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0F6FB" w14:textId="77777777" w:rsidR="002671F3" w:rsidRDefault="002671F3" w:rsidP="002671F3">
      <w:pPr>
        <w:pStyle w:val="Titel"/>
      </w:pPr>
      <w:bookmarkStart w:id="0" w:name="bookmark0"/>
      <w:bookmarkStart w:id="1" w:name="_Toc27048912"/>
      <w:bookmarkStart w:id="2" w:name="_Toc42240301"/>
      <w:r w:rsidRPr="00DC395F">
        <w:t>The HBP</w:t>
      </w:r>
      <w:r>
        <w:t xml:space="preserve"> </w:t>
      </w:r>
      <w:r w:rsidRPr="00DC395F">
        <w:t>Call</w:t>
      </w:r>
      <w:r>
        <w:t>s for Expression of Interest for SGA3</w:t>
      </w:r>
    </w:p>
    <w:p w14:paraId="37BFF88A" w14:textId="77777777" w:rsidR="002671F3" w:rsidRPr="00DC395F" w:rsidRDefault="002671F3" w:rsidP="002671F3">
      <w:pPr>
        <w:pStyle w:val="Titel"/>
      </w:pPr>
      <w:r w:rsidRPr="00DC395F">
        <w:t>“</w:t>
      </w:r>
      <w:r>
        <w:t>EBRAINS Workshops</w:t>
      </w:r>
      <w:r w:rsidRPr="00DC395F">
        <w:t>”</w:t>
      </w:r>
      <w:bookmarkEnd w:id="0"/>
    </w:p>
    <w:p w14:paraId="5AAE9BA0" w14:textId="77777777" w:rsidR="002671F3" w:rsidRDefault="002671F3" w:rsidP="002671F3">
      <w:pPr>
        <w:pStyle w:val="1BodyTextHBP"/>
      </w:pPr>
    </w:p>
    <w:p w14:paraId="77952CA0" w14:textId="77777777" w:rsidR="002671F3" w:rsidRDefault="002671F3" w:rsidP="002671F3">
      <w:pPr>
        <w:pStyle w:val="Titel"/>
      </w:pPr>
      <w:r>
        <w:t>Proposal Template</w:t>
      </w:r>
    </w:p>
    <w:p w14:paraId="30DDFEB8" w14:textId="77777777" w:rsidR="002671F3" w:rsidRPr="00B477C9" w:rsidRDefault="002671F3" w:rsidP="002671F3">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671F3" w:rsidRPr="00B477C9" w14:paraId="3E742C74" w14:textId="77777777" w:rsidTr="008E38CD">
        <w:trPr>
          <w:trHeight w:val="6237"/>
          <w:jc w:val="center"/>
        </w:trPr>
        <w:tc>
          <w:tcPr>
            <w:tcW w:w="9772" w:type="dxa"/>
            <w:hideMark/>
          </w:tcPr>
          <w:p w14:paraId="4F81B7C7" w14:textId="77777777" w:rsidR="002671F3" w:rsidRPr="00B477C9" w:rsidRDefault="002671F3" w:rsidP="008E38CD">
            <w:pPr>
              <w:pStyle w:val="1BodyTextHBP"/>
              <w:jc w:val="center"/>
              <w:rPr>
                <w:b/>
                <w:lang w:val="en-US"/>
              </w:rPr>
            </w:pPr>
            <w:r w:rsidRPr="00B477C9">
              <w:rPr>
                <w:b/>
                <w:noProof/>
                <w:lang w:val="de-DE" w:eastAsia="de-DE"/>
              </w:rPr>
              <w:drawing>
                <wp:inline distT="0" distB="0" distL="0" distR="0" wp14:anchorId="479B9153" wp14:editId="3622F1AC">
                  <wp:extent cx="5762625" cy="3838575"/>
                  <wp:effectExtent l="0" t="0" r="9525" b="9525"/>
                  <wp:docPr id="3" name="Picture 3" descr="Ein Bild, das Lampe,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09DA2BD8" w14:textId="77777777" w:rsidR="002671F3" w:rsidRPr="00B477C9" w:rsidRDefault="002671F3" w:rsidP="002671F3">
      <w:pPr>
        <w:pStyle w:val="1BodyTextHBP"/>
        <w:rPr>
          <w:b/>
        </w:rPr>
      </w:pPr>
    </w:p>
    <w:p w14:paraId="11D0BECF" w14:textId="77777777" w:rsidR="002671F3" w:rsidRPr="009E5282" w:rsidRDefault="002671F3" w:rsidP="002671F3">
      <w:pPr>
        <w:pStyle w:val="1BodyTextHBP"/>
      </w:pPr>
      <w:r w:rsidRPr="00B94E29">
        <w:rPr>
          <w:noProof/>
          <w:lang w:val="de-DE" w:eastAsia="de-DE"/>
        </w:rPr>
        <w:drawing>
          <wp:inline distT="0" distB="0" distL="0" distR="0" wp14:anchorId="759E2920" wp14:editId="4F9CA211">
            <wp:extent cx="6201177" cy="2300545"/>
            <wp:effectExtent l="19050" t="19050" r="9525" b="24130"/>
            <wp:docPr id="5" name="Picture 5"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1034CDAA" w14:textId="77777777" w:rsidR="002671F3" w:rsidRDefault="002671F3" w:rsidP="002671F3">
      <w:pPr>
        <w:spacing w:before="0" w:after="0"/>
        <w:jc w:val="left"/>
      </w:pPr>
      <w:r>
        <w:br w:type="page"/>
      </w:r>
    </w:p>
    <w:p w14:paraId="54C2AAA7" w14:textId="77777777" w:rsidR="002671F3" w:rsidRDefault="002671F3" w:rsidP="002671F3"/>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2671F3" w14:paraId="2FFD5608" w14:textId="77777777" w:rsidTr="008E38CD">
        <w:trPr>
          <w:cnfStyle w:val="100000000000" w:firstRow="1" w:lastRow="0" w:firstColumn="0" w:lastColumn="0" w:oddVBand="0" w:evenVBand="0" w:oddHBand="0" w:evenHBand="0" w:firstRowFirstColumn="0" w:firstRowLastColumn="0" w:lastRowFirstColumn="0" w:lastRowLastColumn="0"/>
        </w:trPr>
        <w:tc>
          <w:tcPr>
            <w:tcW w:w="2248" w:type="dxa"/>
            <w:tcBorders>
              <w:left w:val="none" w:sz="0" w:space="0" w:color="auto"/>
              <w:right w:val="none" w:sz="0" w:space="0" w:color="auto"/>
            </w:tcBorders>
          </w:tcPr>
          <w:p w14:paraId="4B19B5D7" w14:textId="77777777" w:rsidR="002671F3" w:rsidRDefault="002671F3" w:rsidP="008E38CD">
            <w:pPr>
              <w:pStyle w:val="Page1DocumentInfoTableleft"/>
            </w:pPr>
            <w:r>
              <w:t>Project Number:</w:t>
            </w:r>
          </w:p>
        </w:tc>
        <w:tc>
          <w:tcPr>
            <w:tcW w:w="2643" w:type="dxa"/>
            <w:tcBorders>
              <w:left w:val="none" w:sz="0" w:space="0" w:color="auto"/>
              <w:right w:val="none" w:sz="0" w:space="0" w:color="auto"/>
            </w:tcBorders>
            <w:shd w:val="clear" w:color="auto" w:fill="auto"/>
          </w:tcPr>
          <w:p w14:paraId="3461C589" w14:textId="77777777" w:rsidR="002671F3" w:rsidRPr="00E22152" w:rsidRDefault="002671F3" w:rsidP="002671F3">
            <w:pPr>
              <w:pStyle w:val="Page1DocumentInfoTableright"/>
            </w:pPr>
            <w:r>
              <w:t>945539</w:t>
            </w:r>
          </w:p>
        </w:tc>
        <w:tc>
          <w:tcPr>
            <w:tcW w:w="2254" w:type="dxa"/>
            <w:tcBorders>
              <w:left w:val="none" w:sz="0" w:space="0" w:color="auto"/>
              <w:right w:val="none" w:sz="0" w:space="0" w:color="auto"/>
            </w:tcBorders>
          </w:tcPr>
          <w:p w14:paraId="25E3D6BD" w14:textId="77777777" w:rsidR="002671F3" w:rsidRDefault="002671F3" w:rsidP="008E38CD">
            <w:pPr>
              <w:pStyle w:val="Page1DocumentInfoTableleft"/>
            </w:pPr>
            <w:r>
              <w:t>Project Title:</w:t>
            </w:r>
          </w:p>
        </w:tc>
        <w:tc>
          <w:tcPr>
            <w:tcW w:w="2703" w:type="dxa"/>
            <w:tcBorders>
              <w:left w:val="none" w:sz="0" w:space="0" w:color="auto"/>
            </w:tcBorders>
            <w:shd w:val="clear" w:color="auto" w:fill="auto"/>
          </w:tcPr>
          <w:p w14:paraId="30B1CC74" w14:textId="77777777" w:rsidR="002671F3" w:rsidRDefault="002671F3" w:rsidP="002671F3">
            <w:pPr>
              <w:pStyle w:val="Page1DocumentInfoTableright"/>
            </w:pPr>
            <w:r>
              <w:t>Human Brain Project SGA3</w:t>
            </w:r>
          </w:p>
        </w:tc>
      </w:tr>
    </w:tbl>
    <w:p w14:paraId="24DA4D38" w14:textId="77777777" w:rsidR="002671F3" w:rsidRDefault="002671F3" w:rsidP="002671F3">
      <w:pPr>
        <w:pStyle w:val="FooterinformationHBP"/>
      </w:pPr>
    </w:p>
    <w:tbl>
      <w:tblPr>
        <w:tblStyle w:val="HBPTable"/>
        <w:tblW w:w="5000" w:type="pct"/>
        <w:tblLook w:val="04A0" w:firstRow="1" w:lastRow="0" w:firstColumn="1" w:lastColumn="0" w:noHBand="0" w:noVBand="1"/>
      </w:tblPr>
      <w:tblGrid>
        <w:gridCol w:w="2261"/>
        <w:gridCol w:w="7587"/>
      </w:tblGrid>
      <w:tr w:rsidR="002671F3" w14:paraId="08C74A00" w14:textId="77777777" w:rsidTr="002671F3">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tcBorders>
          </w:tcPr>
          <w:p w14:paraId="04B9F0D0" w14:textId="2A522E3A" w:rsidR="002671F3" w:rsidRDefault="002671F3" w:rsidP="008E38CD">
            <w:pPr>
              <w:pStyle w:val="Page1DocumentInfoTableleft"/>
            </w:pPr>
            <w:r>
              <w:t>Document Title:</w:t>
            </w:r>
          </w:p>
        </w:tc>
        <w:tc>
          <w:tcPr>
            <w:tcW w:w="7587" w:type="dxa"/>
            <w:tcBorders>
              <w:top w:val="single" w:sz="4" w:space="0" w:color="365F91" w:themeColor="accent1" w:themeShade="BF"/>
            </w:tcBorders>
            <w:shd w:val="clear" w:color="auto" w:fill="auto"/>
          </w:tcPr>
          <w:p w14:paraId="6C580BBD" w14:textId="3CB8A540" w:rsidR="002671F3" w:rsidRDefault="002671F3" w:rsidP="002671F3">
            <w:pPr>
              <w:pStyle w:val="Page1DocumentInfoTableright"/>
            </w:pPr>
            <w:r w:rsidRPr="002671F3">
              <w:t>The HBP Call for Expression of Interest for EBRAINS Workshop</w:t>
            </w:r>
            <w:r>
              <w:t>s</w:t>
            </w:r>
            <w:r w:rsidRPr="002671F3">
              <w:t xml:space="preserve">– </w:t>
            </w:r>
            <w:r>
              <w:t>Proposal Template</w:t>
            </w:r>
          </w:p>
        </w:tc>
      </w:tr>
      <w:tr w:rsidR="002671F3" w14:paraId="0CBF4443"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032CC562" w14:textId="485E2B02" w:rsidR="002671F3" w:rsidRDefault="002671F3" w:rsidP="002671F3">
            <w:pPr>
              <w:pStyle w:val="Page1DocumentInfoTableleft"/>
            </w:pPr>
            <w:r>
              <w:t>Document Filename:</w:t>
            </w:r>
          </w:p>
        </w:tc>
        <w:tc>
          <w:tcPr>
            <w:tcW w:w="7587" w:type="dxa"/>
            <w:shd w:val="clear" w:color="auto" w:fill="auto"/>
          </w:tcPr>
          <w:p w14:paraId="679CFDBE" w14:textId="441A1D34" w:rsidR="002671F3" w:rsidRPr="001D454C" w:rsidRDefault="00885A6A" w:rsidP="002671F3">
            <w:pPr>
              <w:pStyle w:val="Page1DocumentInfoTableright"/>
            </w:pPr>
            <w:fldSimple w:instr=" FILENAME  \* MERGEFORMAT ">
              <w:r w:rsidR="001D454C" w:rsidRPr="001D454C">
                <w:rPr>
                  <w:noProof/>
                </w:rPr>
                <w:t>HBP Proposal template EBRAINS Workshops.docx</w:t>
              </w:r>
            </w:fldSimple>
          </w:p>
        </w:tc>
      </w:tr>
      <w:tr w:rsidR="002671F3" w14:paraId="116D6B69"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6E8AAF" w14:textId="77777777" w:rsidR="002671F3" w:rsidRDefault="002671F3" w:rsidP="008E38CD">
            <w:pPr>
              <w:pStyle w:val="Page1DocumentInfoTableleft"/>
            </w:pPr>
            <w:r>
              <w:t>Dissemination Level:</w:t>
            </w:r>
          </w:p>
        </w:tc>
        <w:tc>
          <w:tcPr>
            <w:tcW w:w="7587" w:type="dxa"/>
            <w:shd w:val="clear" w:color="auto" w:fill="auto"/>
          </w:tcPr>
          <w:p w14:paraId="0BCB4D9E" w14:textId="77777777" w:rsidR="002671F3" w:rsidRPr="00B3773A" w:rsidRDefault="002671F3" w:rsidP="002671F3">
            <w:pPr>
              <w:pStyle w:val="Page1DocumentInfoTableright"/>
            </w:pPr>
            <w:r w:rsidRPr="00B3773A">
              <w:t>PU = Public</w:t>
            </w:r>
          </w:p>
        </w:tc>
      </w:tr>
      <w:tr w:rsidR="002671F3" w14:paraId="32E84C6C"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2DBE59C9" w14:textId="77777777" w:rsidR="002671F3" w:rsidRDefault="002671F3" w:rsidP="008E38CD">
            <w:pPr>
              <w:pStyle w:val="Page1DocumentInfoTableleft"/>
            </w:pPr>
            <w:r>
              <w:t>Author(s):</w:t>
            </w:r>
          </w:p>
        </w:tc>
        <w:tc>
          <w:tcPr>
            <w:tcW w:w="7587" w:type="dxa"/>
            <w:shd w:val="clear" w:color="auto" w:fill="auto"/>
          </w:tcPr>
          <w:p w14:paraId="7A874829" w14:textId="77777777" w:rsidR="002671F3" w:rsidRPr="002671F3" w:rsidRDefault="002671F3" w:rsidP="002671F3">
            <w:pPr>
              <w:pStyle w:val="Page1DocumentInfoTableright"/>
            </w:pPr>
            <w:r w:rsidRPr="002671F3">
              <w:t>Judith KATHREIN, MUI (P42)</w:t>
            </w:r>
          </w:p>
        </w:tc>
      </w:tr>
      <w:tr w:rsidR="002671F3" w14:paraId="476B470B"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4C8AB12" w14:textId="77777777" w:rsidR="002671F3" w:rsidRDefault="002671F3" w:rsidP="008E38CD">
            <w:pPr>
              <w:pStyle w:val="Page1DocumentInfoTableleft"/>
            </w:pPr>
            <w:r>
              <w:t>Compiled by:</w:t>
            </w:r>
          </w:p>
        </w:tc>
        <w:tc>
          <w:tcPr>
            <w:tcW w:w="7587" w:type="dxa"/>
            <w:shd w:val="clear" w:color="auto" w:fill="auto"/>
          </w:tcPr>
          <w:p w14:paraId="7157913A" w14:textId="77777777" w:rsidR="002671F3" w:rsidRPr="00B3773A" w:rsidRDefault="002671F3" w:rsidP="002671F3">
            <w:pPr>
              <w:pStyle w:val="Page1DocumentInfoTableright"/>
            </w:pPr>
            <w:r>
              <w:t>Judith KATHREIN</w:t>
            </w:r>
            <w:r w:rsidRPr="00B3773A">
              <w:t xml:space="preserve">, </w:t>
            </w:r>
            <w:r>
              <w:t>MUI</w:t>
            </w:r>
            <w:r w:rsidRPr="00B3773A">
              <w:t xml:space="preserve"> (P</w:t>
            </w:r>
            <w:r>
              <w:t>42</w:t>
            </w:r>
            <w:r w:rsidRPr="00B3773A">
              <w:t>)</w:t>
            </w:r>
          </w:p>
        </w:tc>
      </w:tr>
      <w:tr w:rsidR="002671F3" w14:paraId="095D762F"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79915D44" w14:textId="77777777" w:rsidR="002671F3" w:rsidRDefault="002671F3" w:rsidP="008E38CD">
            <w:pPr>
              <w:pStyle w:val="Page1DocumentInfoTableleft"/>
            </w:pPr>
            <w:r>
              <w:t>Contributor(s):</w:t>
            </w:r>
          </w:p>
        </w:tc>
        <w:tc>
          <w:tcPr>
            <w:tcW w:w="7587" w:type="dxa"/>
            <w:shd w:val="clear" w:color="auto" w:fill="auto"/>
          </w:tcPr>
          <w:p w14:paraId="58B3E599" w14:textId="77777777" w:rsidR="002671F3" w:rsidRDefault="002671F3" w:rsidP="002671F3">
            <w:pPr>
              <w:pStyle w:val="Page1DocumentInfoTableright"/>
            </w:pPr>
            <w:r>
              <w:t>Laura SAXER, MUI (P42)</w:t>
            </w:r>
          </w:p>
          <w:p w14:paraId="087C0E01" w14:textId="77777777" w:rsidR="002671F3" w:rsidRDefault="002671F3" w:rsidP="002671F3">
            <w:pPr>
              <w:pStyle w:val="Page1DocumentInfoTableright"/>
            </w:pPr>
            <w:r>
              <w:t>Tina KOKAN, MUI (P42)</w:t>
            </w:r>
          </w:p>
          <w:p w14:paraId="5EE38C64" w14:textId="77777777" w:rsidR="002671F3" w:rsidRDefault="002671F3" w:rsidP="002671F3">
            <w:pPr>
              <w:pStyle w:val="Page1DocumentInfoTableright"/>
            </w:pPr>
            <w:r>
              <w:t>Sylvia ASSLABER, MUI (P42)</w:t>
            </w:r>
          </w:p>
          <w:p w14:paraId="1A31F3AA" w14:textId="26307330" w:rsidR="005538CA" w:rsidRPr="00B3773A" w:rsidRDefault="005538CA" w:rsidP="002671F3">
            <w:pPr>
              <w:pStyle w:val="Page1DocumentInfoTableright"/>
            </w:pPr>
            <w:r>
              <w:t>Education Programme Committee</w:t>
            </w:r>
          </w:p>
        </w:tc>
      </w:tr>
      <w:tr w:rsidR="002671F3" w14:paraId="7B03860A"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18BB01B" w14:textId="77777777" w:rsidR="002671F3" w:rsidRDefault="002671F3" w:rsidP="008E38CD">
            <w:pPr>
              <w:pStyle w:val="Page1DocumentInfoTableleft"/>
            </w:pPr>
            <w:r>
              <w:t>Editorial Review:</w:t>
            </w:r>
          </w:p>
        </w:tc>
        <w:tc>
          <w:tcPr>
            <w:tcW w:w="7587" w:type="dxa"/>
            <w:shd w:val="clear" w:color="auto" w:fill="auto"/>
          </w:tcPr>
          <w:p w14:paraId="46EFDD24" w14:textId="295B6D9B" w:rsidR="002671F3" w:rsidRPr="00B3773A" w:rsidRDefault="002671F3" w:rsidP="002671F3">
            <w:pPr>
              <w:pStyle w:val="Page1DocumentInfoTableright"/>
            </w:pPr>
            <w:proofErr w:type="spellStart"/>
            <w:r>
              <w:t>Annemieke</w:t>
            </w:r>
            <w:proofErr w:type="spellEnd"/>
            <w:r>
              <w:t xml:space="preserve"> MICHELS, EPFL (P1)</w:t>
            </w:r>
          </w:p>
        </w:tc>
      </w:tr>
      <w:tr w:rsidR="002671F3" w14:paraId="37AE85FE"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13A3746" w14:textId="77777777" w:rsidR="002671F3" w:rsidRDefault="002671F3" w:rsidP="008E38CD">
            <w:pPr>
              <w:pStyle w:val="Page1DocumentInfoTableleft"/>
            </w:pPr>
            <w:r>
              <w:t>Abstract:</w:t>
            </w:r>
          </w:p>
        </w:tc>
        <w:tc>
          <w:tcPr>
            <w:tcW w:w="7587" w:type="dxa"/>
            <w:shd w:val="clear" w:color="auto" w:fill="auto"/>
          </w:tcPr>
          <w:p w14:paraId="41676C32" w14:textId="6603C3F4" w:rsidR="002671F3" w:rsidRPr="002671F3" w:rsidRDefault="00D4614B">
            <w:pPr>
              <w:pStyle w:val="Page1DocumentInfoTableright"/>
            </w:pPr>
            <w:r>
              <w:t xml:space="preserve">Calls for Expression of Interest for SGA3, Proposal Template </w:t>
            </w:r>
            <w:r w:rsidR="002671F3" w:rsidRPr="002671F3">
              <w:t>to submit a proposal to organise an EBRAINS Workshop in SGA3</w:t>
            </w:r>
          </w:p>
        </w:tc>
      </w:tr>
      <w:tr w:rsidR="002671F3" w14:paraId="704B51B3"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3D573438" w14:textId="77777777" w:rsidR="002671F3" w:rsidRDefault="002671F3" w:rsidP="008E38CD">
            <w:pPr>
              <w:pStyle w:val="Page1DocumentInfoTableleft"/>
            </w:pPr>
            <w:r>
              <w:t>Keywords:</w:t>
            </w:r>
          </w:p>
        </w:tc>
        <w:tc>
          <w:tcPr>
            <w:tcW w:w="7587" w:type="dxa"/>
            <w:shd w:val="clear" w:color="auto" w:fill="auto"/>
          </w:tcPr>
          <w:p w14:paraId="557B251B" w14:textId="77777777" w:rsidR="002671F3" w:rsidRDefault="002671F3" w:rsidP="002671F3">
            <w:pPr>
              <w:pStyle w:val="Page1DocumentInfoTableright"/>
            </w:pPr>
            <w:r>
              <w:t xml:space="preserve">EBRAINS Workshop, research infrastructure, tutorial, </w:t>
            </w:r>
          </w:p>
        </w:tc>
      </w:tr>
      <w:tr w:rsidR="002671F3" w14:paraId="3C7CEF76"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48A3884" w14:textId="77777777" w:rsidR="002671F3" w:rsidRDefault="002671F3" w:rsidP="008E38CD">
            <w:pPr>
              <w:pStyle w:val="Page1DocumentInfoTableleft"/>
            </w:pPr>
            <w:r>
              <w:t>Target Users/Readers:</w:t>
            </w:r>
          </w:p>
        </w:tc>
        <w:tc>
          <w:tcPr>
            <w:tcW w:w="7587" w:type="dxa"/>
            <w:shd w:val="clear" w:color="auto" w:fill="auto"/>
          </w:tcPr>
          <w:p w14:paraId="15A6D66E" w14:textId="77777777" w:rsidR="002671F3" w:rsidRPr="0044179B" w:rsidRDefault="002671F3" w:rsidP="002671F3">
            <w:pPr>
              <w:pStyle w:val="Page1DocumentInfoTableright"/>
            </w:pPr>
            <w:r w:rsidRPr="0044179B">
              <w:t>PIs from the scientific community, both inside and outside the HBP Consortium</w:t>
            </w:r>
          </w:p>
        </w:tc>
      </w:tr>
      <w:tr w:rsidR="002671F3" w14:paraId="6A79D443"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vAlign w:val="top"/>
          </w:tcPr>
          <w:p w14:paraId="1FFB4FDF" w14:textId="77777777" w:rsidR="002671F3" w:rsidRDefault="002671F3" w:rsidP="008E38CD">
            <w:pPr>
              <w:pStyle w:val="Page1DocumentInfoTableleft"/>
            </w:pPr>
            <w:r w:rsidRPr="008E68D0">
              <w:t>Call publication date:</w:t>
            </w:r>
          </w:p>
        </w:tc>
        <w:tc>
          <w:tcPr>
            <w:tcW w:w="7587" w:type="dxa"/>
            <w:shd w:val="clear" w:color="auto" w:fill="auto"/>
            <w:vAlign w:val="top"/>
          </w:tcPr>
          <w:p w14:paraId="0733D4DD" w14:textId="54AFDA41" w:rsidR="002671F3" w:rsidRPr="00D61084" w:rsidRDefault="00753081" w:rsidP="002671F3">
            <w:pPr>
              <w:pStyle w:val="Page1DocumentInfoTableright"/>
              <w:rPr>
                <w:highlight w:val="yellow"/>
              </w:rPr>
            </w:pPr>
            <w:r>
              <w:t>1 October 2020</w:t>
            </w:r>
          </w:p>
        </w:tc>
      </w:tr>
      <w:tr w:rsidR="002671F3" w14:paraId="2B517C5B"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vAlign w:val="top"/>
          </w:tcPr>
          <w:p w14:paraId="5ED0EE19" w14:textId="77777777" w:rsidR="002671F3" w:rsidRDefault="002671F3" w:rsidP="008E38CD">
            <w:pPr>
              <w:pStyle w:val="Page1DocumentInfoTableleft"/>
            </w:pPr>
            <w:r w:rsidRPr="008E68D0">
              <w:t>Proposal Submission Deadline:</w:t>
            </w:r>
          </w:p>
        </w:tc>
        <w:tc>
          <w:tcPr>
            <w:tcW w:w="7587" w:type="dxa"/>
            <w:shd w:val="clear" w:color="auto" w:fill="auto"/>
            <w:vAlign w:val="top"/>
          </w:tcPr>
          <w:p w14:paraId="104B142B" w14:textId="65A770A0" w:rsidR="002671F3" w:rsidRPr="0044179B" w:rsidRDefault="00F4476F" w:rsidP="002D0030">
            <w:pPr>
              <w:pStyle w:val="Page1DocumentInfoTableright"/>
            </w:pPr>
            <w:r>
              <w:t xml:space="preserve">This </w:t>
            </w:r>
            <w:r w:rsidR="002D0030">
              <w:t>C</w:t>
            </w:r>
            <w:r>
              <w:t xml:space="preserve">all is permanently open. Proposals will be evaluated after specific cut-off dates. The upcoming cut-off dates can be found on </w:t>
            </w:r>
            <w:r w:rsidR="00F977FF">
              <w:t>the call</w:t>
            </w:r>
            <w:r w:rsidR="006401E9">
              <w:t>’s</w:t>
            </w:r>
            <w:r w:rsidR="00F977FF">
              <w:t xml:space="preserve"> website.</w:t>
            </w:r>
          </w:p>
        </w:tc>
      </w:tr>
      <w:tr w:rsidR="002671F3" w14:paraId="64175559"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vAlign w:val="top"/>
          </w:tcPr>
          <w:p w14:paraId="701C7484" w14:textId="77777777" w:rsidR="002671F3" w:rsidRDefault="002671F3" w:rsidP="008E38CD">
            <w:pPr>
              <w:pStyle w:val="Page1DocumentInfoTableleft"/>
            </w:pPr>
            <w:r w:rsidRPr="008E68D0">
              <w:t>Call topic</w:t>
            </w:r>
          </w:p>
        </w:tc>
        <w:tc>
          <w:tcPr>
            <w:tcW w:w="7587" w:type="dxa"/>
            <w:shd w:val="clear" w:color="auto" w:fill="auto"/>
          </w:tcPr>
          <w:p w14:paraId="0EAED468" w14:textId="77777777" w:rsidR="002671F3" w:rsidRPr="0044179B" w:rsidRDefault="002671F3" w:rsidP="002671F3">
            <w:pPr>
              <w:pStyle w:val="Page1DocumentInfoTableright"/>
            </w:pPr>
            <w:r>
              <w:t xml:space="preserve">EBRAINS Workshops </w:t>
            </w:r>
          </w:p>
        </w:tc>
      </w:tr>
      <w:tr w:rsidR="002671F3" w14:paraId="289523DD"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vAlign w:val="top"/>
          </w:tcPr>
          <w:p w14:paraId="6E3220AE" w14:textId="77777777" w:rsidR="002671F3" w:rsidRDefault="002671F3" w:rsidP="008E38CD">
            <w:pPr>
              <w:pStyle w:val="Page1DocumentInfoTableleft"/>
            </w:pPr>
            <w:r w:rsidRPr="008E68D0">
              <w:t>Total budget/human recourses</w:t>
            </w:r>
          </w:p>
        </w:tc>
        <w:tc>
          <w:tcPr>
            <w:tcW w:w="7587" w:type="dxa"/>
            <w:shd w:val="clear" w:color="auto" w:fill="auto"/>
            <w:vAlign w:val="top"/>
          </w:tcPr>
          <w:p w14:paraId="141C9BE4" w14:textId="19E6C1D0" w:rsidR="002671F3" w:rsidRPr="0044179B" w:rsidRDefault="002671F3" w:rsidP="002671F3">
            <w:pPr>
              <w:pStyle w:val="Page1DocumentInfoTableright"/>
            </w:pPr>
            <w:r w:rsidRPr="00B7682B">
              <w:t>Total budget for one</w:t>
            </w:r>
            <w:r>
              <w:t xml:space="preserve"> EBRAINS Workshop: EUR </w:t>
            </w:r>
            <w:proofErr w:type="gramStart"/>
            <w:r>
              <w:t>22,000  and</w:t>
            </w:r>
            <w:proofErr w:type="gramEnd"/>
            <w:r>
              <w:t xml:space="preserve"> 3-4 person-months provided by the HBP Education Programme Office</w:t>
            </w:r>
          </w:p>
        </w:tc>
      </w:tr>
      <w:tr w:rsidR="002671F3" w14:paraId="0C3694A7" w14:textId="77777777" w:rsidTr="008E38CD">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vAlign w:val="top"/>
          </w:tcPr>
          <w:p w14:paraId="7C8DAB4D" w14:textId="77777777" w:rsidR="002671F3" w:rsidRDefault="002671F3" w:rsidP="008E38CD">
            <w:pPr>
              <w:pStyle w:val="Page1DocumentInfoTableleft"/>
            </w:pPr>
            <w:r w:rsidRPr="008E68D0">
              <w:t>More information</w:t>
            </w:r>
          </w:p>
        </w:tc>
        <w:tc>
          <w:tcPr>
            <w:tcW w:w="7587" w:type="dxa"/>
            <w:shd w:val="clear" w:color="auto" w:fill="auto"/>
            <w:vAlign w:val="top"/>
          </w:tcPr>
          <w:p w14:paraId="61F196E4" w14:textId="54906B42" w:rsidR="002671F3" w:rsidRPr="0044179B" w:rsidRDefault="00411396" w:rsidP="002671F3">
            <w:pPr>
              <w:pStyle w:val="Page1DocumentInfoTableright"/>
            </w:pPr>
            <w:hyperlink r:id="rId10" w:history="1">
              <w:r w:rsidRPr="00F8582A">
                <w:rPr>
                  <w:rStyle w:val="Hyperlink"/>
                </w:rPr>
                <w:t>workshop.edu@humanbrainproject.eu</w:t>
              </w:r>
            </w:hyperlink>
          </w:p>
        </w:tc>
      </w:tr>
      <w:tr w:rsidR="002671F3" w14:paraId="77CF919A" w14:textId="77777777" w:rsidTr="008E38CD">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tcBorders>
            <w:shd w:val="clear" w:color="auto" w:fill="365F91" w:themeFill="accent1" w:themeFillShade="BF"/>
            <w:vAlign w:val="top"/>
          </w:tcPr>
          <w:p w14:paraId="24F18CC2" w14:textId="77777777" w:rsidR="002671F3" w:rsidRDefault="002671F3" w:rsidP="008E38CD">
            <w:pPr>
              <w:pStyle w:val="Page1DocumentInfoTableleft"/>
            </w:pPr>
            <w:r w:rsidRPr="008E68D0">
              <w:t>Proposal submission</w:t>
            </w:r>
          </w:p>
        </w:tc>
        <w:tc>
          <w:tcPr>
            <w:tcW w:w="7587" w:type="dxa"/>
            <w:shd w:val="clear" w:color="auto" w:fill="auto"/>
            <w:vAlign w:val="top"/>
          </w:tcPr>
          <w:p w14:paraId="61B1A9E5" w14:textId="77777777" w:rsidR="002671F3" w:rsidRPr="0044179B" w:rsidRDefault="00BD68B1" w:rsidP="002671F3">
            <w:pPr>
              <w:pStyle w:val="Page1DocumentInfoTableright"/>
            </w:pPr>
            <w:hyperlink r:id="rId11" w:history="1">
              <w:r w:rsidR="002671F3" w:rsidRPr="004D5203">
                <w:rPr>
                  <w:rStyle w:val="Hyperlink"/>
                </w:rPr>
                <w:t>HBP Open Call Platform</w:t>
              </w:r>
            </w:hyperlink>
          </w:p>
        </w:tc>
      </w:tr>
    </w:tbl>
    <w:p w14:paraId="7111B1DC" w14:textId="77777777" w:rsidR="002671F3" w:rsidRDefault="002671F3" w:rsidP="002671F3">
      <w:pPr>
        <w:rPr>
          <w:b/>
        </w:rPr>
      </w:pPr>
    </w:p>
    <w:p w14:paraId="20D0036B" w14:textId="6E8845D2" w:rsidR="00D4614B" w:rsidRDefault="00D4614B" w:rsidP="002671F3">
      <w:pPr>
        <w:pStyle w:val="BodyTextHBP"/>
      </w:pPr>
    </w:p>
    <w:p w14:paraId="04BF46C3" w14:textId="77777777" w:rsidR="00D4614B" w:rsidRDefault="00D4614B" w:rsidP="002671F3">
      <w:pPr>
        <w:pStyle w:val="BodyTextHBP"/>
      </w:pPr>
    </w:p>
    <w:p w14:paraId="3E933382" w14:textId="06D87BF5" w:rsidR="00D4614B" w:rsidRDefault="00D4614B" w:rsidP="002671F3">
      <w:pPr>
        <w:pStyle w:val="BodyTextHBP"/>
      </w:pPr>
    </w:p>
    <w:p w14:paraId="3A181FA0" w14:textId="77777777" w:rsidR="00D4614B" w:rsidRDefault="00D4614B" w:rsidP="002671F3">
      <w:pPr>
        <w:pStyle w:val="BodyTextHBP"/>
      </w:pPr>
    </w:p>
    <w:p w14:paraId="4EE13AEF" w14:textId="3D173684" w:rsidR="002671F3" w:rsidRPr="00D45532" w:rsidRDefault="002671F3" w:rsidP="002671F3">
      <w:pPr>
        <w:pStyle w:val="BodyTextHBP"/>
      </w:pPr>
      <w:r w:rsidRPr="003C3661">
        <w:rPr>
          <w:rStyle w:val="1BodyTextHBPChar"/>
          <w:u w:val="single"/>
        </w:rPr>
        <w:t>Instructions</w:t>
      </w:r>
      <w:r w:rsidRPr="00D45532">
        <w:t xml:space="preserve">: </w:t>
      </w:r>
    </w:p>
    <w:p w14:paraId="319EBFF6" w14:textId="33173323" w:rsidR="002671F3" w:rsidRPr="00D45532" w:rsidRDefault="002671F3" w:rsidP="002671F3">
      <w:pPr>
        <w:pStyle w:val="1BodyTextHBP"/>
      </w:pPr>
      <w:r w:rsidRPr="002E621A">
        <w:t>This template is for proposals made in response to the HBP</w:t>
      </w:r>
      <w:r>
        <w:t xml:space="preserve"> </w:t>
      </w:r>
      <w:proofErr w:type="spellStart"/>
      <w:r>
        <w:t>CEoI</w:t>
      </w:r>
      <w:proofErr w:type="spellEnd"/>
      <w:r>
        <w:t xml:space="preserve"> for SGA3 “EBRAINS Workshops”.</w:t>
      </w:r>
    </w:p>
    <w:p w14:paraId="323711BE" w14:textId="77777777" w:rsidR="002671F3" w:rsidRPr="00D45532" w:rsidRDefault="002671F3" w:rsidP="002671F3">
      <w:pPr>
        <w:pStyle w:val="1BodyTextHBP"/>
        <w:rPr>
          <w:lang w:val="en-US"/>
        </w:rPr>
      </w:pPr>
      <w:r w:rsidRPr="00D45532">
        <w:rPr>
          <w:lang w:val="en-US"/>
        </w:rPr>
        <w:t xml:space="preserve">This form </w:t>
      </w:r>
      <w:r>
        <w:rPr>
          <w:lang w:val="en-US"/>
        </w:rPr>
        <w:t>must</w:t>
      </w:r>
      <w:r w:rsidRPr="00D45532">
        <w:rPr>
          <w:lang w:val="en-US"/>
        </w:rPr>
        <w:t xml:space="preserve"> be submitted electronically </w:t>
      </w:r>
      <w:r w:rsidRPr="00EF41E6">
        <w:rPr>
          <w:lang w:val="en-US"/>
        </w:rPr>
        <w:t xml:space="preserve">as a single PDF file in English </w:t>
      </w:r>
      <w:r w:rsidRPr="00D45532">
        <w:rPr>
          <w:lang w:val="en-US"/>
        </w:rPr>
        <w:t xml:space="preserve">to the </w:t>
      </w:r>
      <w:hyperlink r:id="rId12" w:history="1">
        <w:r w:rsidRPr="004A2BA4">
          <w:rPr>
            <w:rStyle w:val="Hyperlink"/>
            <w:lang w:val="en-US"/>
          </w:rPr>
          <w:t>HBP open call platform</w:t>
        </w:r>
      </w:hyperlink>
      <w:r w:rsidRPr="004A2BA4">
        <w:rPr>
          <w:lang w:val="en-US"/>
        </w:rPr>
        <w:t>.</w:t>
      </w:r>
      <w:r w:rsidRPr="00D45532">
        <w:rPr>
          <w:lang w:val="en-US"/>
        </w:rPr>
        <w:t xml:space="preserve"> </w:t>
      </w:r>
    </w:p>
    <w:p w14:paraId="05B0638B" w14:textId="5A75202F" w:rsidR="002671F3" w:rsidRDefault="002671F3" w:rsidP="002671F3">
      <w:pPr>
        <w:pStyle w:val="1BodyTextHBP"/>
      </w:pPr>
      <w:r>
        <w:rPr>
          <w:color w:val="FF0000"/>
          <w:lang w:eastAsia="en-US"/>
        </w:rPr>
        <w:t>Instructions</w:t>
      </w:r>
      <w:r w:rsidRPr="003C3661">
        <w:rPr>
          <w:color w:val="FF0000"/>
          <w:lang w:eastAsia="en-US"/>
        </w:rPr>
        <w:t xml:space="preserve"> </w:t>
      </w:r>
      <w:r>
        <w:rPr>
          <w:color w:val="FF0000"/>
          <w:lang w:eastAsia="en-US"/>
        </w:rPr>
        <w:t>(in red)</w:t>
      </w:r>
      <w:r w:rsidRPr="003C3661">
        <w:rPr>
          <w:color w:val="FF0000"/>
          <w:lang w:eastAsia="en-US"/>
        </w:rPr>
        <w:t xml:space="preserve"> </w:t>
      </w:r>
      <w:r w:rsidR="00D4614B">
        <w:rPr>
          <w:color w:val="FF0000"/>
          <w:lang w:eastAsia="en-US"/>
        </w:rPr>
        <w:t>should</w:t>
      </w:r>
      <w:r w:rsidR="00D4614B" w:rsidRPr="003C3661">
        <w:rPr>
          <w:color w:val="FF0000"/>
          <w:lang w:eastAsia="en-US"/>
        </w:rPr>
        <w:t xml:space="preserve"> </w:t>
      </w:r>
      <w:r w:rsidRPr="003C3661">
        <w:rPr>
          <w:color w:val="FF0000"/>
          <w:lang w:eastAsia="en-US"/>
        </w:rPr>
        <w:t>be deleted.</w:t>
      </w:r>
    </w:p>
    <w:p w14:paraId="5AE783D7" w14:textId="77777777" w:rsidR="002671F3" w:rsidRDefault="002671F3" w:rsidP="002671F3">
      <w:pPr>
        <w:pBdr>
          <w:top w:val="none" w:sz="0" w:space="0" w:color="auto"/>
          <w:left w:val="none" w:sz="0" w:space="0" w:color="auto"/>
          <w:bottom w:val="none" w:sz="0" w:space="0" w:color="auto"/>
          <w:right w:val="none" w:sz="0" w:space="0" w:color="auto"/>
          <w:between w:val="none" w:sz="0" w:space="0" w:color="auto"/>
        </w:pBdr>
        <w:spacing w:before="0" w:after="0"/>
        <w:jc w:val="left"/>
      </w:pPr>
      <w:r>
        <w:br w:type="page"/>
      </w:r>
    </w:p>
    <w:sdt>
      <w:sdtPr>
        <w:rPr>
          <w:lang w:val="de-DE" w:eastAsia="en-US"/>
        </w:rPr>
        <w:id w:val="298110941"/>
        <w:docPartObj>
          <w:docPartGallery w:val="Table of Contents"/>
          <w:docPartUnique/>
        </w:docPartObj>
      </w:sdtPr>
      <w:sdtEndPr>
        <w:rPr>
          <w:b/>
          <w:bCs/>
          <w:noProof/>
          <w:color w:val="365F91" w:themeColor="accent1" w:themeShade="BF"/>
          <w:lang w:val="en-GB"/>
        </w:rPr>
      </w:sdtEndPr>
      <w:sdtContent>
        <w:p w14:paraId="7EB9BFB8" w14:textId="77777777" w:rsidR="002671F3" w:rsidRDefault="002671F3" w:rsidP="002671F3">
          <w:pPr>
            <w:pStyle w:val="1BodyTextHBP"/>
            <w:jc w:val="center"/>
            <w:rPr>
              <w:b/>
            </w:rPr>
          </w:pPr>
          <w:r w:rsidRPr="00E81494">
            <w:rPr>
              <w:b/>
            </w:rPr>
            <w:t>Table of Contents</w:t>
          </w:r>
        </w:p>
        <w:p w14:paraId="36FCF646" w14:textId="77777777" w:rsidR="002671F3" w:rsidRPr="00E81494" w:rsidRDefault="002671F3" w:rsidP="002671F3">
          <w:pPr>
            <w:pStyle w:val="1BodyTextHBP"/>
            <w:jc w:val="center"/>
            <w:rPr>
              <w:b/>
            </w:rPr>
          </w:pPr>
        </w:p>
        <w:p w14:paraId="1642830E" w14:textId="4482BC38" w:rsidR="00560B31" w:rsidRDefault="002671F3">
          <w:pPr>
            <w:pStyle w:val="Verzeichnis1"/>
            <w:rPr>
              <w:rFonts w:asciiTheme="minorHAnsi" w:hAnsiTheme="minorHAnsi"/>
              <w:b w:val="0"/>
              <w:color w:val="auto"/>
              <w:sz w:val="24"/>
              <w:szCs w:val="24"/>
              <w:lang w:val="de-AT" w:eastAsia="de-DE"/>
            </w:rPr>
          </w:pPr>
          <w:r w:rsidRPr="006E0F4C">
            <w:rPr>
              <w:rFonts w:cstheme="minorHAnsi"/>
              <w:noProof w:val="0"/>
            </w:rPr>
            <w:fldChar w:fldCharType="begin"/>
          </w:r>
          <w:r w:rsidRPr="006E0F4C">
            <w:instrText>TOC \o "1-3" \h \z \u</w:instrText>
          </w:r>
          <w:r w:rsidRPr="006E0F4C">
            <w:rPr>
              <w:rFonts w:cstheme="minorHAnsi"/>
              <w:noProof w:val="0"/>
            </w:rPr>
            <w:fldChar w:fldCharType="separate"/>
          </w:r>
          <w:hyperlink w:anchor="_Toc52287545" w:history="1">
            <w:r w:rsidR="00560B31" w:rsidRPr="00761DED">
              <w:rPr>
                <w:rStyle w:val="Hyperlink"/>
              </w:rPr>
              <w:t>1.</w:t>
            </w:r>
            <w:r w:rsidR="00560B31">
              <w:rPr>
                <w:rFonts w:asciiTheme="minorHAnsi" w:hAnsiTheme="minorHAnsi"/>
                <w:b w:val="0"/>
                <w:color w:val="auto"/>
                <w:sz w:val="24"/>
                <w:szCs w:val="24"/>
                <w:lang w:val="de-AT" w:eastAsia="de-DE"/>
              </w:rPr>
              <w:tab/>
            </w:r>
            <w:r w:rsidR="00560B31" w:rsidRPr="00761DED">
              <w:rPr>
                <w:rStyle w:val="Hyperlink"/>
              </w:rPr>
              <w:t>Proposal information</w:t>
            </w:r>
            <w:r w:rsidR="00560B31">
              <w:rPr>
                <w:webHidden/>
              </w:rPr>
              <w:tab/>
            </w:r>
            <w:r w:rsidR="00560B31">
              <w:rPr>
                <w:webHidden/>
              </w:rPr>
              <w:fldChar w:fldCharType="begin"/>
            </w:r>
            <w:r w:rsidR="00560B31">
              <w:rPr>
                <w:webHidden/>
              </w:rPr>
              <w:instrText xml:space="preserve"> PAGEREF _Toc52287545 \h </w:instrText>
            </w:r>
            <w:r w:rsidR="00560B31">
              <w:rPr>
                <w:webHidden/>
              </w:rPr>
            </w:r>
            <w:r w:rsidR="00560B31">
              <w:rPr>
                <w:webHidden/>
              </w:rPr>
              <w:fldChar w:fldCharType="separate"/>
            </w:r>
            <w:r w:rsidR="00560B31">
              <w:rPr>
                <w:webHidden/>
              </w:rPr>
              <w:t>4</w:t>
            </w:r>
            <w:r w:rsidR="00560B31">
              <w:rPr>
                <w:webHidden/>
              </w:rPr>
              <w:fldChar w:fldCharType="end"/>
            </w:r>
          </w:hyperlink>
        </w:p>
        <w:p w14:paraId="10AA79F9" w14:textId="1AE32C77" w:rsidR="00560B31" w:rsidRDefault="00BD68B1">
          <w:pPr>
            <w:pStyle w:val="Verzeichnis1"/>
            <w:rPr>
              <w:rFonts w:asciiTheme="minorHAnsi" w:hAnsiTheme="minorHAnsi"/>
              <w:b w:val="0"/>
              <w:color w:val="auto"/>
              <w:sz w:val="24"/>
              <w:szCs w:val="24"/>
              <w:lang w:val="de-AT" w:eastAsia="de-DE"/>
            </w:rPr>
          </w:pPr>
          <w:hyperlink w:anchor="_Toc52287546" w:history="1">
            <w:r w:rsidR="00560B31" w:rsidRPr="00761DED">
              <w:rPr>
                <w:rStyle w:val="Hyperlink"/>
              </w:rPr>
              <w:t>2.</w:t>
            </w:r>
            <w:r w:rsidR="00560B31">
              <w:rPr>
                <w:rFonts w:asciiTheme="minorHAnsi" w:hAnsiTheme="minorHAnsi"/>
                <w:b w:val="0"/>
                <w:color w:val="auto"/>
                <w:sz w:val="24"/>
                <w:szCs w:val="24"/>
                <w:lang w:val="de-AT" w:eastAsia="de-DE"/>
              </w:rPr>
              <w:tab/>
            </w:r>
            <w:r w:rsidR="00560B31" w:rsidRPr="00761DED">
              <w:rPr>
                <w:rStyle w:val="Hyperlink"/>
              </w:rPr>
              <w:t>Date</w:t>
            </w:r>
            <w:r w:rsidR="00560B31">
              <w:rPr>
                <w:webHidden/>
              </w:rPr>
              <w:tab/>
            </w:r>
            <w:r w:rsidR="00560B31">
              <w:rPr>
                <w:webHidden/>
              </w:rPr>
              <w:fldChar w:fldCharType="begin"/>
            </w:r>
            <w:r w:rsidR="00560B31">
              <w:rPr>
                <w:webHidden/>
              </w:rPr>
              <w:instrText xml:space="preserve"> PAGEREF _Toc52287546 \h </w:instrText>
            </w:r>
            <w:r w:rsidR="00560B31">
              <w:rPr>
                <w:webHidden/>
              </w:rPr>
            </w:r>
            <w:r w:rsidR="00560B31">
              <w:rPr>
                <w:webHidden/>
              </w:rPr>
              <w:fldChar w:fldCharType="separate"/>
            </w:r>
            <w:r w:rsidR="00560B31">
              <w:rPr>
                <w:webHidden/>
              </w:rPr>
              <w:t>4</w:t>
            </w:r>
            <w:r w:rsidR="00560B31">
              <w:rPr>
                <w:webHidden/>
              </w:rPr>
              <w:fldChar w:fldCharType="end"/>
            </w:r>
          </w:hyperlink>
        </w:p>
        <w:p w14:paraId="7715ED51" w14:textId="4F1EC43B" w:rsidR="00560B31" w:rsidRDefault="00BD68B1">
          <w:pPr>
            <w:pStyle w:val="Verzeichnis1"/>
            <w:rPr>
              <w:rFonts w:asciiTheme="minorHAnsi" w:hAnsiTheme="minorHAnsi"/>
              <w:b w:val="0"/>
              <w:color w:val="auto"/>
              <w:sz w:val="24"/>
              <w:szCs w:val="24"/>
              <w:lang w:val="de-AT" w:eastAsia="de-DE"/>
            </w:rPr>
          </w:pPr>
          <w:hyperlink w:anchor="_Toc52287547" w:history="1">
            <w:r w:rsidR="00560B31" w:rsidRPr="00761DED">
              <w:rPr>
                <w:rStyle w:val="Hyperlink"/>
              </w:rPr>
              <w:t>3.</w:t>
            </w:r>
            <w:r w:rsidR="00560B31">
              <w:rPr>
                <w:rFonts w:asciiTheme="minorHAnsi" w:hAnsiTheme="minorHAnsi"/>
                <w:b w:val="0"/>
                <w:color w:val="auto"/>
                <w:sz w:val="24"/>
                <w:szCs w:val="24"/>
                <w:lang w:val="de-AT" w:eastAsia="de-DE"/>
              </w:rPr>
              <w:tab/>
            </w:r>
            <w:r w:rsidR="00560B31" w:rsidRPr="00761DED">
              <w:rPr>
                <w:rStyle w:val="Hyperlink"/>
              </w:rPr>
              <w:t>Abstract</w:t>
            </w:r>
            <w:r w:rsidR="00560B31">
              <w:rPr>
                <w:webHidden/>
              </w:rPr>
              <w:tab/>
            </w:r>
            <w:r w:rsidR="00560B31">
              <w:rPr>
                <w:webHidden/>
              </w:rPr>
              <w:fldChar w:fldCharType="begin"/>
            </w:r>
            <w:r w:rsidR="00560B31">
              <w:rPr>
                <w:webHidden/>
              </w:rPr>
              <w:instrText xml:space="preserve"> PAGEREF _Toc52287547 \h </w:instrText>
            </w:r>
            <w:r w:rsidR="00560B31">
              <w:rPr>
                <w:webHidden/>
              </w:rPr>
            </w:r>
            <w:r w:rsidR="00560B31">
              <w:rPr>
                <w:webHidden/>
              </w:rPr>
              <w:fldChar w:fldCharType="separate"/>
            </w:r>
            <w:r w:rsidR="00560B31">
              <w:rPr>
                <w:webHidden/>
              </w:rPr>
              <w:t>4</w:t>
            </w:r>
            <w:r w:rsidR="00560B31">
              <w:rPr>
                <w:webHidden/>
              </w:rPr>
              <w:fldChar w:fldCharType="end"/>
            </w:r>
          </w:hyperlink>
        </w:p>
        <w:p w14:paraId="1F3E2E8B" w14:textId="091F45E1" w:rsidR="00560B31" w:rsidRDefault="00BD68B1">
          <w:pPr>
            <w:pStyle w:val="Verzeichnis1"/>
            <w:rPr>
              <w:rFonts w:asciiTheme="minorHAnsi" w:hAnsiTheme="minorHAnsi"/>
              <w:b w:val="0"/>
              <w:color w:val="auto"/>
              <w:sz w:val="24"/>
              <w:szCs w:val="24"/>
              <w:lang w:val="de-AT" w:eastAsia="de-DE"/>
            </w:rPr>
          </w:pPr>
          <w:hyperlink w:anchor="_Toc52287548" w:history="1">
            <w:r w:rsidR="00560B31" w:rsidRPr="00761DED">
              <w:rPr>
                <w:rStyle w:val="Hyperlink"/>
              </w:rPr>
              <w:t>4.</w:t>
            </w:r>
            <w:r w:rsidR="00560B31">
              <w:rPr>
                <w:rFonts w:asciiTheme="minorHAnsi" w:hAnsiTheme="minorHAnsi"/>
                <w:b w:val="0"/>
                <w:color w:val="auto"/>
                <w:sz w:val="24"/>
                <w:szCs w:val="24"/>
                <w:lang w:val="de-AT" w:eastAsia="de-DE"/>
              </w:rPr>
              <w:tab/>
            </w:r>
            <w:r w:rsidR="00560B31" w:rsidRPr="00761DED">
              <w:rPr>
                <w:rStyle w:val="Hyperlink"/>
              </w:rPr>
              <w:t>Objectives and character</w:t>
            </w:r>
            <w:r w:rsidR="00560B31">
              <w:rPr>
                <w:webHidden/>
              </w:rPr>
              <w:tab/>
            </w:r>
            <w:r w:rsidR="00560B31">
              <w:rPr>
                <w:webHidden/>
              </w:rPr>
              <w:fldChar w:fldCharType="begin"/>
            </w:r>
            <w:r w:rsidR="00560B31">
              <w:rPr>
                <w:webHidden/>
              </w:rPr>
              <w:instrText xml:space="preserve"> PAGEREF _Toc52287548 \h </w:instrText>
            </w:r>
            <w:r w:rsidR="00560B31">
              <w:rPr>
                <w:webHidden/>
              </w:rPr>
            </w:r>
            <w:r w:rsidR="00560B31">
              <w:rPr>
                <w:webHidden/>
              </w:rPr>
              <w:fldChar w:fldCharType="separate"/>
            </w:r>
            <w:r w:rsidR="00560B31">
              <w:rPr>
                <w:webHidden/>
              </w:rPr>
              <w:t>4</w:t>
            </w:r>
            <w:r w:rsidR="00560B31">
              <w:rPr>
                <w:webHidden/>
              </w:rPr>
              <w:fldChar w:fldCharType="end"/>
            </w:r>
          </w:hyperlink>
        </w:p>
        <w:p w14:paraId="2F8C568D" w14:textId="393376E4" w:rsidR="00560B31" w:rsidRDefault="00BD68B1">
          <w:pPr>
            <w:pStyle w:val="Verzeichnis1"/>
            <w:rPr>
              <w:rFonts w:asciiTheme="minorHAnsi" w:hAnsiTheme="minorHAnsi"/>
              <w:b w:val="0"/>
              <w:color w:val="auto"/>
              <w:sz w:val="24"/>
              <w:szCs w:val="24"/>
              <w:lang w:val="de-AT" w:eastAsia="de-DE"/>
            </w:rPr>
          </w:pPr>
          <w:hyperlink w:anchor="_Toc52287549" w:history="1">
            <w:r w:rsidR="00560B31" w:rsidRPr="00761DED">
              <w:rPr>
                <w:rStyle w:val="Hyperlink"/>
              </w:rPr>
              <w:t>5.</w:t>
            </w:r>
            <w:r w:rsidR="00560B31">
              <w:rPr>
                <w:rFonts w:asciiTheme="minorHAnsi" w:hAnsiTheme="minorHAnsi"/>
                <w:b w:val="0"/>
                <w:color w:val="auto"/>
                <w:sz w:val="24"/>
                <w:szCs w:val="24"/>
                <w:lang w:val="de-AT" w:eastAsia="de-DE"/>
              </w:rPr>
              <w:tab/>
            </w:r>
            <w:r w:rsidR="00560B31" w:rsidRPr="00761DED">
              <w:rPr>
                <w:rStyle w:val="Hyperlink"/>
              </w:rPr>
              <w:t>Type of event</w:t>
            </w:r>
            <w:r w:rsidR="00560B31">
              <w:rPr>
                <w:webHidden/>
              </w:rPr>
              <w:tab/>
            </w:r>
            <w:r w:rsidR="00560B31">
              <w:rPr>
                <w:webHidden/>
              </w:rPr>
              <w:fldChar w:fldCharType="begin"/>
            </w:r>
            <w:r w:rsidR="00560B31">
              <w:rPr>
                <w:webHidden/>
              </w:rPr>
              <w:instrText xml:space="preserve"> PAGEREF _Toc52287549 \h </w:instrText>
            </w:r>
            <w:r w:rsidR="00560B31">
              <w:rPr>
                <w:webHidden/>
              </w:rPr>
            </w:r>
            <w:r w:rsidR="00560B31">
              <w:rPr>
                <w:webHidden/>
              </w:rPr>
              <w:fldChar w:fldCharType="separate"/>
            </w:r>
            <w:r w:rsidR="00560B31">
              <w:rPr>
                <w:webHidden/>
              </w:rPr>
              <w:t>4</w:t>
            </w:r>
            <w:r w:rsidR="00560B31">
              <w:rPr>
                <w:webHidden/>
              </w:rPr>
              <w:fldChar w:fldCharType="end"/>
            </w:r>
          </w:hyperlink>
        </w:p>
        <w:p w14:paraId="35E120B6" w14:textId="722A4CB5" w:rsidR="00560B31" w:rsidRDefault="00BD68B1">
          <w:pPr>
            <w:pStyle w:val="Verzeichnis1"/>
            <w:rPr>
              <w:rFonts w:asciiTheme="minorHAnsi" w:hAnsiTheme="minorHAnsi"/>
              <w:b w:val="0"/>
              <w:color w:val="auto"/>
              <w:sz w:val="24"/>
              <w:szCs w:val="24"/>
              <w:lang w:val="de-AT" w:eastAsia="de-DE"/>
            </w:rPr>
          </w:pPr>
          <w:hyperlink w:anchor="_Toc52287550" w:history="1">
            <w:r w:rsidR="00560B31" w:rsidRPr="00761DED">
              <w:rPr>
                <w:rStyle w:val="Hyperlink"/>
              </w:rPr>
              <w:t>6.</w:t>
            </w:r>
            <w:r w:rsidR="00560B31">
              <w:rPr>
                <w:rFonts w:asciiTheme="minorHAnsi" w:hAnsiTheme="minorHAnsi"/>
                <w:b w:val="0"/>
                <w:color w:val="auto"/>
                <w:sz w:val="24"/>
                <w:szCs w:val="24"/>
                <w:lang w:val="de-AT" w:eastAsia="de-DE"/>
              </w:rPr>
              <w:tab/>
            </w:r>
            <w:r w:rsidR="00560B31" w:rsidRPr="00761DED">
              <w:rPr>
                <w:rStyle w:val="Hyperlink"/>
              </w:rPr>
              <w:t>EBRAINS areas</w:t>
            </w:r>
            <w:r w:rsidR="00560B31">
              <w:rPr>
                <w:webHidden/>
              </w:rPr>
              <w:tab/>
            </w:r>
            <w:r w:rsidR="00560B31">
              <w:rPr>
                <w:webHidden/>
              </w:rPr>
              <w:fldChar w:fldCharType="begin"/>
            </w:r>
            <w:r w:rsidR="00560B31">
              <w:rPr>
                <w:webHidden/>
              </w:rPr>
              <w:instrText xml:space="preserve"> PAGEREF _Toc52287550 \h </w:instrText>
            </w:r>
            <w:r w:rsidR="00560B31">
              <w:rPr>
                <w:webHidden/>
              </w:rPr>
            </w:r>
            <w:r w:rsidR="00560B31">
              <w:rPr>
                <w:webHidden/>
              </w:rPr>
              <w:fldChar w:fldCharType="separate"/>
            </w:r>
            <w:r w:rsidR="00560B31">
              <w:rPr>
                <w:webHidden/>
              </w:rPr>
              <w:t>4</w:t>
            </w:r>
            <w:r w:rsidR="00560B31">
              <w:rPr>
                <w:webHidden/>
              </w:rPr>
              <w:fldChar w:fldCharType="end"/>
            </w:r>
          </w:hyperlink>
        </w:p>
        <w:p w14:paraId="18B0B685" w14:textId="6DDBA12D" w:rsidR="00560B31" w:rsidRDefault="00BD68B1">
          <w:pPr>
            <w:pStyle w:val="Verzeichnis1"/>
            <w:rPr>
              <w:rFonts w:asciiTheme="minorHAnsi" w:hAnsiTheme="minorHAnsi"/>
              <w:b w:val="0"/>
              <w:color w:val="auto"/>
              <w:sz w:val="24"/>
              <w:szCs w:val="24"/>
              <w:lang w:val="de-AT" w:eastAsia="de-DE"/>
            </w:rPr>
          </w:pPr>
          <w:hyperlink w:anchor="_Toc52287551" w:history="1">
            <w:r w:rsidR="00560B31" w:rsidRPr="00761DED">
              <w:rPr>
                <w:rStyle w:val="Hyperlink"/>
                <w:lang w:val="en-US"/>
              </w:rPr>
              <w:t>7.</w:t>
            </w:r>
            <w:r w:rsidR="00560B31">
              <w:rPr>
                <w:rFonts w:asciiTheme="minorHAnsi" w:hAnsiTheme="minorHAnsi"/>
                <w:b w:val="0"/>
                <w:color w:val="auto"/>
                <w:sz w:val="24"/>
                <w:szCs w:val="24"/>
                <w:lang w:val="de-AT" w:eastAsia="de-DE"/>
              </w:rPr>
              <w:tab/>
            </w:r>
            <w:r w:rsidR="00560B31" w:rsidRPr="00761DED">
              <w:rPr>
                <w:rStyle w:val="Hyperlink"/>
                <w:lang w:val="en-US"/>
              </w:rPr>
              <w:t>HBP Outcomes &amp; measures for take-up</w:t>
            </w:r>
            <w:r w:rsidR="00560B31">
              <w:rPr>
                <w:webHidden/>
              </w:rPr>
              <w:tab/>
            </w:r>
            <w:r w:rsidR="00560B31">
              <w:rPr>
                <w:webHidden/>
              </w:rPr>
              <w:fldChar w:fldCharType="begin"/>
            </w:r>
            <w:r w:rsidR="00560B31">
              <w:rPr>
                <w:webHidden/>
              </w:rPr>
              <w:instrText xml:space="preserve"> PAGEREF _Toc52287551 \h </w:instrText>
            </w:r>
            <w:r w:rsidR="00560B31">
              <w:rPr>
                <w:webHidden/>
              </w:rPr>
            </w:r>
            <w:r w:rsidR="00560B31">
              <w:rPr>
                <w:webHidden/>
              </w:rPr>
              <w:fldChar w:fldCharType="separate"/>
            </w:r>
            <w:r w:rsidR="00560B31">
              <w:rPr>
                <w:webHidden/>
              </w:rPr>
              <w:t>5</w:t>
            </w:r>
            <w:r w:rsidR="00560B31">
              <w:rPr>
                <w:webHidden/>
              </w:rPr>
              <w:fldChar w:fldCharType="end"/>
            </w:r>
          </w:hyperlink>
        </w:p>
        <w:p w14:paraId="4E56BBF8" w14:textId="5984484A" w:rsidR="00560B31" w:rsidRDefault="00BD68B1">
          <w:pPr>
            <w:pStyle w:val="Verzeichnis1"/>
            <w:rPr>
              <w:rFonts w:asciiTheme="minorHAnsi" w:hAnsiTheme="minorHAnsi"/>
              <w:b w:val="0"/>
              <w:color w:val="auto"/>
              <w:sz w:val="24"/>
              <w:szCs w:val="24"/>
              <w:lang w:val="de-AT" w:eastAsia="de-DE"/>
            </w:rPr>
          </w:pPr>
          <w:hyperlink w:anchor="_Toc52287552" w:history="1">
            <w:r w:rsidR="00560B31" w:rsidRPr="00761DED">
              <w:rPr>
                <w:rStyle w:val="Hyperlink"/>
              </w:rPr>
              <w:t>8.</w:t>
            </w:r>
            <w:r w:rsidR="00560B31">
              <w:rPr>
                <w:rFonts w:asciiTheme="minorHAnsi" w:hAnsiTheme="minorHAnsi"/>
                <w:b w:val="0"/>
                <w:color w:val="auto"/>
                <w:sz w:val="24"/>
                <w:szCs w:val="24"/>
                <w:lang w:val="de-AT" w:eastAsia="de-DE"/>
              </w:rPr>
              <w:tab/>
            </w:r>
            <w:r w:rsidR="00560B31" w:rsidRPr="00761DED">
              <w:rPr>
                <w:rStyle w:val="Hyperlink"/>
              </w:rPr>
              <w:t>Information on Local Host, Scientific Chair &amp; administrative contact person</w:t>
            </w:r>
            <w:r w:rsidR="00560B31">
              <w:rPr>
                <w:webHidden/>
              </w:rPr>
              <w:tab/>
            </w:r>
            <w:r w:rsidR="00560B31">
              <w:rPr>
                <w:webHidden/>
              </w:rPr>
              <w:fldChar w:fldCharType="begin"/>
            </w:r>
            <w:r w:rsidR="00560B31">
              <w:rPr>
                <w:webHidden/>
              </w:rPr>
              <w:instrText xml:space="preserve"> PAGEREF _Toc52287552 \h </w:instrText>
            </w:r>
            <w:r w:rsidR="00560B31">
              <w:rPr>
                <w:webHidden/>
              </w:rPr>
            </w:r>
            <w:r w:rsidR="00560B31">
              <w:rPr>
                <w:webHidden/>
              </w:rPr>
              <w:fldChar w:fldCharType="separate"/>
            </w:r>
            <w:r w:rsidR="00560B31">
              <w:rPr>
                <w:webHidden/>
              </w:rPr>
              <w:t>5</w:t>
            </w:r>
            <w:r w:rsidR="00560B31">
              <w:rPr>
                <w:webHidden/>
              </w:rPr>
              <w:fldChar w:fldCharType="end"/>
            </w:r>
          </w:hyperlink>
        </w:p>
        <w:p w14:paraId="70760703" w14:textId="43E52591" w:rsidR="00560B31" w:rsidRDefault="00BD68B1">
          <w:pPr>
            <w:pStyle w:val="Verzeichnis1"/>
            <w:rPr>
              <w:rFonts w:asciiTheme="minorHAnsi" w:hAnsiTheme="minorHAnsi"/>
              <w:b w:val="0"/>
              <w:color w:val="auto"/>
              <w:sz w:val="24"/>
              <w:szCs w:val="24"/>
              <w:lang w:val="de-AT" w:eastAsia="de-DE"/>
            </w:rPr>
          </w:pPr>
          <w:hyperlink w:anchor="_Toc52287553" w:history="1">
            <w:r w:rsidR="00560B31" w:rsidRPr="00761DED">
              <w:rPr>
                <w:rStyle w:val="Hyperlink"/>
              </w:rPr>
              <w:t>9.</w:t>
            </w:r>
            <w:r w:rsidR="00560B31">
              <w:rPr>
                <w:rFonts w:asciiTheme="minorHAnsi" w:hAnsiTheme="minorHAnsi"/>
                <w:b w:val="0"/>
                <w:color w:val="auto"/>
                <w:sz w:val="24"/>
                <w:szCs w:val="24"/>
                <w:lang w:val="de-AT" w:eastAsia="de-DE"/>
              </w:rPr>
              <w:tab/>
            </w:r>
            <w:r w:rsidR="00560B31" w:rsidRPr="00761DED">
              <w:rPr>
                <w:rStyle w:val="Hyperlink"/>
              </w:rPr>
              <w:t>Venue</w:t>
            </w:r>
            <w:r w:rsidR="00560B31">
              <w:rPr>
                <w:webHidden/>
              </w:rPr>
              <w:tab/>
            </w:r>
            <w:r w:rsidR="00560B31">
              <w:rPr>
                <w:webHidden/>
              </w:rPr>
              <w:fldChar w:fldCharType="begin"/>
            </w:r>
            <w:r w:rsidR="00560B31">
              <w:rPr>
                <w:webHidden/>
              </w:rPr>
              <w:instrText xml:space="preserve"> PAGEREF _Toc52287553 \h </w:instrText>
            </w:r>
            <w:r w:rsidR="00560B31">
              <w:rPr>
                <w:webHidden/>
              </w:rPr>
            </w:r>
            <w:r w:rsidR="00560B31">
              <w:rPr>
                <w:webHidden/>
              </w:rPr>
              <w:fldChar w:fldCharType="separate"/>
            </w:r>
            <w:r w:rsidR="00560B31">
              <w:rPr>
                <w:webHidden/>
              </w:rPr>
              <w:t>6</w:t>
            </w:r>
            <w:r w:rsidR="00560B31">
              <w:rPr>
                <w:webHidden/>
              </w:rPr>
              <w:fldChar w:fldCharType="end"/>
            </w:r>
          </w:hyperlink>
        </w:p>
        <w:p w14:paraId="7AF7E9D5" w14:textId="4504105A" w:rsidR="00560B31" w:rsidRDefault="00BD68B1">
          <w:pPr>
            <w:pStyle w:val="Verzeichnis1"/>
            <w:rPr>
              <w:rFonts w:asciiTheme="minorHAnsi" w:hAnsiTheme="minorHAnsi"/>
              <w:b w:val="0"/>
              <w:color w:val="auto"/>
              <w:sz w:val="24"/>
              <w:szCs w:val="24"/>
              <w:lang w:val="de-AT" w:eastAsia="de-DE"/>
            </w:rPr>
          </w:pPr>
          <w:hyperlink w:anchor="_Toc52287554" w:history="1">
            <w:r w:rsidR="00560B31" w:rsidRPr="00761DED">
              <w:rPr>
                <w:rStyle w:val="Hyperlink"/>
              </w:rPr>
              <w:t>10.</w:t>
            </w:r>
            <w:r w:rsidR="00560B31">
              <w:rPr>
                <w:rFonts w:asciiTheme="minorHAnsi" w:hAnsiTheme="minorHAnsi"/>
                <w:b w:val="0"/>
                <w:color w:val="auto"/>
                <w:sz w:val="24"/>
                <w:szCs w:val="24"/>
                <w:lang w:val="de-AT" w:eastAsia="de-DE"/>
              </w:rPr>
              <w:tab/>
            </w:r>
            <w:r w:rsidR="00560B31" w:rsidRPr="00761DED">
              <w:rPr>
                <w:rStyle w:val="Hyperlink"/>
              </w:rPr>
              <w:t>Target audiences</w:t>
            </w:r>
            <w:r w:rsidR="00560B31">
              <w:rPr>
                <w:webHidden/>
              </w:rPr>
              <w:tab/>
            </w:r>
            <w:r w:rsidR="00560B31">
              <w:rPr>
                <w:webHidden/>
              </w:rPr>
              <w:fldChar w:fldCharType="begin"/>
            </w:r>
            <w:r w:rsidR="00560B31">
              <w:rPr>
                <w:webHidden/>
              </w:rPr>
              <w:instrText xml:space="preserve"> PAGEREF _Toc52287554 \h </w:instrText>
            </w:r>
            <w:r w:rsidR="00560B31">
              <w:rPr>
                <w:webHidden/>
              </w:rPr>
            </w:r>
            <w:r w:rsidR="00560B31">
              <w:rPr>
                <w:webHidden/>
              </w:rPr>
              <w:fldChar w:fldCharType="separate"/>
            </w:r>
            <w:r w:rsidR="00560B31">
              <w:rPr>
                <w:webHidden/>
              </w:rPr>
              <w:t>6</w:t>
            </w:r>
            <w:r w:rsidR="00560B31">
              <w:rPr>
                <w:webHidden/>
              </w:rPr>
              <w:fldChar w:fldCharType="end"/>
            </w:r>
          </w:hyperlink>
        </w:p>
        <w:p w14:paraId="13D29860" w14:textId="4A84F882" w:rsidR="00560B31" w:rsidRDefault="00BD68B1">
          <w:pPr>
            <w:pStyle w:val="Verzeichnis1"/>
            <w:rPr>
              <w:rFonts w:asciiTheme="minorHAnsi" w:hAnsiTheme="minorHAnsi"/>
              <w:b w:val="0"/>
              <w:color w:val="auto"/>
              <w:sz w:val="24"/>
              <w:szCs w:val="24"/>
              <w:lang w:val="de-AT" w:eastAsia="de-DE"/>
            </w:rPr>
          </w:pPr>
          <w:hyperlink w:anchor="_Toc52287555" w:history="1">
            <w:r w:rsidR="00560B31" w:rsidRPr="00761DED">
              <w:rPr>
                <w:rStyle w:val="Hyperlink"/>
              </w:rPr>
              <w:t>11.</w:t>
            </w:r>
            <w:r w:rsidR="00560B31">
              <w:rPr>
                <w:rFonts w:asciiTheme="minorHAnsi" w:hAnsiTheme="minorHAnsi"/>
                <w:b w:val="0"/>
                <w:color w:val="auto"/>
                <w:sz w:val="24"/>
                <w:szCs w:val="24"/>
                <w:lang w:val="de-AT" w:eastAsia="de-DE"/>
              </w:rPr>
              <w:tab/>
            </w:r>
            <w:r w:rsidR="00560B31" w:rsidRPr="00761DED">
              <w:rPr>
                <w:rStyle w:val="Hyperlink"/>
              </w:rPr>
              <w:t>Detailed programme draft schedule</w:t>
            </w:r>
            <w:r w:rsidR="00560B31">
              <w:rPr>
                <w:webHidden/>
              </w:rPr>
              <w:tab/>
            </w:r>
            <w:r w:rsidR="00560B31">
              <w:rPr>
                <w:webHidden/>
              </w:rPr>
              <w:fldChar w:fldCharType="begin"/>
            </w:r>
            <w:r w:rsidR="00560B31">
              <w:rPr>
                <w:webHidden/>
              </w:rPr>
              <w:instrText xml:space="preserve"> PAGEREF _Toc52287555 \h </w:instrText>
            </w:r>
            <w:r w:rsidR="00560B31">
              <w:rPr>
                <w:webHidden/>
              </w:rPr>
            </w:r>
            <w:r w:rsidR="00560B31">
              <w:rPr>
                <w:webHidden/>
              </w:rPr>
              <w:fldChar w:fldCharType="separate"/>
            </w:r>
            <w:r w:rsidR="00560B31">
              <w:rPr>
                <w:webHidden/>
              </w:rPr>
              <w:t>7</w:t>
            </w:r>
            <w:r w:rsidR="00560B31">
              <w:rPr>
                <w:webHidden/>
              </w:rPr>
              <w:fldChar w:fldCharType="end"/>
            </w:r>
          </w:hyperlink>
        </w:p>
        <w:p w14:paraId="112C686E" w14:textId="58536DEC" w:rsidR="00560B31" w:rsidRDefault="00BD68B1">
          <w:pPr>
            <w:pStyle w:val="Verzeichnis1"/>
            <w:rPr>
              <w:rFonts w:asciiTheme="minorHAnsi" w:hAnsiTheme="minorHAnsi"/>
              <w:b w:val="0"/>
              <w:color w:val="auto"/>
              <w:sz w:val="24"/>
              <w:szCs w:val="24"/>
              <w:lang w:val="de-AT" w:eastAsia="de-DE"/>
            </w:rPr>
          </w:pPr>
          <w:hyperlink w:anchor="_Toc52287556" w:history="1">
            <w:r w:rsidR="00560B31" w:rsidRPr="00761DED">
              <w:rPr>
                <w:rStyle w:val="Hyperlink"/>
              </w:rPr>
              <w:t>12.</w:t>
            </w:r>
            <w:r w:rsidR="00560B31">
              <w:rPr>
                <w:rFonts w:asciiTheme="minorHAnsi" w:hAnsiTheme="minorHAnsi"/>
                <w:b w:val="0"/>
                <w:color w:val="auto"/>
                <w:sz w:val="24"/>
                <w:szCs w:val="24"/>
                <w:lang w:val="de-AT" w:eastAsia="de-DE"/>
              </w:rPr>
              <w:tab/>
            </w:r>
            <w:r w:rsidR="00560B31" w:rsidRPr="00761DED">
              <w:rPr>
                <w:rStyle w:val="Hyperlink"/>
              </w:rPr>
              <w:t>Speaker/faculty information</w:t>
            </w:r>
            <w:r w:rsidR="00560B31">
              <w:rPr>
                <w:webHidden/>
              </w:rPr>
              <w:tab/>
            </w:r>
            <w:r w:rsidR="00560B31">
              <w:rPr>
                <w:webHidden/>
              </w:rPr>
              <w:fldChar w:fldCharType="begin"/>
            </w:r>
            <w:r w:rsidR="00560B31">
              <w:rPr>
                <w:webHidden/>
              </w:rPr>
              <w:instrText xml:space="preserve"> PAGEREF _Toc52287556 \h </w:instrText>
            </w:r>
            <w:r w:rsidR="00560B31">
              <w:rPr>
                <w:webHidden/>
              </w:rPr>
            </w:r>
            <w:r w:rsidR="00560B31">
              <w:rPr>
                <w:webHidden/>
              </w:rPr>
              <w:fldChar w:fldCharType="separate"/>
            </w:r>
            <w:r w:rsidR="00560B31">
              <w:rPr>
                <w:webHidden/>
              </w:rPr>
              <w:t>7</w:t>
            </w:r>
            <w:r w:rsidR="00560B31">
              <w:rPr>
                <w:webHidden/>
              </w:rPr>
              <w:fldChar w:fldCharType="end"/>
            </w:r>
          </w:hyperlink>
        </w:p>
        <w:p w14:paraId="6FAEF75C" w14:textId="6F5AA008" w:rsidR="00560B31" w:rsidRDefault="00BD68B1">
          <w:pPr>
            <w:pStyle w:val="Verzeichnis1"/>
            <w:rPr>
              <w:rFonts w:asciiTheme="minorHAnsi" w:hAnsiTheme="minorHAnsi"/>
              <w:b w:val="0"/>
              <w:color w:val="auto"/>
              <w:sz w:val="24"/>
              <w:szCs w:val="24"/>
              <w:lang w:val="de-AT" w:eastAsia="de-DE"/>
            </w:rPr>
          </w:pPr>
          <w:hyperlink w:anchor="_Toc52287557" w:history="1">
            <w:r w:rsidR="00560B31" w:rsidRPr="00761DED">
              <w:rPr>
                <w:rStyle w:val="Hyperlink"/>
              </w:rPr>
              <w:t>13.</w:t>
            </w:r>
            <w:r w:rsidR="00560B31">
              <w:rPr>
                <w:rFonts w:asciiTheme="minorHAnsi" w:hAnsiTheme="minorHAnsi"/>
                <w:b w:val="0"/>
                <w:color w:val="auto"/>
                <w:sz w:val="24"/>
                <w:szCs w:val="24"/>
                <w:lang w:val="de-AT" w:eastAsia="de-DE"/>
              </w:rPr>
              <w:tab/>
            </w:r>
            <w:r w:rsidR="00560B31" w:rsidRPr="00761DED">
              <w:rPr>
                <w:rStyle w:val="Hyperlink"/>
              </w:rPr>
              <w:t>Estimated budget and costs applied for</w:t>
            </w:r>
            <w:r w:rsidR="00560B31">
              <w:rPr>
                <w:webHidden/>
              </w:rPr>
              <w:tab/>
            </w:r>
            <w:r w:rsidR="00560B31">
              <w:rPr>
                <w:webHidden/>
              </w:rPr>
              <w:fldChar w:fldCharType="begin"/>
            </w:r>
            <w:r w:rsidR="00560B31">
              <w:rPr>
                <w:webHidden/>
              </w:rPr>
              <w:instrText xml:space="preserve"> PAGEREF _Toc52287557 \h </w:instrText>
            </w:r>
            <w:r w:rsidR="00560B31">
              <w:rPr>
                <w:webHidden/>
              </w:rPr>
            </w:r>
            <w:r w:rsidR="00560B31">
              <w:rPr>
                <w:webHidden/>
              </w:rPr>
              <w:fldChar w:fldCharType="separate"/>
            </w:r>
            <w:r w:rsidR="00560B31">
              <w:rPr>
                <w:webHidden/>
              </w:rPr>
              <w:t>8</w:t>
            </w:r>
            <w:r w:rsidR="00560B31">
              <w:rPr>
                <w:webHidden/>
              </w:rPr>
              <w:fldChar w:fldCharType="end"/>
            </w:r>
          </w:hyperlink>
        </w:p>
        <w:p w14:paraId="2654757E" w14:textId="033C1A57" w:rsidR="00560B31" w:rsidRDefault="00BD68B1">
          <w:pPr>
            <w:pStyle w:val="Verzeichnis1"/>
            <w:rPr>
              <w:rFonts w:asciiTheme="minorHAnsi" w:hAnsiTheme="minorHAnsi"/>
              <w:b w:val="0"/>
              <w:color w:val="auto"/>
              <w:sz w:val="24"/>
              <w:szCs w:val="24"/>
              <w:lang w:val="de-AT" w:eastAsia="de-DE"/>
            </w:rPr>
          </w:pPr>
          <w:hyperlink w:anchor="_Toc52287558" w:history="1">
            <w:r w:rsidR="00560B31" w:rsidRPr="00761DED">
              <w:rPr>
                <w:rStyle w:val="Hyperlink"/>
              </w:rPr>
              <w:t>14.</w:t>
            </w:r>
            <w:r w:rsidR="00560B31">
              <w:rPr>
                <w:rFonts w:asciiTheme="minorHAnsi" w:hAnsiTheme="minorHAnsi"/>
                <w:b w:val="0"/>
                <w:color w:val="auto"/>
                <w:sz w:val="24"/>
                <w:szCs w:val="24"/>
                <w:lang w:val="de-AT" w:eastAsia="de-DE"/>
              </w:rPr>
              <w:tab/>
            </w:r>
            <w:r w:rsidR="00560B31" w:rsidRPr="00761DED">
              <w:rPr>
                <w:rStyle w:val="Hyperlink"/>
              </w:rPr>
              <w:t>Information on diversity aspects</w:t>
            </w:r>
            <w:r w:rsidR="00560B31">
              <w:rPr>
                <w:webHidden/>
              </w:rPr>
              <w:tab/>
            </w:r>
            <w:r w:rsidR="00560B31">
              <w:rPr>
                <w:webHidden/>
              </w:rPr>
              <w:fldChar w:fldCharType="begin"/>
            </w:r>
            <w:r w:rsidR="00560B31">
              <w:rPr>
                <w:webHidden/>
              </w:rPr>
              <w:instrText xml:space="preserve"> PAGEREF _Toc52287558 \h </w:instrText>
            </w:r>
            <w:r w:rsidR="00560B31">
              <w:rPr>
                <w:webHidden/>
              </w:rPr>
            </w:r>
            <w:r w:rsidR="00560B31">
              <w:rPr>
                <w:webHidden/>
              </w:rPr>
              <w:fldChar w:fldCharType="separate"/>
            </w:r>
            <w:r w:rsidR="00560B31">
              <w:rPr>
                <w:webHidden/>
              </w:rPr>
              <w:t>8</w:t>
            </w:r>
            <w:r w:rsidR="00560B31">
              <w:rPr>
                <w:webHidden/>
              </w:rPr>
              <w:fldChar w:fldCharType="end"/>
            </w:r>
          </w:hyperlink>
        </w:p>
        <w:p w14:paraId="112C1A00" w14:textId="514901A8" w:rsidR="00560B31" w:rsidRDefault="00BD68B1">
          <w:pPr>
            <w:pStyle w:val="Verzeichnis1"/>
            <w:rPr>
              <w:rFonts w:asciiTheme="minorHAnsi" w:hAnsiTheme="minorHAnsi"/>
              <w:b w:val="0"/>
              <w:color w:val="auto"/>
              <w:sz w:val="24"/>
              <w:szCs w:val="24"/>
              <w:lang w:val="de-AT" w:eastAsia="de-DE"/>
            </w:rPr>
          </w:pPr>
          <w:hyperlink w:anchor="_Toc52287559" w:history="1">
            <w:r w:rsidR="00560B31" w:rsidRPr="00761DED">
              <w:rPr>
                <w:rStyle w:val="Hyperlink"/>
              </w:rPr>
              <w:t>15.</w:t>
            </w:r>
            <w:r w:rsidR="00560B31">
              <w:rPr>
                <w:rFonts w:asciiTheme="minorHAnsi" w:hAnsiTheme="minorHAnsi"/>
                <w:b w:val="0"/>
                <w:color w:val="auto"/>
                <w:sz w:val="24"/>
                <w:szCs w:val="24"/>
                <w:lang w:val="de-AT" w:eastAsia="de-DE"/>
              </w:rPr>
              <w:tab/>
            </w:r>
            <w:r w:rsidR="00560B31" w:rsidRPr="00761DED">
              <w:rPr>
                <w:rStyle w:val="Hyperlink"/>
              </w:rPr>
              <w:t>Terms and Conditions</w:t>
            </w:r>
            <w:r w:rsidR="00560B31">
              <w:rPr>
                <w:webHidden/>
              </w:rPr>
              <w:tab/>
            </w:r>
            <w:r w:rsidR="00560B31">
              <w:rPr>
                <w:webHidden/>
              </w:rPr>
              <w:fldChar w:fldCharType="begin"/>
            </w:r>
            <w:r w:rsidR="00560B31">
              <w:rPr>
                <w:webHidden/>
              </w:rPr>
              <w:instrText xml:space="preserve"> PAGEREF _Toc52287559 \h </w:instrText>
            </w:r>
            <w:r w:rsidR="00560B31">
              <w:rPr>
                <w:webHidden/>
              </w:rPr>
            </w:r>
            <w:r w:rsidR="00560B31">
              <w:rPr>
                <w:webHidden/>
              </w:rPr>
              <w:fldChar w:fldCharType="separate"/>
            </w:r>
            <w:r w:rsidR="00560B31">
              <w:rPr>
                <w:webHidden/>
              </w:rPr>
              <w:t>8</w:t>
            </w:r>
            <w:r w:rsidR="00560B31">
              <w:rPr>
                <w:webHidden/>
              </w:rPr>
              <w:fldChar w:fldCharType="end"/>
            </w:r>
          </w:hyperlink>
        </w:p>
        <w:p w14:paraId="2A54D6E9" w14:textId="63EE2074" w:rsidR="002671F3" w:rsidRPr="00DC1B66" w:rsidRDefault="002671F3" w:rsidP="002671F3">
          <w:pPr>
            <w:spacing w:after="0"/>
            <w:rPr>
              <w:color w:val="365F91" w:themeColor="accent1" w:themeShade="BF"/>
            </w:rPr>
          </w:pPr>
          <w:r w:rsidRPr="006E0F4C">
            <w:rPr>
              <w:b/>
              <w:bCs/>
              <w:noProof/>
              <w:color w:val="365F91" w:themeColor="accent1" w:themeShade="BF"/>
              <w:sz w:val="20"/>
              <w:szCs w:val="20"/>
            </w:rPr>
            <w:fldChar w:fldCharType="end"/>
          </w:r>
        </w:p>
      </w:sdtContent>
    </w:sdt>
    <w:p w14:paraId="13C56B1C" w14:textId="77777777" w:rsidR="002671F3" w:rsidRPr="006E0F4C" w:rsidRDefault="002671F3" w:rsidP="002671F3">
      <w:pPr>
        <w:pStyle w:val="1BodyTextHBP"/>
        <w:jc w:val="center"/>
        <w:rPr>
          <w:b/>
        </w:rPr>
      </w:pPr>
      <w:r w:rsidRPr="00E81494">
        <w:rPr>
          <w:b/>
        </w:rPr>
        <w:t xml:space="preserve">Table of </w:t>
      </w:r>
      <w:r>
        <w:rPr>
          <w:b/>
        </w:rPr>
        <w:t>Tables</w:t>
      </w:r>
    </w:p>
    <w:p w14:paraId="17AAC912" w14:textId="77777777" w:rsidR="002671F3" w:rsidRDefault="002671F3" w:rsidP="002671F3">
      <w:pPr>
        <w:pStyle w:val="Abbildungsverzeichnis"/>
        <w:tabs>
          <w:tab w:val="right" w:leader="dot" w:pos="9848"/>
        </w:tabs>
        <w:rPr>
          <w:szCs w:val="20"/>
        </w:rPr>
      </w:pPr>
    </w:p>
    <w:p w14:paraId="3F6883BA" w14:textId="6468351B" w:rsidR="00560B31" w:rsidRDefault="002671F3">
      <w:pPr>
        <w:pStyle w:val="Abbildungsverzeichnis"/>
        <w:rPr>
          <w:rFonts w:asciiTheme="minorHAnsi" w:eastAsiaTheme="minorEastAsia" w:hAnsiTheme="minorHAnsi" w:cstheme="minorBidi"/>
          <w:noProof/>
          <w:color w:val="auto"/>
          <w:sz w:val="24"/>
          <w:szCs w:val="24"/>
          <w:lang w:val="de-AT" w:eastAsia="de-DE"/>
        </w:rPr>
      </w:pPr>
      <w:r w:rsidRPr="006E0F4C">
        <w:rPr>
          <w:szCs w:val="20"/>
        </w:rPr>
        <w:fldChar w:fldCharType="begin"/>
      </w:r>
      <w:r w:rsidRPr="006E0F4C">
        <w:rPr>
          <w:szCs w:val="20"/>
        </w:rPr>
        <w:instrText xml:space="preserve"> TOC \h \z \c "Table" </w:instrText>
      </w:r>
      <w:r w:rsidRPr="006E0F4C">
        <w:rPr>
          <w:szCs w:val="20"/>
        </w:rPr>
        <w:fldChar w:fldCharType="separate"/>
      </w:r>
      <w:hyperlink w:anchor="_Toc52287560" w:history="1">
        <w:r w:rsidR="00560B31" w:rsidRPr="007D5AFD">
          <w:rPr>
            <w:rStyle w:val="Hyperlink"/>
            <w:noProof/>
          </w:rPr>
          <w:t>Table 1: Selected Outcomes and measures for take-up</w:t>
        </w:r>
        <w:r w:rsidR="00560B31">
          <w:rPr>
            <w:noProof/>
            <w:webHidden/>
          </w:rPr>
          <w:tab/>
        </w:r>
        <w:r w:rsidR="00560B31">
          <w:rPr>
            <w:noProof/>
            <w:webHidden/>
          </w:rPr>
          <w:fldChar w:fldCharType="begin"/>
        </w:r>
        <w:r w:rsidR="00560B31">
          <w:rPr>
            <w:noProof/>
            <w:webHidden/>
          </w:rPr>
          <w:instrText xml:space="preserve"> PAGEREF _Toc52287560 \h </w:instrText>
        </w:r>
        <w:r w:rsidR="00560B31">
          <w:rPr>
            <w:noProof/>
            <w:webHidden/>
          </w:rPr>
        </w:r>
        <w:r w:rsidR="00560B31">
          <w:rPr>
            <w:noProof/>
            <w:webHidden/>
          </w:rPr>
          <w:fldChar w:fldCharType="separate"/>
        </w:r>
        <w:r w:rsidR="00560B31">
          <w:rPr>
            <w:noProof/>
            <w:webHidden/>
          </w:rPr>
          <w:t>5</w:t>
        </w:r>
        <w:r w:rsidR="00560B31">
          <w:rPr>
            <w:noProof/>
            <w:webHidden/>
          </w:rPr>
          <w:fldChar w:fldCharType="end"/>
        </w:r>
      </w:hyperlink>
    </w:p>
    <w:p w14:paraId="279245EC" w14:textId="38238B88"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1" w:history="1">
        <w:r w:rsidR="00560B31" w:rsidRPr="007D5AFD">
          <w:rPr>
            <w:rStyle w:val="Hyperlink"/>
            <w:noProof/>
            <w:lang w:eastAsia="en-GB"/>
          </w:rPr>
          <w:t>Table 2: Local host (Applicant)</w:t>
        </w:r>
        <w:r w:rsidR="00560B31">
          <w:rPr>
            <w:noProof/>
            <w:webHidden/>
          </w:rPr>
          <w:tab/>
        </w:r>
        <w:r w:rsidR="00560B31">
          <w:rPr>
            <w:noProof/>
            <w:webHidden/>
          </w:rPr>
          <w:fldChar w:fldCharType="begin"/>
        </w:r>
        <w:r w:rsidR="00560B31">
          <w:rPr>
            <w:noProof/>
            <w:webHidden/>
          </w:rPr>
          <w:instrText xml:space="preserve"> PAGEREF _Toc52287561 \h </w:instrText>
        </w:r>
        <w:r w:rsidR="00560B31">
          <w:rPr>
            <w:noProof/>
            <w:webHidden/>
          </w:rPr>
        </w:r>
        <w:r w:rsidR="00560B31">
          <w:rPr>
            <w:noProof/>
            <w:webHidden/>
          </w:rPr>
          <w:fldChar w:fldCharType="separate"/>
        </w:r>
        <w:r w:rsidR="00560B31">
          <w:rPr>
            <w:noProof/>
            <w:webHidden/>
          </w:rPr>
          <w:t>5</w:t>
        </w:r>
        <w:r w:rsidR="00560B31">
          <w:rPr>
            <w:noProof/>
            <w:webHidden/>
          </w:rPr>
          <w:fldChar w:fldCharType="end"/>
        </w:r>
      </w:hyperlink>
    </w:p>
    <w:p w14:paraId="31912FEC" w14:textId="56B15007"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2" w:history="1">
        <w:r w:rsidR="00560B31" w:rsidRPr="007D5AFD">
          <w:rPr>
            <w:rStyle w:val="Hyperlink"/>
            <w:noProof/>
            <w:lang w:eastAsia="en-GB"/>
          </w:rPr>
          <w:t>Table 3: Scientific chair</w:t>
        </w:r>
        <w:r w:rsidR="00560B31">
          <w:rPr>
            <w:noProof/>
            <w:webHidden/>
          </w:rPr>
          <w:tab/>
        </w:r>
        <w:r w:rsidR="00560B31">
          <w:rPr>
            <w:noProof/>
            <w:webHidden/>
          </w:rPr>
          <w:fldChar w:fldCharType="begin"/>
        </w:r>
        <w:r w:rsidR="00560B31">
          <w:rPr>
            <w:noProof/>
            <w:webHidden/>
          </w:rPr>
          <w:instrText xml:space="preserve"> PAGEREF _Toc52287562 \h </w:instrText>
        </w:r>
        <w:r w:rsidR="00560B31">
          <w:rPr>
            <w:noProof/>
            <w:webHidden/>
          </w:rPr>
        </w:r>
        <w:r w:rsidR="00560B31">
          <w:rPr>
            <w:noProof/>
            <w:webHidden/>
          </w:rPr>
          <w:fldChar w:fldCharType="separate"/>
        </w:r>
        <w:r w:rsidR="00560B31">
          <w:rPr>
            <w:noProof/>
            <w:webHidden/>
          </w:rPr>
          <w:t>6</w:t>
        </w:r>
        <w:r w:rsidR="00560B31">
          <w:rPr>
            <w:noProof/>
            <w:webHidden/>
          </w:rPr>
          <w:fldChar w:fldCharType="end"/>
        </w:r>
      </w:hyperlink>
    </w:p>
    <w:p w14:paraId="29E84BA0" w14:textId="469F7E31"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3" w:history="1">
        <w:r w:rsidR="00560B31" w:rsidRPr="007D5AFD">
          <w:rPr>
            <w:rStyle w:val="Hyperlink"/>
            <w:noProof/>
            <w:lang w:eastAsia="en-GB"/>
          </w:rPr>
          <w:t>Table 4: Administrative contact person</w:t>
        </w:r>
        <w:r w:rsidR="00560B31">
          <w:rPr>
            <w:noProof/>
            <w:webHidden/>
          </w:rPr>
          <w:tab/>
        </w:r>
        <w:r w:rsidR="00560B31">
          <w:rPr>
            <w:noProof/>
            <w:webHidden/>
          </w:rPr>
          <w:fldChar w:fldCharType="begin"/>
        </w:r>
        <w:r w:rsidR="00560B31">
          <w:rPr>
            <w:noProof/>
            <w:webHidden/>
          </w:rPr>
          <w:instrText xml:space="preserve"> PAGEREF _Toc52287563 \h </w:instrText>
        </w:r>
        <w:r w:rsidR="00560B31">
          <w:rPr>
            <w:noProof/>
            <w:webHidden/>
          </w:rPr>
        </w:r>
        <w:r w:rsidR="00560B31">
          <w:rPr>
            <w:noProof/>
            <w:webHidden/>
          </w:rPr>
          <w:fldChar w:fldCharType="separate"/>
        </w:r>
        <w:r w:rsidR="00560B31">
          <w:rPr>
            <w:noProof/>
            <w:webHidden/>
          </w:rPr>
          <w:t>6</w:t>
        </w:r>
        <w:r w:rsidR="00560B31">
          <w:rPr>
            <w:noProof/>
            <w:webHidden/>
          </w:rPr>
          <w:fldChar w:fldCharType="end"/>
        </w:r>
      </w:hyperlink>
    </w:p>
    <w:p w14:paraId="4FA9F943" w14:textId="13490AC2"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4" w:history="1">
        <w:r w:rsidR="00560B31" w:rsidRPr="007D5AFD">
          <w:rPr>
            <w:rStyle w:val="Hyperlink"/>
            <w:noProof/>
            <w:lang w:eastAsia="en-GB"/>
          </w:rPr>
          <w:t>Table 5: Programme draft schedule</w:t>
        </w:r>
        <w:r w:rsidR="00560B31">
          <w:rPr>
            <w:noProof/>
            <w:webHidden/>
          </w:rPr>
          <w:tab/>
        </w:r>
        <w:r w:rsidR="00560B31">
          <w:rPr>
            <w:noProof/>
            <w:webHidden/>
          </w:rPr>
          <w:fldChar w:fldCharType="begin"/>
        </w:r>
        <w:r w:rsidR="00560B31">
          <w:rPr>
            <w:noProof/>
            <w:webHidden/>
          </w:rPr>
          <w:instrText xml:space="preserve"> PAGEREF _Toc52287564 \h </w:instrText>
        </w:r>
        <w:r w:rsidR="00560B31">
          <w:rPr>
            <w:noProof/>
            <w:webHidden/>
          </w:rPr>
        </w:r>
        <w:r w:rsidR="00560B31">
          <w:rPr>
            <w:noProof/>
            <w:webHidden/>
          </w:rPr>
          <w:fldChar w:fldCharType="separate"/>
        </w:r>
        <w:r w:rsidR="00560B31">
          <w:rPr>
            <w:noProof/>
            <w:webHidden/>
          </w:rPr>
          <w:t>7</w:t>
        </w:r>
        <w:r w:rsidR="00560B31">
          <w:rPr>
            <w:noProof/>
            <w:webHidden/>
          </w:rPr>
          <w:fldChar w:fldCharType="end"/>
        </w:r>
      </w:hyperlink>
    </w:p>
    <w:p w14:paraId="46CC6BC3" w14:textId="32E15511"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5" w:history="1">
        <w:r w:rsidR="00560B31" w:rsidRPr="007D5AFD">
          <w:rPr>
            <w:rStyle w:val="Hyperlink"/>
            <w:noProof/>
            <w:lang w:eastAsia="en-GB"/>
          </w:rPr>
          <w:t>Table 6: Speaker</w:t>
        </w:r>
        <w:r w:rsidR="00560B31">
          <w:rPr>
            <w:noProof/>
            <w:webHidden/>
          </w:rPr>
          <w:tab/>
        </w:r>
        <w:r w:rsidR="00560B31">
          <w:rPr>
            <w:noProof/>
            <w:webHidden/>
          </w:rPr>
          <w:fldChar w:fldCharType="begin"/>
        </w:r>
        <w:r w:rsidR="00560B31">
          <w:rPr>
            <w:noProof/>
            <w:webHidden/>
          </w:rPr>
          <w:instrText xml:space="preserve"> PAGEREF _Toc52287565 \h </w:instrText>
        </w:r>
        <w:r w:rsidR="00560B31">
          <w:rPr>
            <w:noProof/>
            <w:webHidden/>
          </w:rPr>
        </w:r>
        <w:r w:rsidR="00560B31">
          <w:rPr>
            <w:noProof/>
            <w:webHidden/>
          </w:rPr>
          <w:fldChar w:fldCharType="separate"/>
        </w:r>
        <w:r w:rsidR="00560B31">
          <w:rPr>
            <w:noProof/>
            <w:webHidden/>
          </w:rPr>
          <w:t>7</w:t>
        </w:r>
        <w:r w:rsidR="00560B31">
          <w:rPr>
            <w:noProof/>
            <w:webHidden/>
          </w:rPr>
          <w:fldChar w:fldCharType="end"/>
        </w:r>
      </w:hyperlink>
    </w:p>
    <w:p w14:paraId="2B4EEB50" w14:textId="582DF1FA" w:rsidR="00560B31" w:rsidRDefault="00BD68B1">
      <w:pPr>
        <w:pStyle w:val="Abbildungsverzeichnis"/>
        <w:rPr>
          <w:rFonts w:asciiTheme="minorHAnsi" w:eastAsiaTheme="minorEastAsia" w:hAnsiTheme="minorHAnsi" w:cstheme="minorBidi"/>
          <w:noProof/>
          <w:color w:val="auto"/>
          <w:sz w:val="24"/>
          <w:szCs w:val="24"/>
          <w:lang w:val="de-AT" w:eastAsia="de-DE"/>
        </w:rPr>
      </w:pPr>
      <w:hyperlink w:anchor="_Toc52287566" w:history="1">
        <w:r w:rsidR="00560B31" w:rsidRPr="007D5AFD">
          <w:rPr>
            <w:rStyle w:val="Hyperlink"/>
            <w:noProof/>
            <w:lang w:eastAsia="en-GB"/>
          </w:rPr>
          <w:t>Table 7: Budget</w:t>
        </w:r>
        <w:r w:rsidR="00560B31">
          <w:rPr>
            <w:noProof/>
            <w:webHidden/>
          </w:rPr>
          <w:tab/>
        </w:r>
        <w:r w:rsidR="00560B31">
          <w:rPr>
            <w:noProof/>
            <w:webHidden/>
          </w:rPr>
          <w:fldChar w:fldCharType="begin"/>
        </w:r>
        <w:r w:rsidR="00560B31">
          <w:rPr>
            <w:noProof/>
            <w:webHidden/>
          </w:rPr>
          <w:instrText xml:space="preserve"> PAGEREF _Toc52287566 \h </w:instrText>
        </w:r>
        <w:r w:rsidR="00560B31">
          <w:rPr>
            <w:noProof/>
            <w:webHidden/>
          </w:rPr>
        </w:r>
        <w:r w:rsidR="00560B31">
          <w:rPr>
            <w:noProof/>
            <w:webHidden/>
          </w:rPr>
          <w:fldChar w:fldCharType="separate"/>
        </w:r>
        <w:r w:rsidR="00560B31">
          <w:rPr>
            <w:noProof/>
            <w:webHidden/>
          </w:rPr>
          <w:t>8</w:t>
        </w:r>
        <w:r w:rsidR="00560B31">
          <w:rPr>
            <w:noProof/>
            <w:webHidden/>
          </w:rPr>
          <w:fldChar w:fldCharType="end"/>
        </w:r>
      </w:hyperlink>
    </w:p>
    <w:p w14:paraId="7B7B76E4" w14:textId="0DA61CE1" w:rsidR="002671F3" w:rsidRPr="006E0F4C" w:rsidRDefault="002671F3" w:rsidP="002671F3">
      <w:pPr>
        <w:pBdr>
          <w:top w:val="none" w:sz="0" w:space="0" w:color="auto"/>
          <w:left w:val="none" w:sz="0" w:space="0" w:color="auto"/>
          <w:bottom w:val="none" w:sz="0" w:space="0" w:color="auto"/>
          <w:right w:val="none" w:sz="0" w:space="0" w:color="auto"/>
          <w:between w:val="none" w:sz="0" w:space="0" w:color="auto"/>
        </w:pBdr>
        <w:spacing w:before="0" w:after="0"/>
        <w:jc w:val="left"/>
        <w:rPr>
          <w:sz w:val="20"/>
          <w:szCs w:val="20"/>
        </w:rPr>
      </w:pPr>
      <w:r w:rsidRPr="006E0F4C">
        <w:rPr>
          <w:sz w:val="20"/>
          <w:szCs w:val="20"/>
        </w:rPr>
        <w:fldChar w:fldCharType="end"/>
      </w:r>
      <w:r w:rsidRPr="006E0F4C">
        <w:rPr>
          <w:sz w:val="20"/>
          <w:szCs w:val="20"/>
        </w:rPr>
        <w:br w:type="page"/>
      </w:r>
    </w:p>
    <w:p w14:paraId="4A8D09C8" w14:textId="77777777" w:rsidR="002671F3" w:rsidRPr="002C533A" w:rsidRDefault="002671F3" w:rsidP="002C533A">
      <w:pPr>
        <w:pStyle w:val="berschrift1"/>
      </w:pPr>
      <w:bookmarkStart w:id="3" w:name="_Toc52287545"/>
      <w:bookmarkEnd w:id="1"/>
      <w:bookmarkEnd w:id="2"/>
      <w:r w:rsidRPr="002C533A">
        <w:lastRenderedPageBreak/>
        <w:t>Proposal information</w:t>
      </w:r>
      <w:bookmarkEnd w:id="3"/>
    </w:p>
    <w:p w14:paraId="1FBD085D" w14:textId="018FF406" w:rsidR="002671F3" w:rsidRPr="006E0F4C" w:rsidRDefault="002671F3" w:rsidP="002671F3">
      <w:pPr>
        <w:pStyle w:val="1BodyTextHBP"/>
        <w:rPr>
          <w:color w:val="FF0000"/>
        </w:rPr>
      </w:pPr>
      <w:r>
        <w:rPr>
          <w:lang w:eastAsia="en-US"/>
        </w:rPr>
        <w:t xml:space="preserve">Proposal name: </w:t>
      </w:r>
      <w:r w:rsidRPr="006E0F4C">
        <w:rPr>
          <w:color w:val="FF0000"/>
        </w:rPr>
        <w:t xml:space="preserve">80 characters maximum, spaces included. </w:t>
      </w:r>
      <w:r w:rsidR="008E38CD">
        <w:rPr>
          <w:color w:val="FF0000"/>
        </w:rPr>
        <w:t>D</w:t>
      </w:r>
      <w:r w:rsidRPr="006E0F4C">
        <w:rPr>
          <w:color w:val="FF0000"/>
        </w:rPr>
        <w:t>o not use abbreviations or Greek characters</w:t>
      </w:r>
    </w:p>
    <w:p w14:paraId="31F68EEF" w14:textId="77777777" w:rsidR="002671F3" w:rsidRPr="004A2BA4" w:rsidRDefault="002671F3" w:rsidP="002671F3">
      <w:pPr>
        <w:pStyle w:val="1BodyTextHBP"/>
        <w:rPr>
          <w:lang w:eastAsia="en-US"/>
        </w:rPr>
      </w:pPr>
      <w:r>
        <w:t xml:space="preserve">Proposal acronym: </w:t>
      </w:r>
    </w:p>
    <w:p w14:paraId="5AD634AC" w14:textId="77777777" w:rsidR="002671F3" w:rsidRPr="004A2BA4" w:rsidRDefault="002671F3" w:rsidP="002671F3">
      <w:pPr>
        <w:pStyle w:val="berschrift1"/>
      </w:pPr>
      <w:bookmarkStart w:id="4" w:name="_Toc52287546"/>
      <w:r w:rsidRPr="004A2BA4">
        <w:t>Date</w:t>
      </w:r>
      <w:bookmarkEnd w:id="4"/>
    </w:p>
    <w:p w14:paraId="66AFA01F" w14:textId="55CA80F5" w:rsidR="002671F3" w:rsidRPr="006E0F4C" w:rsidRDefault="002671F3" w:rsidP="002671F3">
      <w:pPr>
        <w:pStyle w:val="2BulletedListHBP"/>
        <w:numPr>
          <w:ilvl w:val="0"/>
          <w:numId w:val="0"/>
        </w:numPr>
        <w:ind w:left="360" w:hanging="359"/>
        <w:rPr>
          <w:color w:val="FF0000"/>
        </w:rPr>
      </w:pPr>
      <w:r w:rsidRPr="006E0F4C">
        <w:rPr>
          <w:color w:val="FF0000"/>
        </w:rPr>
        <w:t>Provide two preferences for the date of the event.</w:t>
      </w:r>
    </w:p>
    <w:p w14:paraId="7A9EA5D7" w14:textId="77777777" w:rsidR="002671F3" w:rsidRPr="0027583E" w:rsidRDefault="002671F3" w:rsidP="002671F3">
      <w:pPr>
        <w:pStyle w:val="1BodyTextHBP"/>
      </w:pPr>
      <w:r w:rsidRPr="0027583E">
        <w:t>Preferred date:</w:t>
      </w:r>
    </w:p>
    <w:p w14:paraId="334D2E7B" w14:textId="77777777" w:rsidR="002671F3" w:rsidRDefault="002671F3" w:rsidP="002671F3">
      <w:pPr>
        <w:pStyle w:val="1BodyTextHBP"/>
      </w:pPr>
      <w:r w:rsidRPr="0027583E">
        <w:t>Alternative date (in case of clashing events)</w:t>
      </w:r>
    </w:p>
    <w:p w14:paraId="32FCE473" w14:textId="77777777" w:rsidR="002671F3" w:rsidRPr="004A2BA4" w:rsidRDefault="002671F3" w:rsidP="002671F3">
      <w:pPr>
        <w:pStyle w:val="berschrift1"/>
      </w:pPr>
      <w:bookmarkStart w:id="5" w:name="_Toc52287547"/>
      <w:r w:rsidRPr="004A2BA4">
        <w:t>Abstract</w:t>
      </w:r>
      <w:bookmarkEnd w:id="5"/>
    </w:p>
    <w:p w14:paraId="2AD4D95C" w14:textId="755EC034" w:rsidR="002671F3" w:rsidRPr="006E0F4C" w:rsidRDefault="002671F3" w:rsidP="002671F3">
      <w:pPr>
        <w:pStyle w:val="2BulletedListHBP"/>
        <w:numPr>
          <w:ilvl w:val="0"/>
          <w:numId w:val="0"/>
        </w:numPr>
        <w:ind w:left="360" w:hanging="359"/>
        <w:rPr>
          <w:color w:val="FF0000"/>
        </w:rPr>
      </w:pPr>
      <w:r w:rsidRPr="006E0F4C">
        <w:rPr>
          <w:color w:val="FF0000"/>
        </w:rPr>
        <w:t xml:space="preserve">1,000 characters maximum, spaces included. </w:t>
      </w:r>
      <w:r w:rsidR="008E38CD">
        <w:rPr>
          <w:color w:val="FF0000"/>
        </w:rPr>
        <w:t>D</w:t>
      </w:r>
      <w:r w:rsidRPr="006E0F4C">
        <w:rPr>
          <w:color w:val="FF0000"/>
        </w:rPr>
        <w:t>o not use abbreviations or Greek characters.</w:t>
      </w:r>
    </w:p>
    <w:p w14:paraId="42A36022" w14:textId="77777777" w:rsidR="002671F3" w:rsidRPr="004A2BA4" w:rsidRDefault="002671F3" w:rsidP="002671F3">
      <w:pPr>
        <w:pStyle w:val="berschrift1"/>
      </w:pPr>
      <w:bookmarkStart w:id="6" w:name="_Toc52287548"/>
      <w:r w:rsidRPr="004A2BA4">
        <w:t>Objectives and character</w:t>
      </w:r>
      <w:bookmarkEnd w:id="6"/>
    </w:p>
    <w:p w14:paraId="10ABDDA8" w14:textId="0677A78C" w:rsidR="002671F3" w:rsidRPr="006E0F4C" w:rsidRDefault="009F5E8A" w:rsidP="002671F3">
      <w:pPr>
        <w:pStyle w:val="2BulletedListHBP"/>
        <w:numPr>
          <w:ilvl w:val="0"/>
          <w:numId w:val="0"/>
        </w:numPr>
        <w:ind w:left="360" w:hanging="359"/>
        <w:rPr>
          <w:color w:val="FF0000"/>
        </w:rPr>
      </w:pPr>
      <w:r>
        <w:rPr>
          <w:color w:val="FF0000"/>
        </w:rPr>
        <w:t>3,000 characters maximum</w:t>
      </w:r>
    </w:p>
    <w:p w14:paraId="2C633FB0" w14:textId="6B25A4F7" w:rsidR="002671F3" w:rsidRPr="004E3BBF" w:rsidRDefault="002671F3" w:rsidP="004E3BBF">
      <w:pPr>
        <w:pStyle w:val="2BulletedListHBP"/>
        <w:rPr>
          <w:color w:val="FF0000"/>
        </w:rPr>
      </w:pPr>
      <w:r w:rsidRPr="004E3BBF">
        <w:rPr>
          <w:color w:val="FF0000"/>
        </w:rPr>
        <w:t xml:space="preserve">What are the </w:t>
      </w:r>
      <w:r w:rsidR="00F4476F" w:rsidRPr="004E3BBF">
        <w:rPr>
          <w:color w:val="FF0000"/>
        </w:rPr>
        <w:t xml:space="preserve">objectives of the event and </w:t>
      </w:r>
      <w:r w:rsidRPr="004E3BBF">
        <w:rPr>
          <w:color w:val="FF0000"/>
        </w:rPr>
        <w:t>learning outcomes for participants</w:t>
      </w:r>
      <w:r w:rsidR="00F4476F" w:rsidRPr="004E3BBF">
        <w:rPr>
          <w:color w:val="FF0000"/>
        </w:rPr>
        <w:t>?</w:t>
      </w:r>
    </w:p>
    <w:p w14:paraId="68BD8D94" w14:textId="1EE4EF3E" w:rsidR="002671F3" w:rsidRPr="004E3BBF" w:rsidRDefault="002671F3" w:rsidP="004E3BBF">
      <w:pPr>
        <w:pStyle w:val="2BulletedListHBP"/>
        <w:rPr>
          <w:color w:val="FF0000"/>
        </w:rPr>
      </w:pPr>
      <w:r w:rsidRPr="004E3BBF">
        <w:rPr>
          <w:color w:val="FF0000"/>
        </w:rPr>
        <w:t xml:space="preserve">How </w:t>
      </w:r>
      <w:r w:rsidR="000A4EB0">
        <w:rPr>
          <w:color w:val="FF0000"/>
        </w:rPr>
        <w:t>does the</w:t>
      </w:r>
      <w:r w:rsidRPr="004E3BBF">
        <w:rPr>
          <w:color w:val="FF0000"/>
        </w:rPr>
        <w:t xml:space="preserve"> event </w:t>
      </w:r>
      <w:r w:rsidR="000A4EB0" w:rsidRPr="004E3BBF">
        <w:rPr>
          <w:color w:val="FF0000"/>
        </w:rPr>
        <w:t>contribut</w:t>
      </w:r>
      <w:r w:rsidR="000A4EB0">
        <w:rPr>
          <w:color w:val="FF0000"/>
        </w:rPr>
        <w:t>e</w:t>
      </w:r>
      <w:r w:rsidR="000A4EB0" w:rsidRPr="004E3BBF">
        <w:rPr>
          <w:color w:val="FF0000"/>
        </w:rPr>
        <w:t xml:space="preserve"> </w:t>
      </w:r>
      <w:r w:rsidRPr="004E3BBF">
        <w:rPr>
          <w:color w:val="FF0000"/>
        </w:rPr>
        <w:t xml:space="preserve">to increasing the number of EBRAINS </w:t>
      </w:r>
      <w:r w:rsidR="000A4EB0">
        <w:rPr>
          <w:color w:val="FF0000"/>
        </w:rPr>
        <w:t>I</w:t>
      </w:r>
      <w:r w:rsidRPr="004E3BBF">
        <w:rPr>
          <w:color w:val="FF0000"/>
        </w:rPr>
        <w:t>nfrastructure users</w:t>
      </w:r>
      <w:r w:rsidR="009F5E8A">
        <w:rPr>
          <w:color w:val="FF0000"/>
        </w:rPr>
        <w:t xml:space="preserve"> from specific audiences</w:t>
      </w:r>
      <w:r w:rsidRPr="004E3BBF">
        <w:rPr>
          <w:color w:val="FF0000"/>
        </w:rPr>
        <w:t>?</w:t>
      </w:r>
    </w:p>
    <w:p w14:paraId="0E3864ED" w14:textId="77777777" w:rsidR="002671F3" w:rsidRPr="004A2BA4" w:rsidRDefault="002671F3" w:rsidP="002671F3">
      <w:pPr>
        <w:pStyle w:val="berschrift1"/>
      </w:pPr>
      <w:bookmarkStart w:id="7" w:name="_Toc52287549"/>
      <w:r w:rsidRPr="004A2BA4">
        <w:t>Type of event</w:t>
      </w:r>
      <w:bookmarkEnd w:id="7"/>
    </w:p>
    <w:p w14:paraId="2484A08E" w14:textId="15E25908" w:rsidR="002671F3" w:rsidRPr="006E0F4C" w:rsidRDefault="00107754" w:rsidP="002671F3">
      <w:pPr>
        <w:pStyle w:val="2BulletedListHBP"/>
        <w:numPr>
          <w:ilvl w:val="0"/>
          <w:numId w:val="0"/>
        </w:numPr>
        <w:rPr>
          <w:color w:val="FF0000"/>
        </w:rPr>
      </w:pPr>
      <w:r>
        <w:rPr>
          <w:color w:val="FF0000"/>
        </w:rPr>
        <w:t>I</w:t>
      </w:r>
      <w:r w:rsidR="002671F3" w:rsidRPr="006E0F4C">
        <w:rPr>
          <w:color w:val="FF0000"/>
        </w:rPr>
        <w:t>ndicate which of the following applies to your proposed event:</w:t>
      </w:r>
    </w:p>
    <w:p w14:paraId="0F1033DE" w14:textId="77777777" w:rsidR="002671F3" w:rsidRPr="0038453D" w:rsidRDefault="002671F3" w:rsidP="0038453D">
      <w:pPr>
        <w:pStyle w:val="2BulletedListHBP"/>
        <w:numPr>
          <w:ilvl w:val="0"/>
          <w:numId w:val="15"/>
        </w:numPr>
        <w:rPr>
          <w:color w:val="FF0000"/>
        </w:rPr>
      </w:pPr>
      <w:r w:rsidRPr="0038453D">
        <w:rPr>
          <w:color w:val="FF0000"/>
        </w:rPr>
        <w:t>EBRAINS Workshop taking place on-site</w:t>
      </w:r>
    </w:p>
    <w:p w14:paraId="4F00F3DE" w14:textId="2A0BB5DF" w:rsidR="00B05246" w:rsidRPr="0038453D" w:rsidRDefault="002671F3" w:rsidP="0038453D">
      <w:pPr>
        <w:pStyle w:val="2BulletedListHBP"/>
        <w:numPr>
          <w:ilvl w:val="0"/>
          <w:numId w:val="15"/>
        </w:numPr>
        <w:rPr>
          <w:color w:val="FF0000"/>
        </w:rPr>
      </w:pPr>
      <w:r w:rsidRPr="0038453D">
        <w:rPr>
          <w:color w:val="FF0000"/>
        </w:rPr>
        <w:t>EBRAINS Workshop taking place on-site and virtually (hybrid event)</w:t>
      </w:r>
    </w:p>
    <w:p w14:paraId="254ABC7E" w14:textId="77777777" w:rsidR="0038453D" w:rsidRPr="0038453D" w:rsidRDefault="00B05246" w:rsidP="0038453D">
      <w:pPr>
        <w:pStyle w:val="2BulletedListHBP"/>
        <w:numPr>
          <w:ilvl w:val="0"/>
          <w:numId w:val="15"/>
        </w:numPr>
        <w:rPr>
          <w:color w:val="FF0000"/>
        </w:rPr>
      </w:pPr>
      <w:r w:rsidRPr="0038453D">
        <w:rPr>
          <w:color w:val="FF0000"/>
        </w:rPr>
        <w:t>EBRAINS Workshop taking place virtually</w:t>
      </w:r>
    </w:p>
    <w:p w14:paraId="61743FE6" w14:textId="55B0E586" w:rsidR="0038453D" w:rsidRDefault="0038453D" w:rsidP="0038453D">
      <w:pPr>
        <w:pStyle w:val="2BulletedListHBP"/>
        <w:numPr>
          <w:ilvl w:val="0"/>
          <w:numId w:val="0"/>
        </w:numPr>
        <w:ind w:left="360" w:hanging="359"/>
        <w:rPr>
          <w:color w:val="FF0000"/>
        </w:rPr>
      </w:pPr>
    </w:p>
    <w:p w14:paraId="7E623791" w14:textId="0C615EF7" w:rsidR="0038453D" w:rsidRDefault="0038453D" w:rsidP="0038453D">
      <w:pPr>
        <w:pStyle w:val="2BulletedListHBP"/>
        <w:numPr>
          <w:ilvl w:val="0"/>
          <w:numId w:val="0"/>
        </w:numPr>
        <w:ind w:left="360" w:hanging="359"/>
        <w:rPr>
          <w:color w:val="FF0000"/>
        </w:rPr>
      </w:pPr>
      <w:r>
        <w:rPr>
          <w:color w:val="FF0000"/>
        </w:rPr>
        <w:t>3,000 characters maximum</w:t>
      </w:r>
    </w:p>
    <w:p w14:paraId="5B70BD76" w14:textId="4F56F2E4" w:rsidR="0038453D" w:rsidRDefault="0038453D" w:rsidP="0038453D">
      <w:pPr>
        <w:pStyle w:val="2BulletedListHBP"/>
        <w:numPr>
          <w:ilvl w:val="0"/>
          <w:numId w:val="0"/>
        </w:numPr>
        <w:ind w:firstLine="1"/>
        <w:jc w:val="left"/>
        <w:rPr>
          <w:color w:val="FF0000"/>
        </w:rPr>
      </w:pPr>
      <w:r>
        <w:rPr>
          <w:color w:val="FF0000"/>
        </w:rPr>
        <w:t>If type 3 “EBRAINS Workshop taking place virtually” is selected, clarify why this event is expected to hold similar educational value and impact, compared to its on-site alternative.</w:t>
      </w:r>
    </w:p>
    <w:p w14:paraId="236F863F" w14:textId="2DA05059" w:rsidR="002671F3" w:rsidRPr="004A2BA4" w:rsidRDefault="002671F3" w:rsidP="002671F3">
      <w:pPr>
        <w:pStyle w:val="berschrift1"/>
      </w:pPr>
      <w:bookmarkStart w:id="8" w:name="_Toc52287550"/>
      <w:r w:rsidRPr="004A2BA4">
        <w:t xml:space="preserve">EBRAINS </w:t>
      </w:r>
      <w:r w:rsidR="00BD6E66">
        <w:t>areas</w:t>
      </w:r>
      <w:bookmarkEnd w:id="8"/>
    </w:p>
    <w:p w14:paraId="087DF608" w14:textId="67C1F340" w:rsidR="002671F3" w:rsidRPr="004E3BBF" w:rsidRDefault="00107754" w:rsidP="004E3BBF">
      <w:pPr>
        <w:pStyle w:val="1BodyTextHBP"/>
        <w:rPr>
          <w:color w:val="FF0000"/>
        </w:rPr>
      </w:pPr>
      <w:r>
        <w:rPr>
          <w:color w:val="FF0000"/>
        </w:rPr>
        <w:t>I</w:t>
      </w:r>
      <w:r w:rsidR="002671F3" w:rsidRPr="004E3BBF">
        <w:rPr>
          <w:color w:val="FF0000"/>
        </w:rPr>
        <w:t xml:space="preserve">ndicate which of the following EBRAINS </w:t>
      </w:r>
      <w:r w:rsidR="00BD6E66">
        <w:rPr>
          <w:color w:val="FF0000"/>
        </w:rPr>
        <w:t>areas</w:t>
      </w:r>
      <w:r w:rsidR="002671F3" w:rsidRPr="004E3BBF">
        <w:rPr>
          <w:color w:val="FF0000"/>
        </w:rPr>
        <w:t xml:space="preserve"> are showcased by the proposed EBRAINS Workshop.</w:t>
      </w:r>
    </w:p>
    <w:p w14:paraId="7513D4E1" w14:textId="77777777" w:rsidR="00BD6E66" w:rsidRPr="00BD6E66" w:rsidRDefault="00BD6E66" w:rsidP="00BD6E66">
      <w:pPr>
        <w:pStyle w:val="1BodyTextHBP"/>
        <w:numPr>
          <w:ilvl w:val="0"/>
          <w:numId w:val="12"/>
        </w:numPr>
        <w:rPr>
          <w:color w:val="FF0000"/>
          <w:lang w:val="en-US"/>
        </w:rPr>
      </w:pPr>
      <w:r w:rsidRPr="00BD6E66">
        <w:rPr>
          <w:color w:val="FF0000"/>
        </w:rPr>
        <w:t>Data and knowledge: </w:t>
      </w:r>
      <w:hyperlink r:id="rId13" w:history="1">
        <w:r w:rsidRPr="00BD6E66">
          <w:rPr>
            <w:rStyle w:val="Hyperlink"/>
            <w:color w:val="FF0000"/>
          </w:rPr>
          <w:t>https://ebrains.eu/services/data-knowledge</w:t>
        </w:r>
      </w:hyperlink>
      <w:r w:rsidRPr="00BD6E66">
        <w:rPr>
          <w:color w:val="FF0000"/>
        </w:rPr>
        <w:t> </w:t>
      </w:r>
    </w:p>
    <w:p w14:paraId="14DAA803" w14:textId="77777777" w:rsidR="00BD6E66" w:rsidRPr="00BD6E66" w:rsidRDefault="00BD6E66" w:rsidP="00BD6E66">
      <w:pPr>
        <w:pStyle w:val="1BodyTextHBP"/>
        <w:numPr>
          <w:ilvl w:val="0"/>
          <w:numId w:val="12"/>
        </w:numPr>
        <w:rPr>
          <w:color w:val="FF0000"/>
          <w:lang w:val="en-US"/>
        </w:rPr>
      </w:pPr>
      <w:r w:rsidRPr="00BD6E66">
        <w:rPr>
          <w:color w:val="FF0000"/>
        </w:rPr>
        <w:t>Brain atlases: </w:t>
      </w:r>
      <w:hyperlink r:id="rId14" w:history="1">
        <w:r w:rsidRPr="00BD6E66">
          <w:rPr>
            <w:rStyle w:val="Hyperlink"/>
            <w:color w:val="FF0000"/>
          </w:rPr>
          <w:t>https://ebrains.eu/services/atlases</w:t>
        </w:r>
      </w:hyperlink>
      <w:r w:rsidRPr="00BD6E66">
        <w:rPr>
          <w:color w:val="FF0000"/>
        </w:rPr>
        <w:t> </w:t>
      </w:r>
    </w:p>
    <w:p w14:paraId="236C40B3" w14:textId="77777777" w:rsidR="00BD6E66" w:rsidRPr="00BD6E66" w:rsidRDefault="00BD6E66" w:rsidP="00BD6E66">
      <w:pPr>
        <w:pStyle w:val="1BodyTextHBP"/>
        <w:numPr>
          <w:ilvl w:val="0"/>
          <w:numId w:val="12"/>
        </w:numPr>
        <w:rPr>
          <w:color w:val="FF0000"/>
          <w:lang w:val="en-US"/>
        </w:rPr>
      </w:pPr>
      <w:r w:rsidRPr="00BD6E66">
        <w:rPr>
          <w:color w:val="FF0000"/>
        </w:rPr>
        <w:t>Brain modelling and simulation: </w:t>
      </w:r>
      <w:hyperlink r:id="rId15" w:history="1">
        <w:r w:rsidRPr="00BD6E66">
          <w:rPr>
            <w:rStyle w:val="Hyperlink"/>
            <w:color w:val="FF0000"/>
          </w:rPr>
          <w:t>https://ebrains.eu/services/simulation</w:t>
        </w:r>
      </w:hyperlink>
      <w:r w:rsidRPr="00BD6E66">
        <w:rPr>
          <w:color w:val="FF0000"/>
        </w:rPr>
        <w:t> </w:t>
      </w:r>
    </w:p>
    <w:p w14:paraId="0AFAE30E" w14:textId="77777777" w:rsidR="00BD6E66" w:rsidRPr="00BD6E66" w:rsidRDefault="00BD6E66" w:rsidP="00BD6E66">
      <w:pPr>
        <w:pStyle w:val="1BodyTextHBP"/>
        <w:numPr>
          <w:ilvl w:val="0"/>
          <w:numId w:val="12"/>
        </w:numPr>
        <w:rPr>
          <w:color w:val="FF0000"/>
          <w:lang w:val="en-US"/>
        </w:rPr>
      </w:pPr>
      <w:r w:rsidRPr="00BD6E66">
        <w:rPr>
          <w:color w:val="FF0000"/>
        </w:rPr>
        <w:t>Neurorobotics: </w:t>
      </w:r>
      <w:hyperlink r:id="rId16" w:history="1">
        <w:r w:rsidRPr="00BD6E66">
          <w:rPr>
            <w:rStyle w:val="Hyperlink"/>
            <w:color w:val="FF0000"/>
          </w:rPr>
          <w:t>https://ebrains.eu/services/ai-and-robotics/neurorobotics</w:t>
        </w:r>
      </w:hyperlink>
      <w:r w:rsidRPr="00BD6E66">
        <w:rPr>
          <w:color w:val="FF0000"/>
        </w:rPr>
        <w:t> </w:t>
      </w:r>
    </w:p>
    <w:p w14:paraId="55E54343" w14:textId="77777777" w:rsidR="00BD6E66" w:rsidRPr="00BD6E66" w:rsidRDefault="00BD6E66" w:rsidP="00BD6E66">
      <w:pPr>
        <w:pStyle w:val="1BodyTextHBP"/>
        <w:numPr>
          <w:ilvl w:val="0"/>
          <w:numId w:val="12"/>
        </w:numPr>
        <w:rPr>
          <w:color w:val="FF0000"/>
          <w:lang w:val="en-US"/>
        </w:rPr>
      </w:pPr>
      <w:r w:rsidRPr="00BD6E66">
        <w:rPr>
          <w:color w:val="FF0000"/>
        </w:rPr>
        <w:t>Massive computing: </w:t>
      </w:r>
      <w:hyperlink r:id="rId17" w:history="1">
        <w:r w:rsidRPr="00BD6E66">
          <w:rPr>
            <w:rStyle w:val="Hyperlink"/>
            <w:color w:val="FF0000"/>
          </w:rPr>
          <w:t>https://www.humanbrainproject.eu/en/massive-computing/</w:t>
        </w:r>
      </w:hyperlink>
      <w:r w:rsidRPr="00BD6E66">
        <w:rPr>
          <w:color w:val="FF0000"/>
        </w:rPr>
        <w:t> </w:t>
      </w:r>
    </w:p>
    <w:p w14:paraId="57523D80" w14:textId="77777777" w:rsidR="00BD6E66" w:rsidRPr="00BD6E66" w:rsidRDefault="00BD6E66" w:rsidP="00BD6E66">
      <w:pPr>
        <w:pStyle w:val="1BodyTextHBP"/>
        <w:numPr>
          <w:ilvl w:val="0"/>
          <w:numId w:val="12"/>
        </w:numPr>
        <w:rPr>
          <w:color w:val="FF0000"/>
          <w:lang w:val="en-US"/>
        </w:rPr>
      </w:pPr>
      <w:r w:rsidRPr="00BD6E66">
        <w:rPr>
          <w:color w:val="FF0000"/>
        </w:rPr>
        <w:lastRenderedPageBreak/>
        <w:t>Neuromorphic computing: </w:t>
      </w:r>
      <w:hyperlink r:id="rId18" w:history="1">
        <w:r w:rsidRPr="00BD6E66">
          <w:rPr>
            <w:rStyle w:val="Hyperlink"/>
            <w:color w:val="FF0000"/>
          </w:rPr>
          <w:t>https://www.humanbrainproject.eu/en/silicon-brains/</w:t>
        </w:r>
      </w:hyperlink>
      <w:r w:rsidRPr="00BD6E66">
        <w:rPr>
          <w:color w:val="FF0000"/>
        </w:rPr>
        <w:t> </w:t>
      </w:r>
    </w:p>
    <w:p w14:paraId="090E4161" w14:textId="7A3735E7" w:rsidR="00BD6E66" w:rsidRPr="00BD6E66" w:rsidRDefault="00BD6E66" w:rsidP="00BD6E66">
      <w:pPr>
        <w:pStyle w:val="1BodyTextHBP"/>
        <w:numPr>
          <w:ilvl w:val="0"/>
          <w:numId w:val="12"/>
        </w:numPr>
        <w:rPr>
          <w:color w:val="FF0000"/>
          <w:lang w:val="en-US"/>
        </w:rPr>
      </w:pPr>
      <w:r w:rsidRPr="00BD6E66">
        <w:rPr>
          <w:color w:val="FF0000"/>
        </w:rPr>
        <w:t>Medical informatics: </w:t>
      </w:r>
      <w:hyperlink r:id="rId19" w:history="1">
        <w:r w:rsidRPr="00BD6E66">
          <w:rPr>
            <w:rStyle w:val="Hyperlink"/>
            <w:color w:val="FF0000"/>
          </w:rPr>
          <w:t>https://mip.ebrains.eu/</w:t>
        </w:r>
      </w:hyperlink>
      <w:r w:rsidRPr="00BD6E66">
        <w:rPr>
          <w:color w:val="FF0000"/>
        </w:rPr>
        <w:t> </w:t>
      </w:r>
    </w:p>
    <w:p w14:paraId="331BDB60" w14:textId="44208E8E" w:rsidR="00BD6E66" w:rsidRDefault="00BD6E66" w:rsidP="00BD6E66">
      <w:pPr>
        <w:pStyle w:val="berschrift1"/>
        <w:rPr>
          <w:lang w:val="en-US"/>
        </w:rPr>
      </w:pPr>
      <w:bookmarkStart w:id="9" w:name="_Toc52287551"/>
      <w:r>
        <w:rPr>
          <w:lang w:val="en-US"/>
        </w:rPr>
        <w:t>HBP Outcomes</w:t>
      </w:r>
      <w:r w:rsidR="00D3205D">
        <w:rPr>
          <w:lang w:val="en-US"/>
        </w:rPr>
        <w:t xml:space="preserve"> &amp; </w:t>
      </w:r>
      <w:r w:rsidR="00091AE9">
        <w:rPr>
          <w:lang w:val="en-US"/>
        </w:rPr>
        <w:t>m</w:t>
      </w:r>
      <w:r w:rsidR="00D3205D">
        <w:rPr>
          <w:lang w:val="en-US"/>
        </w:rPr>
        <w:t xml:space="preserve">easures for </w:t>
      </w:r>
      <w:r w:rsidR="00091AE9">
        <w:rPr>
          <w:lang w:val="en-US"/>
        </w:rPr>
        <w:t>t</w:t>
      </w:r>
      <w:r w:rsidR="00D3205D">
        <w:rPr>
          <w:lang w:val="en-US"/>
        </w:rPr>
        <w:t>ake-up</w:t>
      </w:r>
      <w:bookmarkEnd w:id="9"/>
    </w:p>
    <w:p w14:paraId="451CC581" w14:textId="77777777" w:rsidR="00DC2E57" w:rsidRDefault="00DC2E57" w:rsidP="00BD6E66">
      <w:pPr>
        <w:pStyle w:val="1BodyTextHBP"/>
        <w:rPr>
          <w:color w:val="FF0000"/>
          <w:lang w:val="en-US" w:eastAsia="en-US"/>
        </w:rPr>
      </w:pPr>
      <w:r>
        <w:rPr>
          <w:color w:val="FF0000"/>
          <w:lang w:val="en-US" w:eastAsia="en-US"/>
        </w:rPr>
        <w:t>Applicants have to outline in detail</w:t>
      </w:r>
      <w:r w:rsidR="00BD6E66" w:rsidRPr="00DC2E57">
        <w:rPr>
          <w:color w:val="FF0000"/>
          <w:lang w:val="en-US" w:eastAsia="en-US"/>
        </w:rPr>
        <w:t xml:space="preserve"> how the proposed EBRAINS Workshop relates to selected take-up measures for the achievement of one or more of the HBP SGA3 Outcomes.</w:t>
      </w:r>
      <w:r w:rsidR="005314A0" w:rsidRPr="00DC2E57">
        <w:rPr>
          <w:color w:val="FF0000"/>
          <w:lang w:val="en-US" w:eastAsia="en-US"/>
        </w:rPr>
        <w:t xml:space="preserve"> </w:t>
      </w:r>
    </w:p>
    <w:p w14:paraId="7168A33E" w14:textId="1F26C7DE" w:rsidR="00D3205D" w:rsidRPr="00B506AC" w:rsidRDefault="005314A0" w:rsidP="00BD6E66">
      <w:pPr>
        <w:pStyle w:val="1BodyTextHBP"/>
        <w:rPr>
          <w:color w:val="FF0000"/>
          <w:lang w:val="en-US" w:eastAsia="en-US"/>
        </w:rPr>
      </w:pPr>
      <w:r w:rsidRPr="00DC2E57">
        <w:rPr>
          <w:color w:val="FF0000"/>
          <w:lang w:val="en-US" w:eastAsia="en-US"/>
        </w:rPr>
        <w:t xml:space="preserve">To do so, select </w:t>
      </w:r>
      <w:r w:rsidR="00D3205D">
        <w:rPr>
          <w:color w:val="FF0000"/>
          <w:lang w:val="en-US" w:eastAsia="en-US"/>
        </w:rPr>
        <w:t xml:space="preserve">the Outcome(s) and related Measure(s) for take-up </w:t>
      </w:r>
      <w:r w:rsidR="00B506AC">
        <w:rPr>
          <w:color w:val="FF0000"/>
          <w:lang w:val="en-US" w:eastAsia="en-US"/>
        </w:rPr>
        <w:t>to which your proposal is related</w:t>
      </w:r>
      <w:r w:rsidR="00B506AC" w:rsidRPr="00DC2E57">
        <w:rPr>
          <w:color w:val="FF0000"/>
          <w:lang w:val="en-US" w:eastAsia="en-US"/>
        </w:rPr>
        <w:t xml:space="preserve"> </w:t>
      </w:r>
      <w:r w:rsidR="00B506AC" w:rsidRPr="00B506AC">
        <w:rPr>
          <w:b/>
          <w:bCs/>
          <w:color w:val="FF0000"/>
          <w:lang w:val="en-US" w:eastAsia="en-US"/>
        </w:rPr>
        <w:t xml:space="preserve">from </w:t>
      </w:r>
      <w:r w:rsidR="00D3205D" w:rsidRPr="00D3205D">
        <w:rPr>
          <w:b/>
          <w:bCs/>
          <w:color w:val="FF0000"/>
          <w:lang w:val="en-US" w:eastAsia="en-US"/>
        </w:rPr>
        <w:t>Annex 1 of the Guide for Applicants</w:t>
      </w:r>
      <w:r w:rsidR="00D3205D">
        <w:rPr>
          <w:color w:val="FF0000"/>
          <w:lang w:val="en-US" w:eastAsia="en-US"/>
        </w:rPr>
        <w:t>. Enter the numbers of the selected Outcome(s) and Measure(s) in the table below and add a justification how the proposed event relates to the selection.</w:t>
      </w:r>
      <w:r w:rsidR="00B506AC">
        <w:rPr>
          <w:color w:val="FF0000"/>
          <w:lang w:val="en-US" w:eastAsia="en-US"/>
        </w:rPr>
        <w:t xml:space="preserve"> </w:t>
      </w:r>
      <w:r w:rsidR="00D3205D" w:rsidRPr="006E0F4C">
        <w:rPr>
          <w:color w:val="FF0000"/>
        </w:rPr>
        <w:t xml:space="preserve">The </w:t>
      </w:r>
      <w:r w:rsidR="00B506AC">
        <w:rPr>
          <w:color w:val="FF0000"/>
        </w:rPr>
        <w:t xml:space="preserve">entries </w:t>
      </w:r>
      <w:r w:rsidR="00B05246">
        <w:rPr>
          <w:color w:val="FF0000"/>
        </w:rPr>
        <w:t>in the table below</w:t>
      </w:r>
      <w:r w:rsidR="00B506AC">
        <w:rPr>
          <w:color w:val="FF0000"/>
        </w:rPr>
        <w:t xml:space="preserve"> are an example</w:t>
      </w:r>
      <w:r w:rsidR="00D3205D">
        <w:rPr>
          <w:color w:val="FF0000"/>
        </w:rPr>
        <w:t>.</w:t>
      </w:r>
    </w:p>
    <w:p w14:paraId="3039F3EF" w14:textId="603DA28C" w:rsidR="00D3205D" w:rsidRDefault="00D3205D" w:rsidP="00D3205D">
      <w:pPr>
        <w:pStyle w:val="Beschriftung"/>
        <w:keepNext/>
      </w:pPr>
      <w:bookmarkStart w:id="10" w:name="_Toc52287560"/>
      <w:r>
        <w:t xml:space="preserve">Table </w:t>
      </w:r>
      <w:r>
        <w:fldChar w:fldCharType="begin"/>
      </w:r>
      <w:r>
        <w:instrText xml:space="preserve"> SEQ Table \* ARABIC </w:instrText>
      </w:r>
      <w:r>
        <w:fldChar w:fldCharType="separate"/>
      </w:r>
      <w:r w:rsidR="00982272">
        <w:rPr>
          <w:noProof/>
        </w:rPr>
        <w:t>1</w:t>
      </w:r>
      <w:r>
        <w:fldChar w:fldCharType="end"/>
      </w:r>
      <w:r>
        <w:t xml:space="preserve">: Selected Outcomes and </w:t>
      </w:r>
      <w:r w:rsidR="00CF0D71">
        <w:t>m</w:t>
      </w:r>
      <w:r>
        <w:t xml:space="preserve">easures for </w:t>
      </w:r>
      <w:r w:rsidR="00CF0D71">
        <w:t>t</w:t>
      </w:r>
      <w:r>
        <w:t>ake-up</w:t>
      </w:r>
      <w:bookmarkEnd w:id="10"/>
    </w:p>
    <w:tbl>
      <w:tblPr>
        <w:tblStyle w:val="HBPTable"/>
        <w:tblW w:w="0" w:type="auto"/>
        <w:tblLook w:val="04A0" w:firstRow="1" w:lastRow="0" w:firstColumn="1" w:lastColumn="0" w:noHBand="0" w:noVBand="1"/>
      </w:tblPr>
      <w:tblGrid>
        <w:gridCol w:w="1129"/>
        <w:gridCol w:w="1560"/>
        <w:gridCol w:w="7159"/>
      </w:tblGrid>
      <w:tr w:rsidR="005314A0" w14:paraId="24C76957" w14:textId="77777777" w:rsidTr="005314A0">
        <w:trPr>
          <w:cnfStyle w:val="100000000000" w:firstRow="1" w:lastRow="0" w:firstColumn="0" w:lastColumn="0" w:oddVBand="0" w:evenVBand="0" w:oddHBand="0" w:evenHBand="0" w:firstRowFirstColumn="0" w:firstRowLastColumn="0" w:lastRowFirstColumn="0" w:lastRowLastColumn="0"/>
        </w:trPr>
        <w:tc>
          <w:tcPr>
            <w:tcW w:w="1129" w:type="dxa"/>
          </w:tcPr>
          <w:p w14:paraId="14F189AA" w14:textId="6058437B" w:rsidR="005314A0" w:rsidRPr="00D3205D" w:rsidRDefault="005314A0" w:rsidP="00BD6E66">
            <w:pPr>
              <w:pStyle w:val="1BodyTextHBP"/>
              <w:rPr>
                <w:b/>
                <w:bCs/>
                <w:color w:val="FFFFFF" w:themeColor="background1"/>
                <w:sz w:val="20"/>
                <w:szCs w:val="20"/>
                <w:lang w:val="en-US" w:eastAsia="en-US"/>
              </w:rPr>
            </w:pPr>
            <w:r w:rsidRPr="00D3205D">
              <w:rPr>
                <w:b/>
                <w:bCs/>
                <w:color w:val="FFFFFF" w:themeColor="background1"/>
                <w:sz w:val="20"/>
                <w:szCs w:val="20"/>
                <w:lang w:val="en-US" w:eastAsia="en-US"/>
              </w:rPr>
              <w:t>Outcome</w:t>
            </w:r>
          </w:p>
        </w:tc>
        <w:tc>
          <w:tcPr>
            <w:tcW w:w="1560" w:type="dxa"/>
          </w:tcPr>
          <w:p w14:paraId="113B05DE" w14:textId="68ECE918" w:rsidR="005314A0" w:rsidRPr="00D3205D" w:rsidRDefault="005314A0" w:rsidP="00BD6E66">
            <w:pPr>
              <w:pStyle w:val="1BodyTextHBP"/>
              <w:rPr>
                <w:b/>
                <w:bCs/>
                <w:color w:val="FFFFFF" w:themeColor="background1"/>
                <w:sz w:val="20"/>
                <w:szCs w:val="20"/>
                <w:lang w:val="en-US" w:eastAsia="en-US"/>
              </w:rPr>
            </w:pPr>
            <w:r w:rsidRPr="00D3205D">
              <w:rPr>
                <w:b/>
                <w:bCs/>
                <w:color w:val="FFFFFF" w:themeColor="background1"/>
                <w:sz w:val="20"/>
                <w:szCs w:val="20"/>
                <w:lang w:val="en-US" w:eastAsia="en-US"/>
              </w:rPr>
              <w:t>Measures</w:t>
            </w:r>
          </w:p>
        </w:tc>
        <w:tc>
          <w:tcPr>
            <w:tcW w:w="7159" w:type="dxa"/>
          </w:tcPr>
          <w:p w14:paraId="205CD796" w14:textId="1586ADF8" w:rsidR="005314A0" w:rsidRPr="00D3205D" w:rsidRDefault="005314A0" w:rsidP="00BD6E66">
            <w:pPr>
              <w:pStyle w:val="1BodyTextHBP"/>
              <w:rPr>
                <w:b/>
                <w:bCs/>
                <w:color w:val="FFFFFF" w:themeColor="background1"/>
                <w:sz w:val="20"/>
                <w:szCs w:val="20"/>
                <w:lang w:val="en-US" w:eastAsia="en-US"/>
              </w:rPr>
            </w:pPr>
            <w:r w:rsidRPr="00D3205D">
              <w:rPr>
                <w:b/>
                <w:bCs/>
                <w:color w:val="FFFFFF" w:themeColor="background1"/>
                <w:sz w:val="20"/>
                <w:szCs w:val="20"/>
                <w:lang w:val="en-US" w:eastAsia="en-US"/>
              </w:rPr>
              <w:t>Justification</w:t>
            </w:r>
          </w:p>
        </w:tc>
      </w:tr>
      <w:tr w:rsidR="005314A0" w14:paraId="5FCE1892" w14:textId="77777777" w:rsidTr="005314A0">
        <w:trPr>
          <w:cnfStyle w:val="000000100000" w:firstRow="0" w:lastRow="0" w:firstColumn="0" w:lastColumn="0" w:oddVBand="0" w:evenVBand="0" w:oddHBand="1" w:evenHBand="0" w:firstRowFirstColumn="0" w:firstRowLastColumn="0" w:lastRowFirstColumn="0" w:lastRowLastColumn="0"/>
        </w:trPr>
        <w:tc>
          <w:tcPr>
            <w:tcW w:w="1129" w:type="dxa"/>
          </w:tcPr>
          <w:p w14:paraId="1120EBE6" w14:textId="513C9CD1" w:rsidR="005314A0" w:rsidRPr="00D3205D" w:rsidRDefault="005314A0" w:rsidP="00BD6E66">
            <w:pPr>
              <w:pStyle w:val="1BodyTextHBP"/>
              <w:rPr>
                <w:color w:val="FF0000"/>
                <w:sz w:val="20"/>
                <w:szCs w:val="20"/>
                <w:lang w:val="en-US" w:eastAsia="en-US"/>
              </w:rPr>
            </w:pPr>
            <w:r w:rsidRPr="00D3205D">
              <w:rPr>
                <w:color w:val="FF0000"/>
                <w:sz w:val="20"/>
                <w:szCs w:val="20"/>
                <w:lang w:val="en-US" w:eastAsia="en-US"/>
              </w:rPr>
              <w:t>OC3</w:t>
            </w:r>
            <w:r w:rsidR="00B506AC">
              <w:rPr>
                <w:color w:val="FF0000"/>
                <w:sz w:val="20"/>
                <w:szCs w:val="20"/>
                <w:lang w:val="en-US" w:eastAsia="en-US"/>
              </w:rPr>
              <w:t xml:space="preserve"> </w:t>
            </w:r>
            <w:r w:rsidR="00B506AC" w:rsidRPr="00B506AC">
              <w:rPr>
                <w:color w:val="FF0000"/>
                <w:sz w:val="16"/>
                <w:szCs w:val="16"/>
                <w:lang w:val="en-US" w:eastAsia="en-US"/>
              </w:rPr>
              <w:t>[Example]</w:t>
            </w:r>
          </w:p>
        </w:tc>
        <w:tc>
          <w:tcPr>
            <w:tcW w:w="1560" w:type="dxa"/>
          </w:tcPr>
          <w:p w14:paraId="3706A05C" w14:textId="177520B3" w:rsidR="005314A0" w:rsidRPr="00D3205D" w:rsidRDefault="005314A0" w:rsidP="00B506AC">
            <w:pPr>
              <w:pStyle w:val="1BodyTextHBP"/>
              <w:jc w:val="left"/>
              <w:rPr>
                <w:color w:val="FF0000"/>
                <w:sz w:val="20"/>
                <w:szCs w:val="20"/>
                <w:lang w:val="en-US" w:eastAsia="en-US"/>
              </w:rPr>
            </w:pPr>
            <w:r w:rsidRPr="00D3205D">
              <w:rPr>
                <w:color w:val="FF0000"/>
                <w:sz w:val="20"/>
                <w:szCs w:val="20"/>
                <w:lang w:val="en-US" w:eastAsia="en-US"/>
              </w:rPr>
              <w:t>M3.1</w:t>
            </w:r>
            <w:r w:rsidR="00B506AC">
              <w:rPr>
                <w:color w:val="FF0000"/>
                <w:sz w:val="20"/>
                <w:szCs w:val="20"/>
                <w:lang w:val="en-US" w:eastAsia="en-US"/>
              </w:rPr>
              <w:t xml:space="preserve"> </w:t>
            </w:r>
            <w:r w:rsidR="00B506AC" w:rsidRPr="00B506AC">
              <w:rPr>
                <w:color w:val="FF0000"/>
                <w:sz w:val="16"/>
                <w:szCs w:val="16"/>
                <w:lang w:val="en-US" w:eastAsia="en-US"/>
              </w:rPr>
              <w:t>[Example]</w:t>
            </w:r>
          </w:p>
        </w:tc>
        <w:tc>
          <w:tcPr>
            <w:tcW w:w="7159" w:type="dxa"/>
          </w:tcPr>
          <w:p w14:paraId="1442C00B" w14:textId="2E1D9FC7" w:rsidR="005314A0" w:rsidRPr="00D3205D" w:rsidRDefault="00B05246" w:rsidP="00DC2E57">
            <w:pPr>
              <w:pStyle w:val="1BodyTextHBP"/>
              <w:rPr>
                <w:color w:val="FF0000"/>
                <w:sz w:val="20"/>
                <w:szCs w:val="20"/>
                <w:lang w:val="en-US" w:eastAsia="en-US"/>
              </w:rPr>
            </w:pPr>
            <w:r>
              <w:rPr>
                <w:color w:val="FF0000"/>
                <w:sz w:val="20"/>
                <w:szCs w:val="20"/>
                <w:lang w:val="en-US" w:eastAsia="en-US"/>
              </w:rPr>
              <w:t>[</w:t>
            </w:r>
            <w:r w:rsidR="00DC2E57" w:rsidRPr="00D3205D">
              <w:rPr>
                <w:color w:val="FF0000"/>
                <w:sz w:val="20"/>
                <w:szCs w:val="20"/>
                <w:lang w:val="en-US" w:eastAsia="en-US"/>
              </w:rPr>
              <w:t>Outline how the proposed event relates to the selected measures and thereby helps to achieve the selected outcome</w:t>
            </w:r>
            <w:r>
              <w:rPr>
                <w:color w:val="FF0000"/>
                <w:sz w:val="20"/>
                <w:szCs w:val="20"/>
                <w:lang w:val="en-US" w:eastAsia="en-US"/>
              </w:rPr>
              <w:t>]</w:t>
            </w:r>
            <w:r w:rsidR="005314A0" w:rsidRPr="00D3205D">
              <w:rPr>
                <w:color w:val="FF0000"/>
                <w:sz w:val="20"/>
                <w:szCs w:val="20"/>
                <w:lang w:val="en-US" w:eastAsia="en-US"/>
              </w:rPr>
              <w:t xml:space="preserve"> </w:t>
            </w:r>
            <w:r>
              <w:rPr>
                <w:color w:val="FF0000"/>
                <w:sz w:val="20"/>
                <w:szCs w:val="20"/>
                <w:lang w:val="en-US" w:eastAsia="en-US"/>
              </w:rPr>
              <w:t>300 characters minimum</w:t>
            </w:r>
          </w:p>
        </w:tc>
      </w:tr>
      <w:tr w:rsidR="005314A0" w14:paraId="37ECBC85" w14:textId="77777777" w:rsidTr="005314A0">
        <w:trPr>
          <w:cnfStyle w:val="000000010000" w:firstRow="0" w:lastRow="0" w:firstColumn="0" w:lastColumn="0" w:oddVBand="0" w:evenVBand="0" w:oddHBand="0" w:evenHBand="1" w:firstRowFirstColumn="0" w:firstRowLastColumn="0" w:lastRowFirstColumn="0" w:lastRowLastColumn="0"/>
        </w:trPr>
        <w:tc>
          <w:tcPr>
            <w:tcW w:w="1129" w:type="dxa"/>
          </w:tcPr>
          <w:p w14:paraId="00918A2F" w14:textId="06A1625E" w:rsidR="00B05246" w:rsidRPr="00D3205D" w:rsidRDefault="00B05246" w:rsidP="00B05246">
            <w:pPr>
              <w:pStyle w:val="1BodyTextHBP"/>
              <w:rPr>
                <w:color w:val="FF0000"/>
                <w:sz w:val="20"/>
                <w:szCs w:val="20"/>
                <w:lang w:val="en-US" w:eastAsia="en-US"/>
              </w:rPr>
            </w:pPr>
            <w:r>
              <w:rPr>
                <w:color w:val="FF0000"/>
                <w:sz w:val="20"/>
                <w:szCs w:val="20"/>
                <w:lang w:val="en-US" w:eastAsia="en-US"/>
              </w:rPr>
              <w:t>OC3</w:t>
            </w:r>
            <w:r>
              <w:rPr>
                <w:color w:val="FF0000"/>
                <w:sz w:val="20"/>
                <w:szCs w:val="20"/>
                <w:lang w:val="en-US" w:eastAsia="en-US"/>
              </w:rPr>
              <w:br/>
            </w:r>
            <w:r w:rsidRPr="00B506AC">
              <w:rPr>
                <w:color w:val="FF0000"/>
                <w:sz w:val="16"/>
                <w:szCs w:val="16"/>
                <w:lang w:val="en-US" w:eastAsia="en-US"/>
              </w:rPr>
              <w:t>[Example]</w:t>
            </w:r>
          </w:p>
        </w:tc>
        <w:tc>
          <w:tcPr>
            <w:tcW w:w="1560" w:type="dxa"/>
          </w:tcPr>
          <w:p w14:paraId="6A6EEB30" w14:textId="5FEDC952" w:rsidR="005314A0" w:rsidRPr="00D3205D" w:rsidRDefault="00B05246" w:rsidP="00BD6E66">
            <w:pPr>
              <w:pStyle w:val="1BodyTextHBP"/>
              <w:rPr>
                <w:color w:val="FF0000"/>
                <w:sz w:val="20"/>
                <w:szCs w:val="20"/>
                <w:lang w:val="en-US" w:eastAsia="en-US"/>
              </w:rPr>
            </w:pPr>
            <w:r>
              <w:rPr>
                <w:color w:val="FF0000"/>
                <w:sz w:val="20"/>
                <w:szCs w:val="20"/>
                <w:lang w:val="en-US" w:eastAsia="en-US"/>
              </w:rPr>
              <w:t xml:space="preserve">M3.2 </w:t>
            </w:r>
            <w:r>
              <w:rPr>
                <w:color w:val="FF0000"/>
                <w:sz w:val="20"/>
                <w:szCs w:val="20"/>
                <w:lang w:val="en-US" w:eastAsia="en-US"/>
              </w:rPr>
              <w:br/>
            </w:r>
            <w:r w:rsidRPr="00B506AC">
              <w:rPr>
                <w:color w:val="FF0000"/>
                <w:sz w:val="16"/>
                <w:szCs w:val="16"/>
                <w:lang w:val="en-US" w:eastAsia="en-US"/>
              </w:rPr>
              <w:t>[Example]</w:t>
            </w:r>
          </w:p>
        </w:tc>
        <w:tc>
          <w:tcPr>
            <w:tcW w:w="7159" w:type="dxa"/>
          </w:tcPr>
          <w:p w14:paraId="3C418088" w14:textId="102FF006" w:rsidR="005314A0" w:rsidRPr="00D3205D" w:rsidRDefault="00B05246" w:rsidP="00BD6E66">
            <w:pPr>
              <w:pStyle w:val="1BodyTextHBP"/>
              <w:rPr>
                <w:color w:val="FF0000"/>
                <w:sz w:val="20"/>
                <w:szCs w:val="20"/>
                <w:lang w:val="en-US" w:eastAsia="en-US"/>
              </w:rPr>
            </w:pPr>
            <w:r>
              <w:rPr>
                <w:color w:val="FF0000"/>
                <w:sz w:val="20"/>
                <w:szCs w:val="20"/>
                <w:lang w:val="en-US" w:eastAsia="en-US"/>
              </w:rPr>
              <w:t>[</w:t>
            </w:r>
            <w:r w:rsidRPr="00D3205D">
              <w:rPr>
                <w:color w:val="FF0000"/>
                <w:sz w:val="20"/>
                <w:szCs w:val="20"/>
                <w:lang w:val="en-US" w:eastAsia="en-US"/>
              </w:rPr>
              <w:t>Outline how the proposed event relates to the selected measures and thereby helps to achieve the selected outcome</w:t>
            </w:r>
            <w:r>
              <w:rPr>
                <w:color w:val="FF0000"/>
                <w:sz w:val="20"/>
                <w:szCs w:val="20"/>
                <w:lang w:val="en-US" w:eastAsia="en-US"/>
              </w:rPr>
              <w:t>]</w:t>
            </w:r>
            <w:r w:rsidRPr="00D3205D">
              <w:rPr>
                <w:color w:val="FF0000"/>
                <w:sz w:val="20"/>
                <w:szCs w:val="20"/>
                <w:lang w:val="en-US" w:eastAsia="en-US"/>
              </w:rPr>
              <w:t xml:space="preserve"> </w:t>
            </w:r>
            <w:r>
              <w:rPr>
                <w:color w:val="FF0000"/>
                <w:sz w:val="20"/>
                <w:szCs w:val="20"/>
                <w:lang w:val="en-US" w:eastAsia="en-US"/>
              </w:rPr>
              <w:t>300 characters minimum</w:t>
            </w:r>
          </w:p>
        </w:tc>
      </w:tr>
      <w:tr w:rsidR="00DC2E57" w14:paraId="18C19BC0" w14:textId="77777777" w:rsidTr="005314A0">
        <w:trPr>
          <w:cnfStyle w:val="000000100000" w:firstRow="0" w:lastRow="0" w:firstColumn="0" w:lastColumn="0" w:oddVBand="0" w:evenVBand="0" w:oddHBand="1" w:evenHBand="0" w:firstRowFirstColumn="0" w:firstRowLastColumn="0" w:lastRowFirstColumn="0" w:lastRowLastColumn="0"/>
        </w:trPr>
        <w:tc>
          <w:tcPr>
            <w:tcW w:w="1129" w:type="dxa"/>
          </w:tcPr>
          <w:p w14:paraId="6F410A7E" w14:textId="3ECA7987" w:rsidR="00DC2E57" w:rsidRPr="00D3205D" w:rsidRDefault="00DC2E57" w:rsidP="00BD6E66">
            <w:pPr>
              <w:pStyle w:val="1BodyTextHBP"/>
              <w:rPr>
                <w:color w:val="FF0000"/>
                <w:sz w:val="20"/>
                <w:szCs w:val="20"/>
                <w:lang w:val="en-US" w:eastAsia="en-US"/>
              </w:rPr>
            </w:pPr>
            <w:r w:rsidRPr="00D3205D">
              <w:rPr>
                <w:color w:val="FF0000"/>
                <w:sz w:val="20"/>
                <w:szCs w:val="20"/>
                <w:lang w:val="en-US" w:eastAsia="en-US"/>
              </w:rPr>
              <w:t>…</w:t>
            </w:r>
          </w:p>
        </w:tc>
        <w:tc>
          <w:tcPr>
            <w:tcW w:w="1560" w:type="dxa"/>
          </w:tcPr>
          <w:p w14:paraId="2D3C77D7" w14:textId="048045EC" w:rsidR="00DC2E57" w:rsidRPr="00D3205D" w:rsidRDefault="00DC2E57" w:rsidP="00BD6E66">
            <w:pPr>
              <w:pStyle w:val="1BodyTextHBP"/>
              <w:rPr>
                <w:color w:val="FF0000"/>
                <w:sz w:val="20"/>
                <w:szCs w:val="20"/>
                <w:lang w:val="en-US" w:eastAsia="en-US"/>
              </w:rPr>
            </w:pPr>
            <w:r w:rsidRPr="00D3205D">
              <w:rPr>
                <w:color w:val="FF0000"/>
                <w:sz w:val="20"/>
                <w:szCs w:val="20"/>
                <w:lang w:val="en-US" w:eastAsia="en-US"/>
              </w:rPr>
              <w:t>…</w:t>
            </w:r>
          </w:p>
        </w:tc>
        <w:tc>
          <w:tcPr>
            <w:tcW w:w="7159" w:type="dxa"/>
          </w:tcPr>
          <w:p w14:paraId="03CE3486" w14:textId="62C0C66B" w:rsidR="00DC2E57" w:rsidRPr="00D3205D" w:rsidRDefault="00DC2E57" w:rsidP="00BD6E66">
            <w:pPr>
              <w:pStyle w:val="1BodyTextHBP"/>
              <w:rPr>
                <w:color w:val="FF0000"/>
                <w:sz w:val="20"/>
                <w:szCs w:val="20"/>
                <w:lang w:val="en-US" w:eastAsia="en-US"/>
              </w:rPr>
            </w:pPr>
            <w:r w:rsidRPr="00D3205D">
              <w:rPr>
                <w:color w:val="FF0000"/>
                <w:sz w:val="20"/>
                <w:szCs w:val="20"/>
                <w:lang w:val="en-US" w:eastAsia="en-US"/>
              </w:rPr>
              <w:t>…</w:t>
            </w:r>
          </w:p>
        </w:tc>
      </w:tr>
    </w:tbl>
    <w:p w14:paraId="39E47662" w14:textId="77777777" w:rsidR="002671F3" w:rsidRPr="00D25517" w:rsidRDefault="002671F3" w:rsidP="004E3BBF">
      <w:pPr>
        <w:pStyle w:val="berschrift1"/>
      </w:pPr>
      <w:bookmarkStart w:id="11" w:name="_Toc52287552"/>
      <w:r w:rsidRPr="00D25517">
        <w:t>Information on Local Host, Scientific Chair &amp; administrative contact person</w:t>
      </w:r>
      <w:bookmarkEnd w:id="11"/>
    </w:p>
    <w:p w14:paraId="0C9E58E8" w14:textId="436E5421" w:rsidR="002671F3" w:rsidRPr="004E3BBF" w:rsidRDefault="00107754" w:rsidP="004E3BBF">
      <w:pPr>
        <w:pStyle w:val="1BodyTextHBP"/>
        <w:rPr>
          <w:color w:val="FF0000"/>
        </w:rPr>
      </w:pPr>
      <w:r>
        <w:rPr>
          <w:color w:val="FF0000"/>
        </w:rPr>
        <w:t>I</w:t>
      </w:r>
      <w:r w:rsidR="002671F3" w:rsidRPr="004E3BBF">
        <w:rPr>
          <w:color w:val="FF0000"/>
        </w:rPr>
        <w:t>nsert name, affiliation and contact details of the Local Host, Scientific Chair, as well as the administrative contact person for the event</w:t>
      </w:r>
      <w:r w:rsidR="00B1141D">
        <w:rPr>
          <w:color w:val="FF0000"/>
        </w:rPr>
        <w:t>.</w:t>
      </w:r>
      <w:r w:rsidR="00B1141D" w:rsidRPr="00B1141D">
        <w:rPr>
          <w:color w:val="auto"/>
          <w:lang w:eastAsia="en-US"/>
        </w:rPr>
        <w:t xml:space="preserve"> </w:t>
      </w:r>
      <w:r w:rsidR="00B1141D" w:rsidRPr="00D3205D">
        <w:rPr>
          <w:color w:val="FF0000"/>
          <w:lang w:eastAsia="en-US"/>
        </w:rPr>
        <w:t>Interested applicants are encouraged to get in touch with the HBP Education Programme during the application stage.</w:t>
      </w:r>
    </w:p>
    <w:p w14:paraId="31C584D0" w14:textId="77777777" w:rsidR="002671F3" w:rsidRPr="004E3BBF" w:rsidRDefault="002671F3" w:rsidP="004E3BBF">
      <w:pPr>
        <w:pStyle w:val="2BulletedListHBP"/>
        <w:rPr>
          <w:color w:val="FF0000"/>
        </w:rPr>
      </w:pPr>
      <w:r w:rsidRPr="004E3BBF">
        <w:rPr>
          <w:b/>
          <w:color w:val="FF0000"/>
        </w:rPr>
        <w:t>Note:</w:t>
      </w:r>
      <w:r w:rsidRPr="004E3BBF">
        <w:rPr>
          <w:color w:val="FF0000"/>
        </w:rPr>
        <w:t xml:space="preserve"> The local host and the scientific chair can be the same person. If this is the case, please note accordingly in the proposal template.</w:t>
      </w:r>
    </w:p>
    <w:p w14:paraId="0184F2D0" w14:textId="77777777" w:rsidR="002671F3" w:rsidRPr="004E3BBF" w:rsidRDefault="002671F3" w:rsidP="004E3BBF">
      <w:pPr>
        <w:pStyle w:val="2BulletedListHBP"/>
        <w:rPr>
          <w:color w:val="FF0000"/>
        </w:rPr>
      </w:pPr>
      <w:r w:rsidRPr="004E3BBF">
        <w:rPr>
          <w:b/>
          <w:color w:val="FF0000"/>
        </w:rPr>
        <w:t>Note</w:t>
      </w:r>
      <w:r w:rsidRPr="004E3BBF">
        <w:rPr>
          <w:color w:val="FF0000"/>
        </w:rPr>
        <w:t>: The Local Host is the applicant and responsible for submitting the proposal. They will be the contact person for the HBP Education Programme Office.</w:t>
      </w:r>
    </w:p>
    <w:p w14:paraId="6463C178" w14:textId="77777777" w:rsidR="002671F3" w:rsidRPr="004E3BBF" w:rsidRDefault="002671F3" w:rsidP="004E3BBF">
      <w:pPr>
        <w:pStyle w:val="2BulletedListHBP"/>
        <w:rPr>
          <w:color w:val="FF0000"/>
        </w:rPr>
      </w:pPr>
      <w:r w:rsidRPr="004E3BBF">
        <w:rPr>
          <w:b/>
          <w:color w:val="FF0000"/>
        </w:rPr>
        <w:t>Note</w:t>
      </w:r>
      <w:r w:rsidRPr="004E3BBF">
        <w:rPr>
          <w:color w:val="FF0000"/>
        </w:rPr>
        <w:t>: The Scientific chair will be the contact person for the HBP Education Programme Office regarding the scientific programme schedule and speaker invitation</w:t>
      </w:r>
    </w:p>
    <w:p w14:paraId="6202035E" w14:textId="77777777" w:rsidR="002671F3" w:rsidRPr="004E3BBF" w:rsidRDefault="002671F3" w:rsidP="004E3BBF">
      <w:pPr>
        <w:pStyle w:val="2BulletedListHBP"/>
        <w:rPr>
          <w:color w:val="FF0000"/>
        </w:rPr>
      </w:pPr>
      <w:r w:rsidRPr="004E3BBF">
        <w:rPr>
          <w:b/>
          <w:color w:val="FF0000"/>
        </w:rPr>
        <w:t>Note</w:t>
      </w:r>
      <w:r w:rsidRPr="004E3BBF">
        <w:rPr>
          <w:color w:val="FF0000"/>
        </w:rPr>
        <w:t>: The administrative contact will be the contact person for the HBP Education Programme Office regarding logistics and questions during the planning of the event. Administrative contact persons can be administrative assistants, students, post-docs, as well as the local host.</w:t>
      </w:r>
    </w:p>
    <w:p w14:paraId="02480C3D" w14:textId="5D4944F2" w:rsidR="002671F3" w:rsidRPr="004A2BA4" w:rsidRDefault="002671F3" w:rsidP="002671F3">
      <w:pPr>
        <w:pStyle w:val="Beschriftung"/>
        <w:rPr>
          <w:b w:val="0"/>
          <w:i/>
          <w:iCs/>
          <w:szCs w:val="22"/>
          <w:lang w:eastAsia="en-GB"/>
        </w:rPr>
      </w:pPr>
      <w:bookmarkStart w:id="12" w:name="_Toc52287561"/>
      <w:r w:rsidRPr="004A2BA4">
        <w:rPr>
          <w:szCs w:val="22"/>
          <w:lang w:eastAsia="en-GB"/>
        </w:rPr>
        <w:t xml:space="preserve">Table </w:t>
      </w:r>
      <w:r w:rsidRPr="004A2BA4">
        <w:rPr>
          <w:b w:val="0"/>
          <w:i/>
          <w:iCs/>
          <w:szCs w:val="22"/>
          <w:lang w:eastAsia="en-GB"/>
        </w:rPr>
        <w:fldChar w:fldCharType="begin"/>
      </w:r>
      <w:r w:rsidRPr="004A2BA4">
        <w:rPr>
          <w:szCs w:val="22"/>
          <w:lang w:eastAsia="en-GB"/>
        </w:rPr>
        <w:instrText xml:space="preserve"> SEQ Table \* ARABIC </w:instrText>
      </w:r>
      <w:r w:rsidRPr="004A2BA4">
        <w:rPr>
          <w:b w:val="0"/>
          <w:i/>
          <w:iCs/>
          <w:szCs w:val="22"/>
          <w:lang w:eastAsia="en-GB"/>
        </w:rPr>
        <w:fldChar w:fldCharType="separate"/>
      </w:r>
      <w:r w:rsidR="00982272">
        <w:rPr>
          <w:noProof/>
          <w:szCs w:val="22"/>
          <w:lang w:eastAsia="en-GB"/>
        </w:rPr>
        <w:t>2</w:t>
      </w:r>
      <w:r w:rsidRPr="004A2BA4">
        <w:rPr>
          <w:b w:val="0"/>
          <w:i/>
          <w:iCs/>
          <w:szCs w:val="22"/>
          <w:lang w:eastAsia="en-GB"/>
        </w:rPr>
        <w:fldChar w:fldCharType="end"/>
      </w:r>
      <w:r w:rsidRPr="004A2BA4">
        <w:rPr>
          <w:szCs w:val="22"/>
          <w:lang w:eastAsia="en-GB"/>
        </w:rPr>
        <w:t xml:space="preserve">: </w:t>
      </w:r>
      <w:r w:rsidR="008E38CD">
        <w:rPr>
          <w:szCs w:val="22"/>
          <w:lang w:eastAsia="en-GB"/>
        </w:rPr>
        <w:t xml:space="preserve">Local </w:t>
      </w:r>
      <w:r w:rsidR="00B951F4">
        <w:rPr>
          <w:szCs w:val="22"/>
          <w:lang w:eastAsia="en-GB"/>
        </w:rPr>
        <w:t>h</w:t>
      </w:r>
      <w:r w:rsidR="008E38CD">
        <w:rPr>
          <w:szCs w:val="22"/>
          <w:lang w:eastAsia="en-GB"/>
        </w:rPr>
        <w:t>ost (Applicant)</w:t>
      </w:r>
      <w:bookmarkEnd w:id="12"/>
    </w:p>
    <w:tbl>
      <w:tblPr>
        <w:tblStyle w:val="HBPTable"/>
        <w:tblW w:w="5000" w:type="pct"/>
        <w:tblLook w:val="04A0" w:firstRow="1" w:lastRow="0" w:firstColumn="1" w:lastColumn="0" w:noHBand="0" w:noVBand="1"/>
      </w:tblPr>
      <w:tblGrid>
        <w:gridCol w:w="4449"/>
        <w:gridCol w:w="5399"/>
      </w:tblGrid>
      <w:tr w:rsidR="002671F3" w:rsidRPr="00770989" w14:paraId="1C8EC6DF" w14:textId="77777777" w:rsidTr="008E38CD">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210A2088" w14:textId="77777777" w:rsidR="002671F3" w:rsidRPr="00770989" w:rsidRDefault="002671F3" w:rsidP="008E38CD">
            <w:pPr>
              <w:pStyle w:val="6TableHeaderRowHBP"/>
            </w:pPr>
            <w:r>
              <w:t>Local Host (=Applicant)</w:t>
            </w:r>
          </w:p>
        </w:tc>
      </w:tr>
      <w:tr w:rsidR="002671F3" w:rsidRPr="00770989" w14:paraId="6689811C"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2C700BBD" w14:textId="77777777" w:rsidR="002671F3" w:rsidRPr="00770989" w:rsidRDefault="002671F3" w:rsidP="008E38CD">
            <w:pPr>
              <w:pStyle w:val="7TableBodyTextHBP"/>
            </w:pPr>
            <w:r w:rsidRPr="00770989">
              <w:t>Last name</w:t>
            </w:r>
          </w:p>
        </w:tc>
        <w:tc>
          <w:tcPr>
            <w:tcW w:w="4965" w:type="dxa"/>
          </w:tcPr>
          <w:p w14:paraId="617F2A60" w14:textId="77777777" w:rsidR="002671F3" w:rsidRPr="00770989" w:rsidRDefault="002671F3" w:rsidP="008E38CD">
            <w:pPr>
              <w:pStyle w:val="7TableBodyTextHBP"/>
            </w:pPr>
          </w:p>
        </w:tc>
      </w:tr>
      <w:tr w:rsidR="002671F3" w:rsidRPr="00770989" w14:paraId="303AB3AA"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442B0004" w14:textId="77777777" w:rsidR="002671F3" w:rsidRPr="00770989" w:rsidRDefault="002671F3" w:rsidP="008E38CD">
            <w:pPr>
              <w:pStyle w:val="7TableBodyTextHBP"/>
            </w:pPr>
            <w:r w:rsidRPr="00770989">
              <w:t>First name</w:t>
            </w:r>
          </w:p>
        </w:tc>
        <w:tc>
          <w:tcPr>
            <w:tcW w:w="4965" w:type="dxa"/>
          </w:tcPr>
          <w:p w14:paraId="40AC620F" w14:textId="77777777" w:rsidR="002671F3" w:rsidRPr="00770989" w:rsidRDefault="002671F3" w:rsidP="008E38CD">
            <w:pPr>
              <w:pStyle w:val="7TableBodyTextHBP"/>
            </w:pPr>
          </w:p>
        </w:tc>
      </w:tr>
      <w:tr w:rsidR="002671F3" w:rsidRPr="00770989" w14:paraId="71E01D0E"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570B4EE8" w14:textId="77777777" w:rsidR="002671F3" w:rsidRPr="00770989" w:rsidRDefault="002671F3" w:rsidP="008E38CD">
            <w:pPr>
              <w:pStyle w:val="7TableBodyTextHBP"/>
            </w:pPr>
            <w:r w:rsidRPr="00770989">
              <w:t>Gender</w:t>
            </w:r>
          </w:p>
        </w:tc>
        <w:tc>
          <w:tcPr>
            <w:tcW w:w="4965" w:type="dxa"/>
          </w:tcPr>
          <w:p w14:paraId="67DF056D" w14:textId="339E8516" w:rsidR="002671F3" w:rsidRPr="0027583E" w:rsidRDefault="002671F3" w:rsidP="008E38CD">
            <w:pPr>
              <w:pStyle w:val="7TableBodyTextHBP"/>
            </w:pPr>
            <w:r w:rsidRPr="0056451C">
              <w:sym w:font="Wingdings" w:char="F06F"/>
            </w:r>
            <w:r w:rsidRPr="0056451C">
              <w:t xml:space="preserve"> male</w:t>
            </w:r>
            <w:r>
              <w:t xml:space="preserve"> </w:t>
            </w:r>
            <w:r w:rsidRPr="0056451C">
              <w:tab/>
            </w:r>
            <w:r w:rsidRPr="007D1D22">
              <w:sym w:font="Wingdings" w:char="F06F"/>
            </w:r>
            <w:r w:rsidRPr="007D1D22">
              <w:t xml:space="preserve"> female</w:t>
            </w:r>
            <w:r w:rsidRPr="0027583E">
              <w:tab/>
            </w:r>
            <w:r w:rsidRPr="0027583E">
              <w:sym w:font="Wingdings" w:char="F06F"/>
            </w:r>
            <w:r w:rsidR="008E38CD">
              <w:t xml:space="preserve"> other</w:t>
            </w:r>
          </w:p>
        </w:tc>
      </w:tr>
      <w:tr w:rsidR="002671F3" w:rsidRPr="00770989" w14:paraId="18146B3F"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3DC7A8F5" w14:textId="77777777" w:rsidR="002671F3" w:rsidRPr="00770989" w:rsidRDefault="002671F3" w:rsidP="008E38CD">
            <w:pPr>
              <w:pStyle w:val="7TableBodyTextHBP"/>
            </w:pPr>
            <w:r w:rsidRPr="00770989">
              <w:t>Title (Dr, Prof)</w:t>
            </w:r>
          </w:p>
        </w:tc>
        <w:tc>
          <w:tcPr>
            <w:tcW w:w="4965" w:type="dxa"/>
          </w:tcPr>
          <w:p w14:paraId="2FA9970C" w14:textId="77777777" w:rsidR="002671F3" w:rsidRPr="00770989" w:rsidRDefault="002671F3" w:rsidP="008E38CD">
            <w:pPr>
              <w:pStyle w:val="7TableBodyTextHBP"/>
            </w:pPr>
          </w:p>
        </w:tc>
      </w:tr>
      <w:tr w:rsidR="002671F3" w:rsidRPr="00770989" w14:paraId="1391E8CA"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62631917" w14:textId="2E4B78CB" w:rsidR="002671F3" w:rsidRPr="00770989" w:rsidRDefault="008E38CD" w:rsidP="008E38CD">
            <w:pPr>
              <w:pStyle w:val="7TableBodyTextHBP"/>
            </w:pPr>
            <w:r>
              <w:t>Organisation type</w:t>
            </w:r>
            <w:r w:rsidR="002671F3" w:rsidRPr="00770989">
              <w:t xml:space="preserve"> </w:t>
            </w:r>
          </w:p>
        </w:tc>
        <w:tc>
          <w:tcPr>
            <w:tcW w:w="4965" w:type="dxa"/>
          </w:tcPr>
          <w:p w14:paraId="0EC672F5" w14:textId="77777777" w:rsidR="002671F3" w:rsidRPr="004E3BBF" w:rsidRDefault="002671F3" w:rsidP="004E3BBF">
            <w:pPr>
              <w:pStyle w:val="8TableBulletHBP"/>
            </w:pPr>
            <w:r w:rsidRPr="004E3BBF">
              <w:rPr>
                <w:color w:val="FF0000"/>
              </w:rPr>
              <w:t>HBP Partner University</w:t>
            </w:r>
            <w:r w:rsidRPr="004E3BBF">
              <w:t xml:space="preserve"> </w:t>
            </w:r>
          </w:p>
          <w:p w14:paraId="6E34CE2F" w14:textId="77777777" w:rsidR="002671F3" w:rsidRPr="004E3BBF" w:rsidRDefault="002671F3" w:rsidP="004E3BBF">
            <w:pPr>
              <w:pStyle w:val="8TableBulletHBP"/>
            </w:pPr>
            <w:r w:rsidRPr="004E3BBF">
              <w:rPr>
                <w:color w:val="FF0000"/>
              </w:rPr>
              <w:t>HBP Partnering Project</w:t>
            </w:r>
          </w:p>
          <w:p w14:paraId="7AD6CF37" w14:textId="77777777" w:rsidR="002671F3" w:rsidRPr="004E3BBF" w:rsidRDefault="002671F3" w:rsidP="004E3BBF">
            <w:pPr>
              <w:pStyle w:val="8TableBulletHBP"/>
            </w:pPr>
            <w:r w:rsidRPr="004E3BBF">
              <w:rPr>
                <w:color w:val="FF0000"/>
              </w:rPr>
              <w:t>Non-HBP University</w:t>
            </w:r>
          </w:p>
          <w:p w14:paraId="1DD871C9" w14:textId="77777777" w:rsidR="002671F3" w:rsidRPr="004E3BBF" w:rsidRDefault="002671F3" w:rsidP="004E3BBF">
            <w:pPr>
              <w:pStyle w:val="8TableBulletHBP"/>
            </w:pPr>
            <w:r w:rsidRPr="004E3BBF">
              <w:rPr>
                <w:color w:val="FF0000"/>
              </w:rPr>
              <w:t>Other organisation/company</w:t>
            </w:r>
          </w:p>
        </w:tc>
      </w:tr>
      <w:tr w:rsidR="002671F3" w:rsidRPr="00770989" w14:paraId="7145AA39"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5F9C4CC5" w14:textId="55A32E4E" w:rsidR="002671F3" w:rsidRPr="00770989" w:rsidRDefault="008E38CD" w:rsidP="008E38CD">
            <w:pPr>
              <w:pStyle w:val="7TableBodyTextHBP"/>
            </w:pPr>
            <w:r>
              <w:lastRenderedPageBreak/>
              <w:t>Affiliation (u</w:t>
            </w:r>
            <w:r w:rsidR="002671F3" w:rsidRPr="00770989">
              <w:t>niversity/company</w:t>
            </w:r>
            <w:r>
              <w:t>)</w:t>
            </w:r>
          </w:p>
        </w:tc>
        <w:tc>
          <w:tcPr>
            <w:tcW w:w="4965" w:type="dxa"/>
          </w:tcPr>
          <w:p w14:paraId="0A3A1509" w14:textId="77777777" w:rsidR="002671F3" w:rsidRPr="00770989" w:rsidRDefault="002671F3" w:rsidP="008E38CD">
            <w:pPr>
              <w:pStyle w:val="7TableBodyTextHBP"/>
            </w:pPr>
          </w:p>
        </w:tc>
      </w:tr>
      <w:tr w:rsidR="008E38CD" w:rsidRPr="00770989" w14:paraId="46676CE0"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50A46C1D" w14:textId="018B3200" w:rsidR="008E38CD" w:rsidRDefault="008E38CD" w:rsidP="008E38CD">
            <w:pPr>
              <w:pStyle w:val="7TableBodyTextHBP"/>
            </w:pPr>
            <w:r>
              <w:t>Country</w:t>
            </w:r>
          </w:p>
        </w:tc>
        <w:tc>
          <w:tcPr>
            <w:tcW w:w="4965" w:type="dxa"/>
          </w:tcPr>
          <w:p w14:paraId="4ED46D06" w14:textId="77777777" w:rsidR="008E38CD" w:rsidRPr="00770989" w:rsidRDefault="008E38CD" w:rsidP="008E38CD">
            <w:pPr>
              <w:pStyle w:val="7TableBodyTextHBP"/>
            </w:pPr>
          </w:p>
        </w:tc>
      </w:tr>
      <w:tr w:rsidR="002671F3" w:rsidRPr="00770989" w14:paraId="09B3FEAD"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18A03024" w14:textId="77777777" w:rsidR="002671F3" w:rsidRPr="00770989" w:rsidRDefault="002671F3" w:rsidP="008E38CD">
            <w:pPr>
              <w:pStyle w:val="7TableBodyTextHBP"/>
            </w:pPr>
            <w:r w:rsidRPr="00770989">
              <w:t>E-mail address (mandatory)</w:t>
            </w:r>
          </w:p>
        </w:tc>
        <w:tc>
          <w:tcPr>
            <w:tcW w:w="4965" w:type="dxa"/>
          </w:tcPr>
          <w:p w14:paraId="54638A0D" w14:textId="77777777" w:rsidR="002671F3" w:rsidRPr="00770989" w:rsidRDefault="002671F3" w:rsidP="008E38CD">
            <w:pPr>
              <w:pStyle w:val="7TableBodyTextHBP"/>
            </w:pPr>
          </w:p>
        </w:tc>
      </w:tr>
    </w:tbl>
    <w:p w14:paraId="593DE02E" w14:textId="3F351A2A" w:rsidR="002671F3" w:rsidRPr="004A2BA4" w:rsidRDefault="002671F3" w:rsidP="002671F3">
      <w:pPr>
        <w:pStyle w:val="Beschriftung"/>
        <w:rPr>
          <w:b w:val="0"/>
          <w:i/>
          <w:iCs/>
          <w:szCs w:val="22"/>
          <w:lang w:eastAsia="en-GB"/>
        </w:rPr>
      </w:pPr>
      <w:bookmarkStart w:id="13" w:name="_Toc52287562"/>
      <w:r w:rsidRPr="004A2BA4">
        <w:rPr>
          <w:szCs w:val="22"/>
          <w:lang w:eastAsia="en-GB"/>
        </w:rPr>
        <w:t xml:space="preserve">Table </w:t>
      </w:r>
      <w:r w:rsidRPr="004A2BA4">
        <w:rPr>
          <w:b w:val="0"/>
          <w:i/>
          <w:iCs/>
          <w:szCs w:val="22"/>
          <w:lang w:eastAsia="en-GB"/>
        </w:rPr>
        <w:fldChar w:fldCharType="begin"/>
      </w:r>
      <w:r w:rsidRPr="004A2BA4">
        <w:rPr>
          <w:szCs w:val="22"/>
          <w:lang w:eastAsia="en-GB"/>
        </w:rPr>
        <w:instrText xml:space="preserve"> SEQ Table \* ARABIC </w:instrText>
      </w:r>
      <w:r w:rsidRPr="004A2BA4">
        <w:rPr>
          <w:b w:val="0"/>
          <w:i/>
          <w:iCs/>
          <w:szCs w:val="22"/>
          <w:lang w:eastAsia="en-GB"/>
        </w:rPr>
        <w:fldChar w:fldCharType="separate"/>
      </w:r>
      <w:r w:rsidR="00982272">
        <w:rPr>
          <w:noProof/>
          <w:szCs w:val="22"/>
          <w:lang w:eastAsia="en-GB"/>
        </w:rPr>
        <w:t>3</w:t>
      </w:r>
      <w:r w:rsidRPr="004A2BA4">
        <w:rPr>
          <w:b w:val="0"/>
          <w:i/>
          <w:iCs/>
          <w:szCs w:val="22"/>
          <w:lang w:eastAsia="en-GB"/>
        </w:rPr>
        <w:fldChar w:fldCharType="end"/>
      </w:r>
      <w:r w:rsidRPr="004A2BA4">
        <w:rPr>
          <w:szCs w:val="22"/>
          <w:lang w:eastAsia="en-GB"/>
        </w:rPr>
        <w:t>: Scientific chair</w:t>
      </w:r>
      <w:bookmarkEnd w:id="13"/>
    </w:p>
    <w:tbl>
      <w:tblPr>
        <w:tblStyle w:val="HBPTable"/>
        <w:tblW w:w="5000" w:type="pct"/>
        <w:tblLook w:val="04A0" w:firstRow="1" w:lastRow="0" w:firstColumn="1" w:lastColumn="0" w:noHBand="0" w:noVBand="1"/>
      </w:tblPr>
      <w:tblGrid>
        <w:gridCol w:w="4449"/>
        <w:gridCol w:w="5399"/>
      </w:tblGrid>
      <w:tr w:rsidR="002671F3" w:rsidRPr="00770989" w14:paraId="3ED8C002" w14:textId="77777777" w:rsidTr="008E38CD">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35CE1A6E" w14:textId="77777777" w:rsidR="002671F3" w:rsidRPr="00770989" w:rsidRDefault="002671F3" w:rsidP="008E38CD">
            <w:pPr>
              <w:pStyle w:val="6TableHeaderRowHBP"/>
            </w:pPr>
            <w:r>
              <w:t>Scientific Chair (if not applicant)</w:t>
            </w:r>
          </w:p>
        </w:tc>
      </w:tr>
      <w:tr w:rsidR="002671F3" w:rsidRPr="00770989" w14:paraId="5F77B584"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1C4AE299" w14:textId="77777777" w:rsidR="002671F3" w:rsidRPr="00770989" w:rsidRDefault="002671F3" w:rsidP="008E38CD">
            <w:pPr>
              <w:pStyle w:val="7TableBodyTextHBP"/>
            </w:pPr>
            <w:r w:rsidRPr="00770989">
              <w:t>Last name</w:t>
            </w:r>
          </w:p>
        </w:tc>
        <w:tc>
          <w:tcPr>
            <w:tcW w:w="4965" w:type="dxa"/>
          </w:tcPr>
          <w:p w14:paraId="7FE3C133" w14:textId="77777777" w:rsidR="002671F3" w:rsidRPr="00770989" w:rsidRDefault="002671F3" w:rsidP="008E38CD">
            <w:pPr>
              <w:pStyle w:val="7TableBodyTextHBP"/>
            </w:pPr>
          </w:p>
        </w:tc>
      </w:tr>
      <w:tr w:rsidR="002671F3" w:rsidRPr="00770989" w14:paraId="1A680B34"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0E7B69B0" w14:textId="77777777" w:rsidR="002671F3" w:rsidRPr="00770989" w:rsidRDefault="002671F3" w:rsidP="008E38CD">
            <w:pPr>
              <w:pStyle w:val="7TableBodyTextHBP"/>
            </w:pPr>
            <w:r w:rsidRPr="00770989">
              <w:t>First name</w:t>
            </w:r>
          </w:p>
        </w:tc>
        <w:tc>
          <w:tcPr>
            <w:tcW w:w="4965" w:type="dxa"/>
          </w:tcPr>
          <w:p w14:paraId="2F924B85" w14:textId="77777777" w:rsidR="002671F3" w:rsidRPr="00770989" w:rsidRDefault="002671F3" w:rsidP="008E38CD">
            <w:pPr>
              <w:pStyle w:val="7TableBodyTextHBP"/>
            </w:pPr>
          </w:p>
        </w:tc>
      </w:tr>
      <w:tr w:rsidR="002671F3" w:rsidRPr="00770989" w14:paraId="17DD8A55"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24829439" w14:textId="77777777" w:rsidR="002671F3" w:rsidRPr="00770989" w:rsidRDefault="002671F3" w:rsidP="008E38CD">
            <w:pPr>
              <w:pStyle w:val="7TableBodyTextHBP"/>
            </w:pPr>
            <w:r w:rsidRPr="00770989">
              <w:t>Gender</w:t>
            </w:r>
          </w:p>
        </w:tc>
        <w:tc>
          <w:tcPr>
            <w:tcW w:w="4965" w:type="dxa"/>
          </w:tcPr>
          <w:p w14:paraId="407D0960" w14:textId="08D59C37" w:rsidR="002671F3" w:rsidRPr="0027583E" w:rsidRDefault="002671F3" w:rsidP="008E38CD">
            <w:pPr>
              <w:pStyle w:val="7TableBodyTextHBP"/>
            </w:pPr>
            <w:r w:rsidRPr="0056451C">
              <w:sym w:font="Wingdings" w:char="F06F"/>
            </w:r>
            <w:r w:rsidRPr="0056451C">
              <w:t xml:space="preserve"> male</w:t>
            </w:r>
            <w:r>
              <w:t xml:space="preserve"> </w:t>
            </w:r>
            <w:r w:rsidRPr="0056451C">
              <w:tab/>
            </w:r>
            <w:r w:rsidRPr="007D1D22">
              <w:sym w:font="Wingdings" w:char="F06F"/>
            </w:r>
            <w:r w:rsidRPr="007D1D22">
              <w:t xml:space="preserve"> female</w:t>
            </w:r>
            <w:r w:rsidRPr="0027583E">
              <w:tab/>
            </w:r>
            <w:r w:rsidRPr="0027583E">
              <w:sym w:font="Wingdings" w:char="F06F"/>
            </w:r>
            <w:r w:rsidR="008E38CD">
              <w:t xml:space="preserve"> other</w:t>
            </w:r>
          </w:p>
        </w:tc>
      </w:tr>
      <w:tr w:rsidR="002671F3" w:rsidRPr="00770989" w14:paraId="53F4C37E"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2910AC48" w14:textId="77777777" w:rsidR="002671F3" w:rsidRPr="00770989" w:rsidRDefault="002671F3" w:rsidP="008E38CD">
            <w:pPr>
              <w:pStyle w:val="7TableBodyTextHBP"/>
            </w:pPr>
            <w:r w:rsidRPr="00770989">
              <w:t>Title (Dr, Prof)</w:t>
            </w:r>
          </w:p>
        </w:tc>
        <w:tc>
          <w:tcPr>
            <w:tcW w:w="4965" w:type="dxa"/>
          </w:tcPr>
          <w:p w14:paraId="7FAE11FB" w14:textId="77777777" w:rsidR="002671F3" w:rsidRPr="00770989" w:rsidRDefault="002671F3" w:rsidP="008E38CD">
            <w:pPr>
              <w:pStyle w:val="7TableBodyTextHBP"/>
            </w:pPr>
          </w:p>
        </w:tc>
      </w:tr>
      <w:tr w:rsidR="002671F3" w:rsidRPr="00770989" w14:paraId="60241104"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6FFC959B" w14:textId="7DE8CDA9" w:rsidR="002671F3" w:rsidRPr="00770989" w:rsidRDefault="006534D4" w:rsidP="008E38CD">
            <w:pPr>
              <w:pStyle w:val="7TableBodyTextHBP"/>
            </w:pPr>
            <w:r>
              <w:t>Organisation type</w:t>
            </w:r>
            <w:r w:rsidR="002671F3" w:rsidRPr="00770989">
              <w:t xml:space="preserve"> </w:t>
            </w:r>
          </w:p>
        </w:tc>
        <w:tc>
          <w:tcPr>
            <w:tcW w:w="4965" w:type="dxa"/>
          </w:tcPr>
          <w:p w14:paraId="48045D89" w14:textId="77777777" w:rsidR="002671F3" w:rsidRPr="00F82385" w:rsidRDefault="002671F3" w:rsidP="00F82385">
            <w:pPr>
              <w:pStyle w:val="8TableBulletHBP"/>
            </w:pPr>
            <w:r w:rsidRPr="00F82385">
              <w:rPr>
                <w:color w:val="FF0000"/>
              </w:rPr>
              <w:t>HBP Partner University</w:t>
            </w:r>
            <w:r w:rsidRPr="00F82385">
              <w:t xml:space="preserve"> </w:t>
            </w:r>
          </w:p>
          <w:p w14:paraId="6A851EEB" w14:textId="37D0CD83" w:rsidR="002671F3" w:rsidRPr="004E3BBF" w:rsidRDefault="002671F3" w:rsidP="004E3BBF">
            <w:pPr>
              <w:pStyle w:val="8TableBulletHBP"/>
            </w:pPr>
            <w:r w:rsidRPr="00F82385">
              <w:rPr>
                <w:color w:val="FF0000"/>
              </w:rPr>
              <w:t>HBP Partnering Project</w:t>
            </w:r>
            <w:r w:rsidR="004E3BBF">
              <w:t xml:space="preserve"> </w:t>
            </w:r>
          </w:p>
          <w:p w14:paraId="10000886" w14:textId="3686E9E3" w:rsidR="002671F3" w:rsidRPr="004E3BBF" w:rsidRDefault="002671F3" w:rsidP="004E3BBF">
            <w:pPr>
              <w:pStyle w:val="8TableBulletHBP"/>
            </w:pPr>
            <w:r w:rsidRPr="00F82385">
              <w:rPr>
                <w:color w:val="FF0000"/>
              </w:rPr>
              <w:t>Non-HBP University</w:t>
            </w:r>
            <w:r w:rsidR="004E3BBF">
              <w:t xml:space="preserve"> </w:t>
            </w:r>
          </w:p>
          <w:p w14:paraId="6C53A66A" w14:textId="169E0DDC" w:rsidR="002671F3" w:rsidRPr="004E3BBF" w:rsidRDefault="002671F3" w:rsidP="004E3BBF">
            <w:pPr>
              <w:pStyle w:val="8TableBulletHBP"/>
            </w:pPr>
            <w:r w:rsidRPr="004E3BBF">
              <w:rPr>
                <w:color w:val="FF0000"/>
              </w:rPr>
              <w:t>Other organisation/company</w:t>
            </w:r>
            <w:r w:rsidR="004E3BBF" w:rsidRPr="004E3BBF">
              <w:rPr>
                <w:color w:val="FF0000"/>
              </w:rPr>
              <w:t xml:space="preserve"> </w:t>
            </w:r>
          </w:p>
        </w:tc>
      </w:tr>
      <w:tr w:rsidR="002671F3" w:rsidRPr="00770989" w14:paraId="37D9D963"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62AD9E7E" w14:textId="059BA0E4" w:rsidR="002671F3" w:rsidRPr="00770989" w:rsidRDefault="006534D4">
            <w:pPr>
              <w:pStyle w:val="7TableBodyTextHBP"/>
            </w:pPr>
            <w:r>
              <w:t>Affiliation (u</w:t>
            </w:r>
            <w:r w:rsidR="002671F3" w:rsidRPr="00770989">
              <w:t>niversity/company</w:t>
            </w:r>
            <w:r>
              <w:t>)</w:t>
            </w:r>
          </w:p>
        </w:tc>
        <w:tc>
          <w:tcPr>
            <w:tcW w:w="4965" w:type="dxa"/>
          </w:tcPr>
          <w:p w14:paraId="39A63206" w14:textId="77777777" w:rsidR="002671F3" w:rsidRPr="00770989" w:rsidRDefault="002671F3" w:rsidP="008E38CD">
            <w:pPr>
              <w:pStyle w:val="7TableBodyTextHBP"/>
            </w:pPr>
          </w:p>
        </w:tc>
      </w:tr>
      <w:tr w:rsidR="006534D4" w:rsidRPr="00770989" w14:paraId="58FE36C6"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1AAC0D3D" w14:textId="4987B992" w:rsidR="006534D4" w:rsidRDefault="006534D4" w:rsidP="006534D4">
            <w:pPr>
              <w:pStyle w:val="7TableBodyTextHBP"/>
            </w:pPr>
            <w:r>
              <w:t>Country</w:t>
            </w:r>
          </w:p>
        </w:tc>
        <w:tc>
          <w:tcPr>
            <w:tcW w:w="4965" w:type="dxa"/>
          </w:tcPr>
          <w:p w14:paraId="55848C10" w14:textId="77777777" w:rsidR="006534D4" w:rsidRPr="00770989" w:rsidRDefault="006534D4" w:rsidP="008E38CD">
            <w:pPr>
              <w:pStyle w:val="7TableBodyTextHBP"/>
            </w:pPr>
          </w:p>
        </w:tc>
      </w:tr>
      <w:tr w:rsidR="002671F3" w:rsidRPr="00770989" w14:paraId="6E3428AE"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3B757033" w14:textId="77777777" w:rsidR="002671F3" w:rsidRPr="00770989" w:rsidRDefault="002671F3" w:rsidP="008E38CD">
            <w:pPr>
              <w:pStyle w:val="7TableBodyTextHBP"/>
            </w:pPr>
            <w:r w:rsidRPr="00770989">
              <w:t>E-mail address (mandatory)</w:t>
            </w:r>
          </w:p>
        </w:tc>
        <w:tc>
          <w:tcPr>
            <w:tcW w:w="4965" w:type="dxa"/>
          </w:tcPr>
          <w:p w14:paraId="235E2813" w14:textId="77777777" w:rsidR="002671F3" w:rsidRPr="00770989" w:rsidRDefault="002671F3" w:rsidP="008E38CD">
            <w:pPr>
              <w:pStyle w:val="7TableBodyTextHBP"/>
            </w:pPr>
          </w:p>
        </w:tc>
      </w:tr>
    </w:tbl>
    <w:p w14:paraId="62099BDC" w14:textId="3EA0088E" w:rsidR="002671F3" w:rsidRPr="004A2BA4" w:rsidRDefault="002671F3" w:rsidP="002671F3">
      <w:pPr>
        <w:pStyle w:val="Beschriftung"/>
        <w:rPr>
          <w:b w:val="0"/>
          <w:i/>
          <w:iCs/>
          <w:szCs w:val="22"/>
          <w:lang w:eastAsia="en-GB"/>
        </w:rPr>
      </w:pPr>
      <w:bookmarkStart w:id="14" w:name="_Toc52287563"/>
      <w:r w:rsidRPr="004A2BA4">
        <w:rPr>
          <w:szCs w:val="22"/>
          <w:lang w:eastAsia="en-GB"/>
        </w:rPr>
        <w:t xml:space="preserve">Table </w:t>
      </w:r>
      <w:r w:rsidRPr="004A2BA4">
        <w:rPr>
          <w:b w:val="0"/>
          <w:i/>
          <w:iCs/>
          <w:szCs w:val="22"/>
          <w:lang w:eastAsia="en-GB"/>
        </w:rPr>
        <w:fldChar w:fldCharType="begin"/>
      </w:r>
      <w:r w:rsidRPr="004A2BA4">
        <w:rPr>
          <w:szCs w:val="22"/>
          <w:lang w:eastAsia="en-GB"/>
        </w:rPr>
        <w:instrText xml:space="preserve"> SEQ Table \* ARABIC </w:instrText>
      </w:r>
      <w:r w:rsidRPr="004A2BA4">
        <w:rPr>
          <w:b w:val="0"/>
          <w:i/>
          <w:iCs/>
          <w:szCs w:val="22"/>
          <w:lang w:eastAsia="en-GB"/>
        </w:rPr>
        <w:fldChar w:fldCharType="separate"/>
      </w:r>
      <w:r w:rsidR="00982272">
        <w:rPr>
          <w:noProof/>
          <w:szCs w:val="22"/>
          <w:lang w:eastAsia="en-GB"/>
        </w:rPr>
        <w:t>4</w:t>
      </w:r>
      <w:r w:rsidRPr="004A2BA4">
        <w:rPr>
          <w:b w:val="0"/>
          <w:i/>
          <w:iCs/>
          <w:szCs w:val="22"/>
          <w:lang w:eastAsia="en-GB"/>
        </w:rPr>
        <w:fldChar w:fldCharType="end"/>
      </w:r>
      <w:r w:rsidRPr="004A2BA4">
        <w:rPr>
          <w:szCs w:val="22"/>
          <w:lang w:eastAsia="en-GB"/>
        </w:rPr>
        <w:t>: Administrative contact person</w:t>
      </w:r>
      <w:bookmarkEnd w:id="14"/>
    </w:p>
    <w:tbl>
      <w:tblPr>
        <w:tblStyle w:val="HBPTable"/>
        <w:tblW w:w="5000" w:type="pct"/>
        <w:tblLook w:val="04A0" w:firstRow="1" w:lastRow="0" w:firstColumn="1" w:lastColumn="0" w:noHBand="0" w:noVBand="1"/>
      </w:tblPr>
      <w:tblGrid>
        <w:gridCol w:w="4449"/>
        <w:gridCol w:w="5399"/>
      </w:tblGrid>
      <w:tr w:rsidR="002671F3" w:rsidRPr="00770989" w14:paraId="02DC3052" w14:textId="77777777" w:rsidTr="008E38CD">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25AD427B" w14:textId="77777777" w:rsidR="002671F3" w:rsidRPr="00770989" w:rsidRDefault="002671F3" w:rsidP="008E38CD">
            <w:pPr>
              <w:pStyle w:val="6TableHeaderRowHBP"/>
            </w:pPr>
            <w:r w:rsidRPr="00770989">
              <w:t>Administrative contact person</w:t>
            </w:r>
          </w:p>
        </w:tc>
      </w:tr>
      <w:tr w:rsidR="002671F3" w:rsidRPr="00770989" w14:paraId="73752DF2"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54365FC7" w14:textId="77777777" w:rsidR="002671F3" w:rsidRPr="00770989" w:rsidRDefault="002671F3" w:rsidP="008E38CD">
            <w:pPr>
              <w:pStyle w:val="7TableBodyTextHBP"/>
            </w:pPr>
            <w:r w:rsidRPr="00770989">
              <w:t>Last name</w:t>
            </w:r>
          </w:p>
        </w:tc>
        <w:tc>
          <w:tcPr>
            <w:tcW w:w="4965" w:type="dxa"/>
          </w:tcPr>
          <w:p w14:paraId="450532A8"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r w:rsidR="002671F3" w:rsidRPr="00770989" w14:paraId="60D50FFE"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717091B9" w14:textId="77777777" w:rsidR="002671F3" w:rsidRPr="00770989" w:rsidRDefault="002671F3" w:rsidP="008E38CD">
            <w:pPr>
              <w:pStyle w:val="7TableBodyTextHBP"/>
            </w:pPr>
            <w:r w:rsidRPr="00770989">
              <w:t>First name</w:t>
            </w:r>
          </w:p>
        </w:tc>
        <w:tc>
          <w:tcPr>
            <w:tcW w:w="4965" w:type="dxa"/>
          </w:tcPr>
          <w:p w14:paraId="06936D4E"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r w:rsidR="002671F3" w:rsidRPr="00770989" w14:paraId="0B98DF93"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68D36820" w14:textId="77777777" w:rsidR="002671F3" w:rsidRPr="00770989" w:rsidRDefault="002671F3" w:rsidP="008E38CD">
            <w:pPr>
              <w:pStyle w:val="7TableBodyTextHBP"/>
            </w:pPr>
            <w:r w:rsidRPr="00770989">
              <w:t>Gender</w:t>
            </w:r>
          </w:p>
        </w:tc>
        <w:tc>
          <w:tcPr>
            <w:tcW w:w="4965" w:type="dxa"/>
          </w:tcPr>
          <w:p w14:paraId="114E8033" w14:textId="18706F3D" w:rsidR="002671F3" w:rsidRPr="006534D4" w:rsidRDefault="002671F3" w:rsidP="008E38CD">
            <w:pPr>
              <w:pStyle w:val="7TableBodyTextHBP"/>
              <w:rPr>
                <w:rFonts w:asciiTheme="majorHAnsi" w:hAnsiTheme="majorHAnsi" w:cstheme="majorHAnsi"/>
              </w:rPr>
            </w:pPr>
            <w:r w:rsidRPr="006534D4">
              <w:rPr>
                <w:rFonts w:asciiTheme="majorHAnsi" w:hAnsiTheme="majorHAnsi" w:cstheme="majorHAnsi"/>
              </w:rPr>
              <w:sym w:font="Wingdings" w:char="F06F"/>
            </w:r>
            <w:r w:rsidRPr="006534D4">
              <w:rPr>
                <w:rFonts w:asciiTheme="majorHAnsi" w:hAnsiTheme="majorHAnsi" w:cstheme="majorHAnsi"/>
              </w:rPr>
              <w:t xml:space="preserve"> </w:t>
            </w:r>
            <w:r w:rsidRPr="006534D4">
              <w:rPr>
                <w:rStyle w:val="7TableBodyTextHBPChar"/>
                <w:sz w:val="20"/>
              </w:rPr>
              <w:t xml:space="preserve">male </w:t>
            </w:r>
            <w:r w:rsidRPr="006534D4">
              <w:rPr>
                <w:rStyle w:val="7TableBodyTextHBPChar"/>
                <w:sz w:val="20"/>
              </w:rPr>
              <w:tab/>
            </w:r>
            <w:r w:rsidRPr="006534D4">
              <w:rPr>
                <w:rStyle w:val="7TableBodyTextHBPChar"/>
                <w:sz w:val="20"/>
              </w:rPr>
              <w:sym w:font="Wingdings" w:char="F06F"/>
            </w:r>
            <w:r w:rsidRPr="006534D4">
              <w:rPr>
                <w:rStyle w:val="7TableBodyTextHBPChar"/>
                <w:sz w:val="20"/>
              </w:rPr>
              <w:t xml:space="preserve"> female</w:t>
            </w:r>
            <w:r w:rsidRPr="006534D4">
              <w:rPr>
                <w:rStyle w:val="7TableBodyTextHBPChar"/>
                <w:sz w:val="20"/>
              </w:rPr>
              <w:tab/>
            </w:r>
            <w:r w:rsidRPr="006534D4">
              <w:rPr>
                <w:rStyle w:val="7TableBodyTextHBPChar"/>
                <w:sz w:val="20"/>
              </w:rPr>
              <w:sym w:font="Wingdings" w:char="F06F"/>
            </w:r>
            <w:r w:rsidR="006534D4" w:rsidRPr="006534D4">
              <w:rPr>
                <w:rStyle w:val="7TableBodyTextHBPChar"/>
                <w:sz w:val="20"/>
              </w:rPr>
              <w:t xml:space="preserve"> other</w:t>
            </w:r>
          </w:p>
        </w:tc>
      </w:tr>
      <w:tr w:rsidR="002671F3" w:rsidRPr="00770989" w14:paraId="5AD8E01A"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02C5C2FA" w14:textId="77777777" w:rsidR="002671F3" w:rsidRPr="00770989" w:rsidRDefault="002671F3" w:rsidP="008E38CD">
            <w:pPr>
              <w:pStyle w:val="7TableBodyTextHBP"/>
            </w:pPr>
            <w:r w:rsidRPr="00770989">
              <w:t>Title (if applicable)</w:t>
            </w:r>
          </w:p>
        </w:tc>
        <w:tc>
          <w:tcPr>
            <w:tcW w:w="4965" w:type="dxa"/>
          </w:tcPr>
          <w:p w14:paraId="77D5A99D"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r w:rsidR="002671F3" w:rsidRPr="00770989" w14:paraId="4F66BC60"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4D1A1DC9" w14:textId="77777777" w:rsidR="002671F3" w:rsidRPr="00770989" w:rsidRDefault="002671F3" w:rsidP="008E38CD">
            <w:pPr>
              <w:pStyle w:val="7TableBodyTextHBP"/>
            </w:pPr>
            <w:r w:rsidRPr="00770989">
              <w:t xml:space="preserve">Profession </w:t>
            </w:r>
          </w:p>
        </w:tc>
        <w:tc>
          <w:tcPr>
            <w:tcW w:w="4965" w:type="dxa"/>
          </w:tcPr>
          <w:p w14:paraId="7DF587C6"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r w:rsidR="002671F3" w:rsidRPr="00770989" w14:paraId="7CA9CDA3"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33559C0C" w14:textId="0744BC2F" w:rsidR="002671F3" w:rsidRPr="00770989" w:rsidRDefault="006534D4" w:rsidP="008E38CD">
            <w:pPr>
              <w:pStyle w:val="7TableBodyTextHBP"/>
            </w:pPr>
            <w:r>
              <w:t>Organisation type</w:t>
            </w:r>
            <w:r w:rsidR="002671F3" w:rsidRPr="00770989">
              <w:t xml:space="preserve"> </w:t>
            </w:r>
          </w:p>
        </w:tc>
        <w:tc>
          <w:tcPr>
            <w:tcW w:w="4965" w:type="dxa"/>
          </w:tcPr>
          <w:p w14:paraId="765044C9" w14:textId="3AA1CF07" w:rsidR="002671F3" w:rsidRPr="00F82385" w:rsidRDefault="002671F3" w:rsidP="00F82385">
            <w:pPr>
              <w:pStyle w:val="8TableBulletHBP"/>
            </w:pPr>
            <w:r w:rsidRPr="00F82385">
              <w:rPr>
                <w:color w:val="FF0000"/>
              </w:rPr>
              <w:t>HBP Partner University</w:t>
            </w:r>
            <w:r w:rsidR="00F82385" w:rsidRPr="00F82385">
              <w:t xml:space="preserve"> </w:t>
            </w:r>
          </w:p>
          <w:p w14:paraId="006BB75A" w14:textId="01430590" w:rsidR="002671F3" w:rsidRPr="00F82385" w:rsidRDefault="002671F3" w:rsidP="00F82385">
            <w:pPr>
              <w:pStyle w:val="8TableBulletHBP"/>
            </w:pPr>
            <w:r w:rsidRPr="00F82385">
              <w:rPr>
                <w:color w:val="FF0000"/>
              </w:rPr>
              <w:t>HBP Partnering Project</w:t>
            </w:r>
            <w:r w:rsidR="00F82385" w:rsidRPr="00F82385">
              <w:t xml:space="preserve"> </w:t>
            </w:r>
          </w:p>
          <w:p w14:paraId="3F65B390" w14:textId="3C57610E" w:rsidR="002671F3" w:rsidRPr="00F82385" w:rsidRDefault="002671F3" w:rsidP="00F82385">
            <w:pPr>
              <w:pStyle w:val="8TableBulletHBP"/>
            </w:pPr>
            <w:r w:rsidRPr="00F82385">
              <w:rPr>
                <w:color w:val="FF0000"/>
              </w:rPr>
              <w:t>Non-HBP University</w:t>
            </w:r>
            <w:r w:rsidR="00F82385" w:rsidRPr="00F82385">
              <w:t xml:space="preserve"> </w:t>
            </w:r>
          </w:p>
          <w:p w14:paraId="3BA67A2C" w14:textId="49F58B7C" w:rsidR="002671F3" w:rsidRPr="00770989" w:rsidRDefault="002671F3" w:rsidP="00F82385">
            <w:pPr>
              <w:pStyle w:val="8TableBulletHBP"/>
            </w:pPr>
            <w:r w:rsidRPr="00F82385">
              <w:rPr>
                <w:color w:val="FF0000"/>
              </w:rPr>
              <w:t>Other organisation/company</w:t>
            </w:r>
            <w:r w:rsidR="00F82385">
              <w:t xml:space="preserve"> </w:t>
            </w:r>
          </w:p>
        </w:tc>
      </w:tr>
      <w:tr w:rsidR="002671F3" w:rsidRPr="00770989" w14:paraId="6173D127"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1942D663" w14:textId="6A110140" w:rsidR="002671F3" w:rsidRPr="00770989" w:rsidRDefault="006534D4">
            <w:pPr>
              <w:pStyle w:val="7TableBodyTextHBP"/>
            </w:pPr>
            <w:r>
              <w:t>Affiliation (u</w:t>
            </w:r>
            <w:r w:rsidR="002671F3" w:rsidRPr="00770989">
              <w:t>niversity/company</w:t>
            </w:r>
            <w:r>
              <w:t>)</w:t>
            </w:r>
          </w:p>
        </w:tc>
        <w:tc>
          <w:tcPr>
            <w:tcW w:w="4965" w:type="dxa"/>
          </w:tcPr>
          <w:p w14:paraId="3427444B"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r w:rsidR="006534D4" w:rsidRPr="00770989" w14:paraId="41297A74" w14:textId="77777777" w:rsidTr="008E38CD">
        <w:trPr>
          <w:cnfStyle w:val="000000010000" w:firstRow="0" w:lastRow="0" w:firstColumn="0" w:lastColumn="0" w:oddVBand="0" w:evenVBand="0" w:oddHBand="0" w:evenHBand="1" w:firstRowFirstColumn="0" w:firstRowLastColumn="0" w:lastRowFirstColumn="0" w:lastRowLastColumn="0"/>
        </w:trPr>
        <w:tc>
          <w:tcPr>
            <w:tcW w:w="4091" w:type="dxa"/>
          </w:tcPr>
          <w:p w14:paraId="2030FF63" w14:textId="3AB61D18" w:rsidR="006534D4" w:rsidRDefault="006534D4" w:rsidP="006534D4">
            <w:pPr>
              <w:pStyle w:val="7TableBodyTextHBP"/>
            </w:pPr>
            <w:r>
              <w:t>Country</w:t>
            </w:r>
          </w:p>
        </w:tc>
        <w:tc>
          <w:tcPr>
            <w:tcW w:w="4965" w:type="dxa"/>
          </w:tcPr>
          <w:p w14:paraId="12C2404D" w14:textId="77777777" w:rsidR="006534D4" w:rsidRPr="00770989" w:rsidRDefault="006534D4" w:rsidP="008E38CD">
            <w:pPr>
              <w:widowControl w:val="0"/>
              <w:autoSpaceDE w:val="0"/>
              <w:autoSpaceDN w:val="0"/>
              <w:adjustRightInd w:val="0"/>
              <w:spacing w:before="0" w:after="0"/>
              <w:jc w:val="left"/>
              <w:rPr>
                <w:rFonts w:asciiTheme="majorHAnsi" w:hAnsiTheme="majorHAnsi" w:cstheme="majorHAnsi"/>
                <w:sz w:val="24"/>
                <w:szCs w:val="24"/>
              </w:rPr>
            </w:pPr>
          </w:p>
        </w:tc>
      </w:tr>
      <w:tr w:rsidR="002671F3" w:rsidRPr="00770989" w14:paraId="2A60C375" w14:textId="77777777" w:rsidTr="008E38CD">
        <w:trPr>
          <w:cnfStyle w:val="000000100000" w:firstRow="0" w:lastRow="0" w:firstColumn="0" w:lastColumn="0" w:oddVBand="0" w:evenVBand="0" w:oddHBand="1" w:evenHBand="0" w:firstRowFirstColumn="0" w:firstRowLastColumn="0" w:lastRowFirstColumn="0" w:lastRowLastColumn="0"/>
        </w:trPr>
        <w:tc>
          <w:tcPr>
            <w:tcW w:w="4091" w:type="dxa"/>
          </w:tcPr>
          <w:p w14:paraId="332BB231" w14:textId="77777777" w:rsidR="002671F3" w:rsidRPr="00770989" w:rsidRDefault="002671F3" w:rsidP="008E38CD">
            <w:pPr>
              <w:pStyle w:val="7TableBodyTextHBP"/>
            </w:pPr>
            <w:r w:rsidRPr="00770989">
              <w:t>E-mail address (mandatory)</w:t>
            </w:r>
          </w:p>
        </w:tc>
        <w:tc>
          <w:tcPr>
            <w:tcW w:w="4965" w:type="dxa"/>
          </w:tcPr>
          <w:p w14:paraId="2E5FC04B"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bl>
    <w:p w14:paraId="5D371A8C" w14:textId="77777777" w:rsidR="002671F3" w:rsidRPr="00DD0043" w:rsidRDefault="002671F3" w:rsidP="00DD0043">
      <w:pPr>
        <w:pStyle w:val="berschrift1"/>
      </w:pPr>
      <w:bookmarkStart w:id="15" w:name="_Toc52287553"/>
      <w:r w:rsidRPr="00DD0043">
        <w:t>Venue</w:t>
      </w:r>
      <w:bookmarkEnd w:id="15"/>
    </w:p>
    <w:p w14:paraId="20013ECE" w14:textId="77777777" w:rsidR="004E0207" w:rsidRDefault="004E0207" w:rsidP="002671F3">
      <w:pPr>
        <w:jc w:val="left"/>
        <w:rPr>
          <w:rFonts w:cstheme="majorHAnsi"/>
          <w:color w:val="FF0000"/>
        </w:rPr>
      </w:pPr>
      <w:r>
        <w:rPr>
          <w:rFonts w:cstheme="majorHAnsi"/>
          <w:color w:val="FF0000"/>
        </w:rPr>
        <w:t>2,000 characters maximum</w:t>
      </w:r>
    </w:p>
    <w:p w14:paraId="26024BCC" w14:textId="49280980" w:rsidR="002671F3" w:rsidRPr="006E0F4C" w:rsidRDefault="002671F3" w:rsidP="002671F3">
      <w:pPr>
        <w:jc w:val="left"/>
        <w:rPr>
          <w:rFonts w:cstheme="majorHAnsi"/>
          <w:color w:val="FF0000"/>
        </w:rPr>
      </w:pPr>
      <w:r w:rsidRPr="006E0F4C">
        <w:rPr>
          <w:rFonts w:cstheme="majorHAnsi"/>
          <w:color w:val="FF0000"/>
        </w:rPr>
        <w:t>Description of the venue, room availability and room equipment</w:t>
      </w:r>
    </w:p>
    <w:p w14:paraId="412289E8" w14:textId="2F81F2B3" w:rsidR="002671F3" w:rsidRPr="00DD0043" w:rsidRDefault="00661383" w:rsidP="00DD0043">
      <w:pPr>
        <w:pStyle w:val="berschrift1"/>
      </w:pPr>
      <w:bookmarkStart w:id="16" w:name="_Toc52287554"/>
      <w:r>
        <w:t>T</w:t>
      </w:r>
      <w:r w:rsidR="002671F3" w:rsidRPr="00DD0043">
        <w:t xml:space="preserve">arget </w:t>
      </w:r>
      <w:r>
        <w:t>audiences</w:t>
      </w:r>
      <w:bookmarkEnd w:id="16"/>
    </w:p>
    <w:p w14:paraId="24AF490F" w14:textId="6370890D" w:rsidR="004E0207" w:rsidRPr="004E0207" w:rsidRDefault="004E0207" w:rsidP="004E0207">
      <w:pPr>
        <w:pStyle w:val="2BulletedListHBP"/>
        <w:numPr>
          <w:ilvl w:val="0"/>
          <w:numId w:val="0"/>
        </w:numPr>
        <w:ind w:left="360" w:hanging="359"/>
        <w:rPr>
          <w:color w:val="FF0000"/>
        </w:rPr>
      </w:pPr>
      <w:r>
        <w:rPr>
          <w:color w:val="FF0000"/>
        </w:rPr>
        <w:t>3,000 characters maximum</w:t>
      </w:r>
    </w:p>
    <w:p w14:paraId="253C9241" w14:textId="0AB0335E" w:rsidR="00D61084" w:rsidRDefault="00DD0043" w:rsidP="002671F3">
      <w:pPr>
        <w:jc w:val="left"/>
        <w:rPr>
          <w:rFonts w:cstheme="majorHAnsi"/>
          <w:color w:val="FF0000"/>
        </w:rPr>
      </w:pPr>
      <w:r>
        <w:rPr>
          <w:rFonts w:cstheme="majorHAnsi"/>
          <w:color w:val="FF0000"/>
        </w:rPr>
        <w:t>D</w:t>
      </w:r>
      <w:r w:rsidR="002671F3" w:rsidRPr="006E0F4C">
        <w:rPr>
          <w:rFonts w:cstheme="majorHAnsi"/>
          <w:color w:val="FF0000"/>
        </w:rPr>
        <w:t xml:space="preserve">escribe </w:t>
      </w:r>
      <w:r w:rsidR="00661383">
        <w:rPr>
          <w:rFonts w:cstheme="majorHAnsi"/>
          <w:color w:val="FF0000"/>
        </w:rPr>
        <w:t>the expected</w:t>
      </w:r>
      <w:r w:rsidR="00661383" w:rsidRPr="006E0F4C">
        <w:rPr>
          <w:rFonts w:cstheme="majorHAnsi"/>
          <w:color w:val="FF0000"/>
        </w:rPr>
        <w:t xml:space="preserve"> </w:t>
      </w:r>
      <w:r w:rsidR="00D61084">
        <w:rPr>
          <w:rFonts w:cstheme="majorHAnsi"/>
          <w:color w:val="FF0000"/>
        </w:rPr>
        <w:t>number of participants as well as the expected target groups (</w:t>
      </w:r>
      <w:proofErr w:type="gramStart"/>
      <w:r w:rsidR="00D61084">
        <w:rPr>
          <w:rFonts w:cstheme="majorHAnsi"/>
          <w:color w:val="FF0000"/>
        </w:rPr>
        <w:t>e.g.</w:t>
      </w:r>
      <w:proofErr w:type="gramEnd"/>
      <w:r w:rsidR="00D61084">
        <w:rPr>
          <w:rFonts w:cstheme="majorHAnsi"/>
          <w:color w:val="FF0000"/>
        </w:rPr>
        <w:t xml:space="preserve"> from which research fields do you expect participants?). Describe how it is intended to attract the expected number of participants. If the expected number of participants is smaller than outlined in the Guide for Applicants, please provide arguments for lower </w:t>
      </w:r>
      <w:r w:rsidR="00BD6E66">
        <w:rPr>
          <w:rFonts w:cstheme="majorHAnsi"/>
          <w:color w:val="FF0000"/>
        </w:rPr>
        <w:t xml:space="preserve">expected </w:t>
      </w:r>
      <w:r w:rsidR="00D61084">
        <w:rPr>
          <w:rFonts w:cstheme="majorHAnsi"/>
          <w:color w:val="FF0000"/>
        </w:rPr>
        <w:t>participation.</w:t>
      </w:r>
    </w:p>
    <w:p w14:paraId="1546D74F" w14:textId="02887F58" w:rsidR="004E0207" w:rsidRDefault="004E0207" w:rsidP="002671F3">
      <w:pPr>
        <w:jc w:val="left"/>
        <w:rPr>
          <w:rFonts w:cstheme="majorHAnsi"/>
          <w:color w:val="FF0000"/>
        </w:rPr>
      </w:pPr>
      <w:r>
        <w:rPr>
          <w:rFonts w:cstheme="majorHAnsi"/>
          <w:color w:val="FF0000"/>
        </w:rPr>
        <w:t>If the event is suggested to be fully virtual, explain how you will assure sufficient audience engagement (</w:t>
      </w:r>
      <w:proofErr w:type="gramStart"/>
      <w:r>
        <w:rPr>
          <w:rFonts w:cstheme="majorHAnsi"/>
          <w:color w:val="FF0000"/>
        </w:rPr>
        <w:t>e.g.</w:t>
      </w:r>
      <w:proofErr w:type="gramEnd"/>
      <w:r>
        <w:rPr>
          <w:rFonts w:cstheme="majorHAnsi"/>
          <w:color w:val="FF0000"/>
        </w:rPr>
        <w:t xml:space="preserve"> interactivity of the sessions, etc.).</w:t>
      </w:r>
    </w:p>
    <w:p w14:paraId="6542C2E2" w14:textId="77777777" w:rsidR="002671F3" w:rsidRPr="00DD0043" w:rsidRDefault="002671F3" w:rsidP="00DD0043">
      <w:pPr>
        <w:pStyle w:val="berschrift1"/>
      </w:pPr>
      <w:bookmarkStart w:id="17" w:name="_Toc48659441"/>
      <w:bookmarkStart w:id="18" w:name="_Toc52287555"/>
      <w:bookmarkEnd w:id="17"/>
      <w:r w:rsidRPr="00DD0043">
        <w:lastRenderedPageBreak/>
        <w:t>Detailed programme draft schedule</w:t>
      </w:r>
      <w:bookmarkEnd w:id="18"/>
    </w:p>
    <w:p w14:paraId="4D3B40ED" w14:textId="77777777" w:rsidR="002671F3" w:rsidRPr="006E0F4C" w:rsidRDefault="002671F3" w:rsidP="002671F3">
      <w:pPr>
        <w:pStyle w:val="1BodyTextHBP"/>
        <w:rPr>
          <w:color w:val="FF0000"/>
        </w:rPr>
      </w:pPr>
      <w:r w:rsidRPr="006E0F4C">
        <w:rPr>
          <w:color w:val="FF0000"/>
        </w:rPr>
        <w:t xml:space="preserve">In this section, a programme draft must be outlined. The draft programme schedule should include </w:t>
      </w:r>
    </w:p>
    <w:p w14:paraId="7536A25B" w14:textId="77777777" w:rsidR="002671F3" w:rsidRPr="00DD0043" w:rsidRDefault="002671F3" w:rsidP="00DD0043">
      <w:pPr>
        <w:pStyle w:val="2BulletedListHBP"/>
        <w:rPr>
          <w:color w:val="FF0000"/>
        </w:rPr>
      </w:pPr>
      <w:r w:rsidRPr="00DD0043">
        <w:rPr>
          <w:color w:val="FF0000"/>
        </w:rPr>
        <w:t>Tentative title/topic of plenary sessions and already confirmed workshop modules</w:t>
      </w:r>
    </w:p>
    <w:p w14:paraId="4BFF6A3B" w14:textId="77777777" w:rsidR="002671F3" w:rsidRPr="00DD0043" w:rsidRDefault="002671F3" w:rsidP="00DD0043">
      <w:pPr>
        <w:pStyle w:val="2BulletedListHBP"/>
        <w:rPr>
          <w:color w:val="FF0000"/>
        </w:rPr>
      </w:pPr>
      <w:r w:rsidRPr="00DD0043">
        <w:rPr>
          <w:color w:val="FF0000"/>
        </w:rPr>
        <w:t>Placeholders for open workshop module, if applicable</w:t>
      </w:r>
    </w:p>
    <w:p w14:paraId="209B25F0" w14:textId="77777777" w:rsidR="002671F3" w:rsidRPr="00DD0043" w:rsidRDefault="002671F3" w:rsidP="00DD0043">
      <w:pPr>
        <w:pStyle w:val="2BulletedListHBP"/>
        <w:rPr>
          <w:color w:val="FF0000"/>
        </w:rPr>
      </w:pPr>
      <w:r w:rsidRPr="00DD0043">
        <w:rPr>
          <w:color w:val="FF0000"/>
        </w:rPr>
        <w:t>Short description of sessions and modules</w:t>
      </w:r>
    </w:p>
    <w:p w14:paraId="7B0B2D1E" w14:textId="77777777" w:rsidR="002671F3" w:rsidRPr="00DD0043" w:rsidRDefault="002671F3" w:rsidP="00DD0043">
      <w:pPr>
        <w:pStyle w:val="2BulletedListHBP"/>
        <w:rPr>
          <w:color w:val="FF0000"/>
        </w:rPr>
      </w:pPr>
      <w:r w:rsidRPr="00DD0043">
        <w:rPr>
          <w:color w:val="FF0000"/>
        </w:rPr>
        <w:t>Format (</w:t>
      </w:r>
      <w:proofErr w:type="gramStart"/>
      <w:r w:rsidRPr="00DD0043">
        <w:rPr>
          <w:color w:val="FF0000"/>
        </w:rPr>
        <w:t>e.g.</w:t>
      </w:r>
      <w:proofErr w:type="gramEnd"/>
      <w:r w:rsidRPr="00DD0043">
        <w:rPr>
          <w:color w:val="FF0000"/>
        </w:rPr>
        <w:t xml:space="preserve"> lecture, hands-on session, tutorial, discussion, etc.) and duration</w:t>
      </w:r>
    </w:p>
    <w:p w14:paraId="76CEDC4B" w14:textId="77777777" w:rsidR="002671F3" w:rsidRPr="00DD0043" w:rsidRDefault="002671F3" w:rsidP="00DD0043">
      <w:pPr>
        <w:pStyle w:val="2BulletedListHBP"/>
        <w:rPr>
          <w:color w:val="FF0000"/>
        </w:rPr>
      </w:pPr>
      <w:r w:rsidRPr="00DD0043">
        <w:rPr>
          <w:color w:val="FF0000"/>
        </w:rPr>
        <w:t>Confirmed speaker(s) to cover the sessions</w:t>
      </w:r>
    </w:p>
    <w:p w14:paraId="78E627F2" w14:textId="77777777" w:rsidR="002671F3" w:rsidRPr="00DD0043" w:rsidRDefault="002671F3" w:rsidP="00DD0043">
      <w:pPr>
        <w:pStyle w:val="2BulletedListHBP"/>
        <w:rPr>
          <w:color w:val="FF0000"/>
        </w:rPr>
      </w:pPr>
      <w:r w:rsidRPr="00DD0043">
        <w:rPr>
          <w:color w:val="FF0000"/>
        </w:rPr>
        <w:t>Location: is the session planned to be held virtually or on-site?</w:t>
      </w:r>
    </w:p>
    <w:p w14:paraId="3097751D" w14:textId="76075343" w:rsidR="00920DB1" w:rsidRDefault="002671F3" w:rsidP="002671F3">
      <w:pPr>
        <w:pStyle w:val="1BodyTextHBP"/>
        <w:rPr>
          <w:color w:val="FF0000"/>
        </w:rPr>
      </w:pPr>
      <w:r w:rsidRPr="006E0F4C">
        <w:rPr>
          <w:color w:val="FF0000"/>
        </w:rPr>
        <w:t>The following table can be used for drafting a programme schedule. The descriptions are only an example:</w:t>
      </w:r>
    </w:p>
    <w:p w14:paraId="3D74994D" w14:textId="3A48D660" w:rsidR="002671F3" w:rsidRPr="00641601" w:rsidRDefault="002671F3" w:rsidP="002671F3">
      <w:pPr>
        <w:pStyle w:val="Beschriftung"/>
        <w:rPr>
          <w:b w:val="0"/>
          <w:i/>
          <w:iCs/>
          <w:szCs w:val="22"/>
          <w:lang w:eastAsia="en-GB"/>
        </w:rPr>
      </w:pPr>
      <w:bookmarkStart w:id="19" w:name="_Toc52287564"/>
      <w:r w:rsidRPr="00641601">
        <w:rPr>
          <w:szCs w:val="22"/>
          <w:lang w:eastAsia="en-GB"/>
        </w:rPr>
        <w:t xml:space="preserve">Table </w:t>
      </w:r>
      <w:r w:rsidRPr="00641601">
        <w:rPr>
          <w:b w:val="0"/>
          <w:i/>
          <w:iCs/>
          <w:szCs w:val="22"/>
          <w:lang w:eastAsia="en-GB"/>
        </w:rPr>
        <w:fldChar w:fldCharType="begin"/>
      </w:r>
      <w:r w:rsidRPr="00641601">
        <w:rPr>
          <w:szCs w:val="22"/>
          <w:lang w:eastAsia="en-GB"/>
        </w:rPr>
        <w:instrText xml:space="preserve"> SEQ Table \* ARABIC </w:instrText>
      </w:r>
      <w:r w:rsidRPr="00641601">
        <w:rPr>
          <w:b w:val="0"/>
          <w:i/>
          <w:iCs/>
          <w:szCs w:val="22"/>
          <w:lang w:eastAsia="en-GB"/>
        </w:rPr>
        <w:fldChar w:fldCharType="separate"/>
      </w:r>
      <w:r w:rsidR="00982272">
        <w:rPr>
          <w:noProof/>
          <w:szCs w:val="22"/>
          <w:lang w:eastAsia="en-GB"/>
        </w:rPr>
        <w:t>5</w:t>
      </w:r>
      <w:r w:rsidRPr="00641601">
        <w:rPr>
          <w:b w:val="0"/>
          <w:i/>
          <w:iCs/>
          <w:szCs w:val="22"/>
          <w:lang w:eastAsia="en-GB"/>
        </w:rPr>
        <w:fldChar w:fldCharType="end"/>
      </w:r>
      <w:r w:rsidRPr="00641601">
        <w:rPr>
          <w:szCs w:val="22"/>
          <w:lang w:eastAsia="en-GB"/>
        </w:rPr>
        <w:t>: Programme draft schedule</w:t>
      </w:r>
      <w:bookmarkEnd w:id="19"/>
    </w:p>
    <w:tbl>
      <w:tblPr>
        <w:tblStyle w:val="HBPTable"/>
        <w:tblW w:w="4898" w:type="pct"/>
        <w:tblLook w:val="04A0" w:firstRow="1" w:lastRow="0" w:firstColumn="1" w:lastColumn="0" w:noHBand="0" w:noVBand="1"/>
      </w:tblPr>
      <w:tblGrid>
        <w:gridCol w:w="1065"/>
        <w:gridCol w:w="1109"/>
        <w:gridCol w:w="794"/>
        <w:gridCol w:w="1322"/>
        <w:gridCol w:w="1446"/>
        <w:gridCol w:w="1496"/>
        <w:gridCol w:w="1331"/>
        <w:gridCol w:w="1084"/>
      </w:tblGrid>
      <w:tr w:rsidR="002671F3" w:rsidRPr="00770989" w14:paraId="58F0F52F" w14:textId="77777777" w:rsidTr="008E38CD">
        <w:trPr>
          <w:cnfStyle w:val="100000000000" w:firstRow="1" w:lastRow="0" w:firstColumn="0" w:lastColumn="0" w:oddVBand="0" w:evenVBand="0" w:oddHBand="0" w:evenHBand="0" w:firstRowFirstColumn="0" w:firstRowLastColumn="0" w:lastRowFirstColumn="0" w:lastRowLastColumn="0"/>
        </w:trPr>
        <w:tc>
          <w:tcPr>
            <w:tcW w:w="978" w:type="dxa"/>
          </w:tcPr>
          <w:p w14:paraId="3D29E88E" w14:textId="77777777" w:rsidR="002671F3" w:rsidRDefault="002671F3" w:rsidP="008E38CD">
            <w:pPr>
              <w:pStyle w:val="6TableHeaderRowHBP"/>
              <w:jc w:val="both"/>
            </w:pPr>
            <w:r>
              <w:t>Module time &amp; duration</w:t>
            </w:r>
          </w:p>
        </w:tc>
        <w:tc>
          <w:tcPr>
            <w:tcW w:w="1020" w:type="dxa"/>
          </w:tcPr>
          <w:p w14:paraId="0BCB514D" w14:textId="77777777" w:rsidR="002671F3" w:rsidRPr="0056451C" w:rsidRDefault="002671F3" w:rsidP="008E38CD">
            <w:pPr>
              <w:pStyle w:val="6TableHeaderRowHBP"/>
              <w:jc w:val="both"/>
            </w:pPr>
            <w:r>
              <w:t>Session Type</w:t>
            </w:r>
          </w:p>
        </w:tc>
        <w:tc>
          <w:tcPr>
            <w:tcW w:w="730" w:type="dxa"/>
          </w:tcPr>
          <w:p w14:paraId="11FAB5EA" w14:textId="77777777" w:rsidR="002671F3" w:rsidRPr="007D1D22" w:rsidDel="00350AA0" w:rsidRDefault="002671F3" w:rsidP="008E38CD">
            <w:pPr>
              <w:pStyle w:val="6TableHeaderRowHBP"/>
            </w:pPr>
            <w:r>
              <w:t>Chair</w:t>
            </w:r>
          </w:p>
        </w:tc>
        <w:tc>
          <w:tcPr>
            <w:tcW w:w="1216" w:type="dxa"/>
          </w:tcPr>
          <w:p w14:paraId="5A219BA9" w14:textId="77777777" w:rsidR="002671F3" w:rsidRPr="007D1D22" w:rsidRDefault="002671F3" w:rsidP="008E38CD">
            <w:pPr>
              <w:pStyle w:val="6TableHeaderRowHBP"/>
            </w:pPr>
            <w:r>
              <w:t>T</w:t>
            </w:r>
            <w:r w:rsidRPr="007D1D22">
              <w:t>itle</w:t>
            </w:r>
          </w:p>
        </w:tc>
        <w:tc>
          <w:tcPr>
            <w:tcW w:w="1330" w:type="dxa"/>
          </w:tcPr>
          <w:p w14:paraId="565D9170" w14:textId="77777777" w:rsidR="002671F3" w:rsidRPr="0027583E" w:rsidRDefault="002671F3" w:rsidP="008E38CD">
            <w:pPr>
              <w:pStyle w:val="6TableHeaderRowHBP"/>
            </w:pPr>
            <w:r>
              <w:t>F</w:t>
            </w:r>
            <w:r w:rsidRPr="007D1D22">
              <w:t xml:space="preserve">ormat </w:t>
            </w:r>
          </w:p>
        </w:tc>
        <w:tc>
          <w:tcPr>
            <w:tcW w:w="1376" w:type="dxa"/>
          </w:tcPr>
          <w:p w14:paraId="5EA156DE" w14:textId="77777777" w:rsidR="002671F3" w:rsidRPr="0027583E" w:rsidRDefault="002671F3" w:rsidP="008E38CD">
            <w:pPr>
              <w:pStyle w:val="6TableHeaderRowHBP"/>
            </w:pPr>
            <w:r w:rsidRPr="0027583E">
              <w:t>Description</w:t>
            </w:r>
          </w:p>
        </w:tc>
        <w:tc>
          <w:tcPr>
            <w:tcW w:w="1224" w:type="dxa"/>
          </w:tcPr>
          <w:p w14:paraId="6E8E730A" w14:textId="77777777" w:rsidR="002671F3" w:rsidRPr="0027583E" w:rsidRDefault="002671F3" w:rsidP="008E38CD">
            <w:pPr>
              <w:pStyle w:val="6TableHeaderRowHBP"/>
            </w:pPr>
            <w:r w:rsidRPr="0027583E">
              <w:t>Name(s) of speaker(s)</w:t>
            </w:r>
          </w:p>
        </w:tc>
        <w:tc>
          <w:tcPr>
            <w:tcW w:w="997" w:type="dxa"/>
          </w:tcPr>
          <w:p w14:paraId="69E03227" w14:textId="77777777" w:rsidR="002671F3" w:rsidRPr="0027583E" w:rsidRDefault="002671F3" w:rsidP="008E38CD">
            <w:pPr>
              <w:pStyle w:val="6TableHeaderRowHBP"/>
            </w:pPr>
            <w:r>
              <w:t>Location</w:t>
            </w:r>
          </w:p>
        </w:tc>
      </w:tr>
      <w:tr w:rsidR="002671F3" w:rsidRPr="00770989" w14:paraId="6947BFB4" w14:textId="77777777" w:rsidTr="008E38CD">
        <w:trPr>
          <w:cnfStyle w:val="000000100000" w:firstRow="0" w:lastRow="0" w:firstColumn="0" w:lastColumn="0" w:oddVBand="0" w:evenVBand="0" w:oddHBand="1" w:evenHBand="0" w:firstRowFirstColumn="0" w:firstRowLastColumn="0" w:lastRowFirstColumn="0" w:lastRowLastColumn="0"/>
        </w:trPr>
        <w:tc>
          <w:tcPr>
            <w:tcW w:w="8871" w:type="dxa"/>
            <w:gridSpan w:val="8"/>
          </w:tcPr>
          <w:p w14:paraId="2EFADEF2" w14:textId="77777777" w:rsidR="002671F3" w:rsidRDefault="002671F3" w:rsidP="008E38CD">
            <w:pPr>
              <w:pStyle w:val="7TableBodyTextHBP"/>
              <w:jc w:val="center"/>
            </w:pPr>
            <w:r>
              <w:t>Day 1</w:t>
            </w:r>
          </w:p>
        </w:tc>
      </w:tr>
      <w:tr w:rsidR="002671F3" w:rsidRPr="00770989" w14:paraId="1920F683" w14:textId="77777777" w:rsidTr="008E38CD">
        <w:trPr>
          <w:cnfStyle w:val="000000010000" w:firstRow="0" w:lastRow="0" w:firstColumn="0" w:lastColumn="0" w:oddVBand="0" w:evenVBand="0" w:oddHBand="0" w:evenHBand="1" w:firstRowFirstColumn="0" w:firstRowLastColumn="0" w:lastRowFirstColumn="0" w:lastRowLastColumn="0"/>
        </w:trPr>
        <w:tc>
          <w:tcPr>
            <w:tcW w:w="978" w:type="dxa"/>
          </w:tcPr>
          <w:p w14:paraId="00925BC6" w14:textId="77777777" w:rsidR="002671F3" w:rsidRPr="006E0F4C" w:rsidRDefault="002671F3" w:rsidP="008E38CD">
            <w:pPr>
              <w:pStyle w:val="7TableBodyTextHBP"/>
              <w:rPr>
                <w:color w:val="FF0000"/>
              </w:rPr>
            </w:pPr>
            <w:r w:rsidRPr="006E0F4C">
              <w:rPr>
                <w:color w:val="FF0000"/>
              </w:rPr>
              <w:t>9:00 -11:00</w:t>
            </w:r>
          </w:p>
        </w:tc>
        <w:tc>
          <w:tcPr>
            <w:tcW w:w="1020" w:type="dxa"/>
          </w:tcPr>
          <w:p w14:paraId="09D76651" w14:textId="77777777" w:rsidR="002671F3" w:rsidRPr="006E0F4C" w:rsidRDefault="002671F3" w:rsidP="008E38CD">
            <w:pPr>
              <w:pStyle w:val="7TableBodyTextHBP"/>
              <w:rPr>
                <w:color w:val="FF0000"/>
              </w:rPr>
            </w:pPr>
            <w:r w:rsidRPr="006E0F4C">
              <w:rPr>
                <w:color w:val="FF0000"/>
              </w:rPr>
              <w:t xml:space="preserve">Plenary Session 1 </w:t>
            </w:r>
          </w:p>
        </w:tc>
        <w:tc>
          <w:tcPr>
            <w:tcW w:w="730" w:type="dxa"/>
          </w:tcPr>
          <w:p w14:paraId="277CEB6C" w14:textId="77777777" w:rsidR="002671F3" w:rsidRPr="006E0F4C" w:rsidRDefault="002671F3" w:rsidP="008E38CD">
            <w:pPr>
              <w:pStyle w:val="7TableBodyTextHBP"/>
              <w:rPr>
                <w:color w:val="FF0000"/>
              </w:rPr>
            </w:pPr>
            <w:r w:rsidRPr="006E0F4C">
              <w:rPr>
                <w:color w:val="FF0000"/>
              </w:rPr>
              <w:t>Chair a</w:t>
            </w:r>
          </w:p>
        </w:tc>
        <w:tc>
          <w:tcPr>
            <w:tcW w:w="1216" w:type="dxa"/>
          </w:tcPr>
          <w:p w14:paraId="7E6063D6" w14:textId="77777777" w:rsidR="002671F3" w:rsidRPr="006E0F4C" w:rsidRDefault="002671F3" w:rsidP="008E38CD">
            <w:pPr>
              <w:pStyle w:val="7TableBodyTextHBP"/>
              <w:rPr>
                <w:color w:val="FF0000"/>
              </w:rPr>
            </w:pPr>
            <w:r w:rsidRPr="006E0F4C">
              <w:rPr>
                <w:color w:val="FF0000"/>
              </w:rPr>
              <w:t>Introduction to EBRAINS Data Sharing Services</w:t>
            </w:r>
          </w:p>
        </w:tc>
        <w:tc>
          <w:tcPr>
            <w:tcW w:w="1330" w:type="dxa"/>
          </w:tcPr>
          <w:p w14:paraId="6AFEEC01" w14:textId="1E67D98A" w:rsidR="002671F3" w:rsidRPr="006E0F4C" w:rsidRDefault="002671F3" w:rsidP="00DD0043">
            <w:pPr>
              <w:pStyle w:val="7TableBodyTextHBP"/>
              <w:rPr>
                <w:color w:val="FF0000"/>
              </w:rPr>
            </w:pPr>
            <w:r w:rsidRPr="006E0F4C">
              <w:rPr>
                <w:color w:val="FF0000"/>
              </w:rPr>
              <w:t>Lectures</w:t>
            </w:r>
          </w:p>
        </w:tc>
        <w:tc>
          <w:tcPr>
            <w:tcW w:w="1376" w:type="dxa"/>
          </w:tcPr>
          <w:p w14:paraId="50B0D873" w14:textId="77777777" w:rsidR="002671F3" w:rsidRPr="006E0F4C" w:rsidRDefault="002671F3" w:rsidP="008E38CD">
            <w:pPr>
              <w:pStyle w:val="7TableBodyTextHBP"/>
              <w:rPr>
                <w:color w:val="FF0000"/>
              </w:rPr>
            </w:pPr>
            <w:r w:rsidRPr="006E0F4C">
              <w:rPr>
                <w:color w:val="FF0000"/>
              </w:rPr>
              <w:t xml:space="preserve">Introduction to data curation, HLST, EBRAINS data sharing services </w:t>
            </w:r>
          </w:p>
        </w:tc>
        <w:tc>
          <w:tcPr>
            <w:tcW w:w="1224" w:type="dxa"/>
          </w:tcPr>
          <w:p w14:paraId="2B6C97CF" w14:textId="77777777" w:rsidR="002671F3" w:rsidRPr="006E0F4C" w:rsidRDefault="002671F3" w:rsidP="008E38CD">
            <w:pPr>
              <w:pStyle w:val="7TableBodyTextHBP"/>
              <w:rPr>
                <w:color w:val="FF0000"/>
              </w:rPr>
            </w:pPr>
            <w:r w:rsidRPr="006E0F4C">
              <w:rPr>
                <w:color w:val="FF0000"/>
              </w:rPr>
              <w:t>Speaker 1</w:t>
            </w:r>
          </w:p>
          <w:p w14:paraId="66E7A50F" w14:textId="636A02CD" w:rsidR="002671F3" w:rsidRPr="006E0F4C" w:rsidRDefault="002671F3" w:rsidP="00DD0043">
            <w:pPr>
              <w:pStyle w:val="7TableBodyTextHBP"/>
              <w:rPr>
                <w:color w:val="FF0000"/>
              </w:rPr>
            </w:pPr>
            <w:r w:rsidRPr="006E0F4C">
              <w:rPr>
                <w:color w:val="FF0000"/>
              </w:rPr>
              <w:t>Speaker 2</w:t>
            </w:r>
          </w:p>
        </w:tc>
        <w:tc>
          <w:tcPr>
            <w:tcW w:w="997" w:type="dxa"/>
          </w:tcPr>
          <w:p w14:paraId="5FB40B43" w14:textId="77777777" w:rsidR="002671F3" w:rsidRPr="006E0F4C" w:rsidRDefault="002671F3" w:rsidP="008E38CD">
            <w:pPr>
              <w:pStyle w:val="7TableBodyTextHBP"/>
              <w:rPr>
                <w:color w:val="FF0000"/>
              </w:rPr>
            </w:pPr>
            <w:r w:rsidRPr="006E0F4C">
              <w:rPr>
                <w:color w:val="FF0000"/>
              </w:rPr>
              <w:t>virtual</w:t>
            </w:r>
          </w:p>
        </w:tc>
      </w:tr>
      <w:tr w:rsidR="002671F3" w:rsidRPr="00770989" w14:paraId="3F206FD0" w14:textId="77777777" w:rsidTr="008E38CD">
        <w:trPr>
          <w:cnfStyle w:val="000000100000" w:firstRow="0" w:lastRow="0" w:firstColumn="0" w:lastColumn="0" w:oddVBand="0" w:evenVBand="0" w:oddHBand="1" w:evenHBand="0" w:firstRowFirstColumn="0" w:firstRowLastColumn="0" w:lastRowFirstColumn="0" w:lastRowLastColumn="0"/>
        </w:trPr>
        <w:tc>
          <w:tcPr>
            <w:tcW w:w="978" w:type="dxa"/>
          </w:tcPr>
          <w:p w14:paraId="209DCC05" w14:textId="77777777" w:rsidR="002671F3" w:rsidRPr="006E0F4C" w:rsidRDefault="002671F3" w:rsidP="008E38CD">
            <w:pPr>
              <w:pStyle w:val="7TableBodyTextHBP"/>
              <w:rPr>
                <w:color w:val="FF0000"/>
              </w:rPr>
            </w:pPr>
            <w:r w:rsidRPr="006E0F4C">
              <w:rPr>
                <w:color w:val="FF0000"/>
              </w:rPr>
              <w:t>11:00-11:30</w:t>
            </w:r>
          </w:p>
        </w:tc>
        <w:tc>
          <w:tcPr>
            <w:tcW w:w="7893" w:type="dxa"/>
            <w:gridSpan w:val="7"/>
          </w:tcPr>
          <w:p w14:paraId="60A899C8" w14:textId="77777777" w:rsidR="002671F3" w:rsidRPr="006E0F4C" w:rsidRDefault="002671F3" w:rsidP="008E38CD">
            <w:pPr>
              <w:pStyle w:val="7TableBodyTextHBP"/>
              <w:rPr>
                <w:color w:val="FF0000"/>
              </w:rPr>
            </w:pPr>
            <w:r w:rsidRPr="006E0F4C">
              <w:rPr>
                <w:color w:val="FF0000"/>
              </w:rPr>
              <w:t>Coffee break / Registration for workshop modules</w:t>
            </w:r>
          </w:p>
        </w:tc>
      </w:tr>
      <w:tr w:rsidR="002671F3" w:rsidRPr="00770989" w14:paraId="58DA6C7D" w14:textId="77777777" w:rsidTr="008E38CD">
        <w:trPr>
          <w:cnfStyle w:val="000000010000" w:firstRow="0" w:lastRow="0" w:firstColumn="0" w:lastColumn="0" w:oddVBand="0" w:evenVBand="0" w:oddHBand="0" w:evenHBand="1" w:firstRowFirstColumn="0" w:firstRowLastColumn="0" w:lastRowFirstColumn="0" w:lastRowLastColumn="0"/>
        </w:trPr>
        <w:tc>
          <w:tcPr>
            <w:tcW w:w="978" w:type="dxa"/>
          </w:tcPr>
          <w:p w14:paraId="5A6E5674" w14:textId="77777777" w:rsidR="002671F3" w:rsidRPr="006E0F4C" w:rsidRDefault="002671F3" w:rsidP="008E38CD">
            <w:pPr>
              <w:pStyle w:val="7TableBodyTextHBP"/>
              <w:rPr>
                <w:color w:val="FF0000"/>
              </w:rPr>
            </w:pPr>
            <w:r w:rsidRPr="006E0F4C">
              <w:rPr>
                <w:color w:val="FF0000"/>
              </w:rPr>
              <w:t>11:30 – 17:00</w:t>
            </w:r>
          </w:p>
        </w:tc>
        <w:tc>
          <w:tcPr>
            <w:tcW w:w="1020" w:type="dxa"/>
          </w:tcPr>
          <w:p w14:paraId="55F77C74" w14:textId="77777777" w:rsidR="002671F3" w:rsidRPr="006E0F4C" w:rsidRDefault="002671F3" w:rsidP="008E38CD">
            <w:pPr>
              <w:pStyle w:val="7TableBodyTextHBP"/>
              <w:rPr>
                <w:color w:val="FF0000"/>
              </w:rPr>
            </w:pPr>
            <w:r w:rsidRPr="006E0F4C">
              <w:rPr>
                <w:color w:val="FF0000"/>
              </w:rPr>
              <w:t>Parallel Workshop Module 1</w:t>
            </w:r>
          </w:p>
        </w:tc>
        <w:tc>
          <w:tcPr>
            <w:tcW w:w="730" w:type="dxa"/>
          </w:tcPr>
          <w:p w14:paraId="126E3F97" w14:textId="77777777" w:rsidR="002671F3" w:rsidRPr="006E0F4C" w:rsidRDefault="002671F3" w:rsidP="008E38CD">
            <w:pPr>
              <w:pStyle w:val="7TableBodyTextHBP"/>
              <w:rPr>
                <w:color w:val="FF0000"/>
              </w:rPr>
            </w:pPr>
            <w:r w:rsidRPr="006E0F4C">
              <w:rPr>
                <w:color w:val="FF0000"/>
              </w:rPr>
              <w:t>Chair b</w:t>
            </w:r>
          </w:p>
        </w:tc>
        <w:tc>
          <w:tcPr>
            <w:tcW w:w="1216" w:type="dxa"/>
          </w:tcPr>
          <w:p w14:paraId="2A8A4857" w14:textId="77777777" w:rsidR="002671F3" w:rsidRPr="006E0F4C" w:rsidRDefault="002671F3" w:rsidP="008E38CD">
            <w:pPr>
              <w:pStyle w:val="7TableBodyTextHBP"/>
              <w:rPr>
                <w:color w:val="FF0000"/>
              </w:rPr>
            </w:pPr>
            <w:r w:rsidRPr="006E0F4C">
              <w:rPr>
                <w:color w:val="FF0000"/>
              </w:rPr>
              <w:t>EBRAINS Data Curation</w:t>
            </w:r>
          </w:p>
        </w:tc>
        <w:tc>
          <w:tcPr>
            <w:tcW w:w="1330" w:type="dxa"/>
          </w:tcPr>
          <w:p w14:paraId="16060C32" w14:textId="77777777" w:rsidR="002671F3" w:rsidRPr="006E0F4C" w:rsidRDefault="002671F3" w:rsidP="008E38CD">
            <w:pPr>
              <w:pStyle w:val="7TableBodyTextHBP"/>
              <w:rPr>
                <w:color w:val="FF0000"/>
              </w:rPr>
            </w:pPr>
            <w:r w:rsidRPr="006E0F4C">
              <w:rPr>
                <w:color w:val="FF0000"/>
              </w:rPr>
              <w:t>Training</w:t>
            </w:r>
          </w:p>
          <w:p w14:paraId="29D4D64A" w14:textId="353CDE10" w:rsidR="002671F3" w:rsidRPr="006E0F4C" w:rsidRDefault="002671F3" w:rsidP="00DD0043">
            <w:pPr>
              <w:pStyle w:val="7TableBodyTextHBP"/>
              <w:rPr>
                <w:color w:val="FF0000"/>
              </w:rPr>
            </w:pPr>
            <w:r w:rsidRPr="006E0F4C">
              <w:rPr>
                <w:color w:val="FF0000"/>
              </w:rPr>
              <w:t>Q&amp;A Session</w:t>
            </w:r>
          </w:p>
        </w:tc>
        <w:tc>
          <w:tcPr>
            <w:tcW w:w="1376" w:type="dxa"/>
          </w:tcPr>
          <w:p w14:paraId="652DA6DB" w14:textId="77777777" w:rsidR="002671F3" w:rsidRPr="006E0F4C" w:rsidRDefault="002671F3" w:rsidP="008E38CD">
            <w:pPr>
              <w:pStyle w:val="7TableBodyTextHBP"/>
              <w:rPr>
                <w:color w:val="FF0000"/>
              </w:rPr>
            </w:pPr>
            <w:r w:rsidRPr="006E0F4C">
              <w:rPr>
                <w:color w:val="FF0000"/>
              </w:rPr>
              <w:t>…</w:t>
            </w:r>
          </w:p>
        </w:tc>
        <w:tc>
          <w:tcPr>
            <w:tcW w:w="1224" w:type="dxa"/>
          </w:tcPr>
          <w:p w14:paraId="2366F9F6" w14:textId="77777777" w:rsidR="002671F3" w:rsidRPr="006E0F4C" w:rsidRDefault="002671F3" w:rsidP="008E38CD">
            <w:pPr>
              <w:pStyle w:val="7TableBodyTextHBP"/>
              <w:rPr>
                <w:color w:val="FF0000"/>
              </w:rPr>
            </w:pPr>
            <w:r w:rsidRPr="006E0F4C">
              <w:rPr>
                <w:color w:val="FF0000"/>
              </w:rPr>
              <w:t>Speaker 3</w:t>
            </w:r>
          </w:p>
          <w:p w14:paraId="40901ECB" w14:textId="77777777" w:rsidR="002671F3" w:rsidRPr="006E0F4C" w:rsidRDefault="002671F3" w:rsidP="008E38CD">
            <w:pPr>
              <w:pStyle w:val="7TableBodyTextHBP"/>
              <w:rPr>
                <w:color w:val="FF0000"/>
              </w:rPr>
            </w:pPr>
            <w:r w:rsidRPr="006E0F4C">
              <w:rPr>
                <w:color w:val="FF0000"/>
              </w:rPr>
              <w:t>Tutor 1</w:t>
            </w:r>
          </w:p>
          <w:p w14:paraId="73FA3612" w14:textId="77777777" w:rsidR="002671F3" w:rsidRPr="006E0F4C" w:rsidRDefault="002671F3" w:rsidP="008E38CD">
            <w:pPr>
              <w:pStyle w:val="7TableBodyTextHBP"/>
              <w:rPr>
                <w:color w:val="FF0000"/>
              </w:rPr>
            </w:pPr>
            <w:r w:rsidRPr="006E0F4C">
              <w:rPr>
                <w:color w:val="FF0000"/>
              </w:rPr>
              <w:t>Tutor 2</w:t>
            </w:r>
          </w:p>
        </w:tc>
        <w:tc>
          <w:tcPr>
            <w:tcW w:w="997" w:type="dxa"/>
          </w:tcPr>
          <w:p w14:paraId="60F9590F" w14:textId="77777777" w:rsidR="002671F3" w:rsidRPr="006E0F4C" w:rsidRDefault="002671F3" w:rsidP="008E38CD">
            <w:pPr>
              <w:pStyle w:val="7TableBodyTextHBP"/>
              <w:rPr>
                <w:color w:val="FF0000"/>
              </w:rPr>
            </w:pPr>
            <w:r w:rsidRPr="006E0F4C">
              <w:rPr>
                <w:color w:val="FF0000"/>
              </w:rPr>
              <w:t>On-site</w:t>
            </w:r>
          </w:p>
        </w:tc>
      </w:tr>
      <w:tr w:rsidR="002671F3" w:rsidRPr="00770989" w14:paraId="5D56C8BE" w14:textId="77777777" w:rsidTr="008E38CD">
        <w:trPr>
          <w:cnfStyle w:val="000000100000" w:firstRow="0" w:lastRow="0" w:firstColumn="0" w:lastColumn="0" w:oddVBand="0" w:evenVBand="0" w:oddHBand="1" w:evenHBand="0" w:firstRowFirstColumn="0" w:firstRowLastColumn="0" w:lastRowFirstColumn="0" w:lastRowLastColumn="0"/>
        </w:trPr>
        <w:tc>
          <w:tcPr>
            <w:tcW w:w="978" w:type="dxa"/>
          </w:tcPr>
          <w:p w14:paraId="4E80E1A8" w14:textId="77777777" w:rsidR="002671F3" w:rsidRPr="006E0F4C" w:rsidRDefault="002671F3" w:rsidP="008E38CD">
            <w:pPr>
              <w:pStyle w:val="7TableBodyTextHBP"/>
              <w:rPr>
                <w:color w:val="FF0000"/>
              </w:rPr>
            </w:pPr>
            <w:r w:rsidRPr="006E0F4C">
              <w:rPr>
                <w:color w:val="FF0000"/>
              </w:rPr>
              <w:t>11:30 – 17:00</w:t>
            </w:r>
          </w:p>
        </w:tc>
        <w:tc>
          <w:tcPr>
            <w:tcW w:w="1020" w:type="dxa"/>
          </w:tcPr>
          <w:p w14:paraId="415DD99A" w14:textId="77777777" w:rsidR="002671F3" w:rsidRPr="006E0F4C" w:rsidRDefault="002671F3" w:rsidP="008E38CD">
            <w:pPr>
              <w:pStyle w:val="7TableBodyTextHBP"/>
              <w:rPr>
                <w:color w:val="FF0000"/>
              </w:rPr>
            </w:pPr>
            <w:r w:rsidRPr="006E0F4C">
              <w:rPr>
                <w:color w:val="FF0000"/>
              </w:rPr>
              <w:t>Parallel Workshop Module 2</w:t>
            </w:r>
          </w:p>
        </w:tc>
        <w:tc>
          <w:tcPr>
            <w:tcW w:w="730" w:type="dxa"/>
          </w:tcPr>
          <w:p w14:paraId="4871AE2E" w14:textId="77777777" w:rsidR="002671F3" w:rsidRPr="006E0F4C" w:rsidRDefault="002671F3" w:rsidP="008E38CD">
            <w:pPr>
              <w:pStyle w:val="7TableBodyTextHBP"/>
              <w:rPr>
                <w:color w:val="FF0000"/>
              </w:rPr>
            </w:pPr>
            <w:r w:rsidRPr="006E0F4C">
              <w:rPr>
                <w:color w:val="FF0000"/>
              </w:rPr>
              <w:t>Chair c</w:t>
            </w:r>
          </w:p>
        </w:tc>
        <w:tc>
          <w:tcPr>
            <w:tcW w:w="1216" w:type="dxa"/>
          </w:tcPr>
          <w:p w14:paraId="4C33EE41" w14:textId="77777777" w:rsidR="002671F3" w:rsidRPr="006E0F4C" w:rsidRDefault="002671F3" w:rsidP="008E38CD">
            <w:pPr>
              <w:pStyle w:val="7TableBodyTextHBP"/>
              <w:rPr>
                <w:color w:val="FF0000"/>
              </w:rPr>
            </w:pPr>
            <w:r w:rsidRPr="006E0F4C">
              <w:rPr>
                <w:color w:val="FF0000"/>
              </w:rPr>
              <w:t>EBRAINS Modelling Services</w:t>
            </w:r>
          </w:p>
        </w:tc>
        <w:tc>
          <w:tcPr>
            <w:tcW w:w="1330" w:type="dxa"/>
          </w:tcPr>
          <w:p w14:paraId="7F4821C1" w14:textId="77777777" w:rsidR="002671F3" w:rsidRPr="006E0F4C" w:rsidRDefault="002671F3" w:rsidP="008E38CD">
            <w:pPr>
              <w:pStyle w:val="7TableBodyTextHBP"/>
              <w:rPr>
                <w:color w:val="FF0000"/>
              </w:rPr>
            </w:pPr>
            <w:r w:rsidRPr="006E0F4C">
              <w:rPr>
                <w:color w:val="FF0000"/>
              </w:rPr>
              <w:t>Challenge</w:t>
            </w:r>
          </w:p>
        </w:tc>
        <w:tc>
          <w:tcPr>
            <w:tcW w:w="1376" w:type="dxa"/>
          </w:tcPr>
          <w:p w14:paraId="0D43E9C5" w14:textId="77777777" w:rsidR="002671F3" w:rsidRPr="006E0F4C" w:rsidRDefault="002671F3" w:rsidP="008E38CD">
            <w:pPr>
              <w:pStyle w:val="7TableBodyTextHBP"/>
              <w:rPr>
                <w:color w:val="FF0000"/>
              </w:rPr>
            </w:pPr>
            <w:r w:rsidRPr="006E0F4C">
              <w:rPr>
                <w:color w:val="FF0000"/>
              </w:rPr>
              <w:t>Participants will work on sample data sets together with tutors</w:t>
            </w:r>
          </w:p>
        </w:tc>
        <w:tc>
          <w:tcPr>
            <w:tcW w:w="1224" w:type="dxa"/>
          </w:tcPr>
          <w:p w14:paraId="016BD967" w14:textId="77777777" w:rsidR="002671F3" w:rsidRPr="006E0F4C" w:rsidRDefault="002671F3" w:rsidP="008E38CD">
            <w:pPr>
              <w:pStyle w:val="7TableBodyTextHBP"/>
              <w:rPr>
                <w:color w:val="FF0000"/>
              </w:rPr>
            </w:pPr>
            <w:r w:rsidRPr="006E0F4C">
              <w:rPr>
                <w:color w:val="FF0000"/>
              </w:rPr>
              <w:t>Tutor 1</w:t>
            </w:r>
          </w:p>
          <w:p w14:paraId="217FE5B0" w14:textId="77777777" w:rsidR="002671F3" w:rsidRPr="006E0F4C" w:rsidRDefault="002671F3" w:rsidP="008E38CD">
            <w:pPr>
              <w:pStyle w:val="7TableBodyTextHBP"/>
              <w:rPr>
                <w:color w:val="FF0000"/>
              </w:rPr>
            </w:pPr>
            <w:r w:rsidRPr="006E0F4C">
              <w:rPr>
                <w:color w:val="FF0000"/>
              </w:rPr>
              <w:t>Tutor 2</w:t>
            </w:r>
          </w:p>
        </w:tc>
        <w:tc>
          <w:tcPr>
            <w:tcW w:w="997" w:type="dxa"/>
          </w:tcPr>
          <w:p w14:paraId="429B5D4A" w14:textId="77777777" w:rsidR="002671F3" w:rsidRPr="006E0F4C" w:rsidRDefault="002671F3" w:rsidP="008E38CD">
            <w:pPr>
              <w:pStyle w:val="7TableBodyTextHBP"/>
              <w:rPr>
                <w:color w:val="FF0000"/>
              </w:rPr>
            </w:pPr>
            <w:r w:rsidRPr="006E0F4C">
              <w:rPr>
                <w:color w:val="FF0000"/>
              </w:rPr>
              <w:t>On-site</w:t>
            </w:r>
          </w:p>
        </w:tc>
      </w:tr>
      <w:tr w:rsidR="002671F3" w:rsidRPr="00770989" w14:paraId="485FD9EB" w14:textId="77777777" w:rsidTr="008E38CD">
        <w:trPr>
          <w:cnfStyle w:val="000000010000" w:firstRow="0" w:lastRow="0" w:firstColumn="0" w:lastColumn="0" w:oddVBand="0" w:evenVBand="0" w:oddHBand="0" w:evenHBand="1" w:firstRowFirstColumn="0" w:firstRowLastColumn="0" w:lastRowFirstColumn="0" w:lastRowLastColumn="0"/>
        </w:trPr>
        <w:tc>
          <w:tcPr>
            <w:tcW w:w="978" w:type="dxa"/>
          </w:tcPr>
          <w:p w14:paraId="656015E9" w14:textId="77777777" w:rsidR="002671F3" w:rsidRPr="006E0F4C" w:rsidRDefault="002671F3" w:rsidP="008E38CD">
            <w:pPr>
              <w:pStyle w:val="7TableBodyTextHBP"/>
              <w:rPr>
                <w:color w:val="FF0000"/>
              </w:rPr>
            </w:pPr>
            <w:r w:rsidRPr="006E0F4C">
              <w:rPr>
                <w:color w:val="FF0000"/>
              </w:rPr>
              <w:t>11:30 – 17:00</w:t>
            </w:r>
          </w:p>
        </w:tc>
        <w:tc>
          <w:tcPr>
            <w:tcW w:w="1020" w:type="dxa"/>
          </w:tcPr>
          <w:p w14:paraId="32357346" w14:textId="77777777" w:rsidR="002671F3" w:rsidRPr="006E0F4C" w:rsidRDefault="002671F3" w:rsidP="008E38CD">
            <w:pPr>
              <w:pStyle w:val="7TableBodyTextHBP"/>
              <w:rPr>
                <w:color w:val="FF0000"/>
              </w:rPr>
            </w:pPr>
            <w:r w:rsidRPr="006E0F4C">
              <w:rPr>
                <w:color w:val="FF0000"/>
              </w:rPr>
              <w:t>Parallel Workshop Module 3</w:t>
            </w:r>
          </w:p>
        </w:tc>
        <w:tc>
          <w:tcPr>
            <w:tcW w:w="730" w:type="dxa"/>
          </w:tcPr>
          <w:p w14:paraId="4793FFEC" w14:textId="77777777" w:rsidR="002671F3" w:rsidRPr="006E0F4C" w:rsidRDefault="002671F3" w:rsidP="008E38CD">
            <w:pPr>
              <w:pStyle w:val="7TableBodyTextHBP"/>
              <w:rPr>
                <w:color w:val="FF0000"/>
              </w:rPr>
            </w:pPr>
            <w:r w:rsidRPr="006E0F4C">
              <w:rPr>
                <w:color w:val="FF0000"/>
              </w:rPr>
              <w:t>Chair d</w:t>
            </w:r>
          </w:p>
        </w:tc>
        <w:tc>
          <w:tcPr>
            <w:tcW w:w="1216" w:type="dxa"/>
          </w:tcPr>
          <w:p w14:paraId="13CDE31E" w14:textId="77777777" w:rsidR="002671F3" w:rsidRPr="006E0F4C" w:rsidRDefault="002671F3" w:rsidP="008E38CD">
            <w:pPr>
              <w:pStyle w:val="7TableBodyTextHBP"/>
              <w:rPr>
                <w:color w:val="FF0000"/>
              </w:rPr>
            </w:pPr>
            <w:r w:rsidRPr="006E0F4C">
              <w:rPr>
                <w:color w:val="FF0000"/>
              </w:rPr>
              <w:t>Innovation workshop</w:t>
            </w:r>
          </w:p>
        </w:tc>
        <w:tc>
          <w:tcPr>
            <w:tcW w:w="1330" w:type="dxa"/>
          </w:tcPr>
          <w:p w14:paraId="5C8EBC54" w14:textId="77777777" w:rsidR="002671F3" w:rsidRPr="006E0F4C" w:rsidRDefault="002671F3" w:rsidP="008E38CD">
            <w:pPr>
              <w:pStyle w:val="7TableBodyTextHBP"/>
              <w:rPr>
                <w:color w:val="FF0000"/>
              </w:rPr>
            </w:pPr>
            <w:r w:rsidRPr="006E0F4C">
              <w:rPr>
                <w:color w:val="FF0000"/>
              </w:rPr>
              <w:t>Flash presentations</w:t>
            </w:r>
          </w:p>
          <w:p w14:paraId="6ADBD8D3" w14:textId="77777777" w:rsidR="002671F3" w:rsidRPr="006E0F4C" w:rsidRDefault="002671F3" w:rsidP="008E38CD">
            <w:pPr>
              <w:pStyle w:val="7TableBodyTextHBP"/>
              <w:rPr>
                <w:color w:val="FF0000"/>
              </w:rPr>
            </w:pPr>
            <w:r w:rsidRPr="006E0F4C">
              <w:rPr>
                <w:color w:val="FF0000"/>
              </w:rPr>
              <w:t>Group work</w:t>
            </w:r>
          </w:p>
        </w:tc>
        <w:tc>
          <w:tcPr>
            <w:tcW w:w="1376" w:type="dxa"/>
          </w:tcPr>
          <w:p w14:paraId="0F1A0F97" w14:textId="77777777" w:rsidR="002671F3" w:rsidRPr="006E0F4C" w:rsidRDefault="002671F3" w:rsidP="008E38CD">
            <w:pPr>
              <w:pStyle w:val="7TableBodyTextHBP"/>
              <w:rPr>
                <w:color w:val="FF0000"/>
              </w:rPr>
            </w:pPr>
            <w:r w:rsidRPr="006E0F4C">
              <w:rPr>
                <w:color w:val="FF0000"/>
              </w:rPr>
              <w:t>How to turn your research idea into a product?</w:t>
            </w:r>
          </w:p>
        </w:tc>
        <w:tc>
          <w:tcPr>
            <w:tcW w:w="1224" w:type="dxa"/>
          </w:tcPr>
          <w:p w14:paraId="75D4CDEC" w14:textId="77777777" w:rsidR="002671F3" w:rsidRPr="006E0F4C" w:rsidRDefault="002671F3" w:rsidP="008E38CD">
            <w:pPr>
              <w:pStyle w:val="7TableBodyTextHBP"/>
              <w:rPr>
                <w:color w:val="FF0000"/>
              </w:rPr>
            </w:pPr>
            <w:r w:rsidRPr="006E0F4C">
              <w:rPr>
                <w:color w:val="FF0000"/>
              </w:rPr>
              <w:t>Speaker 1</w:t>
            </w:r>
          </w:p>
          <w:p w14:paraId="7FECCE2B" w14:textId="77777777" w:rsidR="002671F3" w:rsidRPr="006E0F4C" w:rsidRDefault="002671F3" w:rsidP="008E38CD">
            <w:pPr>
              <w:pStyle w:val="7TableBodyTextHBP"/>
              <w:rPr>
                <w:color w:val="FF0000"/>
              </w:rPr>
            </w:pPr>
            <w:r w:rsidRPr="006E0F4C">
              <w:rPr>
                <w:color w:val="FF0000"/>
              </w:rPr>
              <w:t>Speaker 2</w:t>
            </w:r>
          </w:p>
        </w:tc>
        <w:tc>
          <w:tcPr>
            <w:tcW w:w="997" w:type="dxa"/>
          </w:tcPr>
          <w:p w14:paraId="3AAE3624" w14:textId="77777777" w:rsidR="002671F3" w:rsidRPr="006E0F4C" w:rsidRDefault="002671F3" w:rsidP="008E38CD">
            <w:pPr>
              <w:pStyle w:val="7TableBodyTextHBP"/>
              <w:rPr>
                <w:color w:val="FF0000"/>
              </w:rPr>
            </w:pPr>
            <w:r w:rsidRPr="006E0F4C">
              <w:rPr>
                <w:color w:val="FF0000"/>
              </w:rPr>
              <w:t>Virtual</w:t>
            </w:r>
          </w:p>
        </w:tc>
      </w:tr>
    </w:tbl>
    <w:p w14:paraId="2037FA38" w14:textId="77777777" w:rsidR="002671F3" w:rsidRPr="00DD0043" w:rsidRDefault="002671F3" w:rsidP="00DD0043">
      <w:pPr>
        <w:pStyle w:val="berschrift1"/>
      </w:pPr>
      <w:bookmarkStart w:id="20" w:name="_Toc52287556"/>
      <w:r w:rsidRPr="00DD0043">
        <w:t>Speaker/faculty information</w:t>
      </w:r>
      <w:bookmarkEnd w:id="20"/>
    </w:p>
    <w:p w14:paraId="1E86F4C3" w14:textId="46FC6596" w:rsidR="002671F3" w:rsidRPr="006E0F4C" w:rsidRDefault="00DD0043" w:rsidP="002671F3">
      <w:pPr>
        <w:pStyle w:val="2BulletedListHBP"/>
        <w:numPr>
          <w:ilvl w:val="0"/>
          <w:numId w:val="0"/>
        </w:numPr>
        <w:rPr>
          <w:b/>
          <w:color w:val="FF0000"/>
        </w:rPr>
      </w:pPr>
      <w:r>
        <w:rPr>
          <w:color w:val="FF0000"/>
        </w:rPr>
        <w:t>P</w:t>
      </w:r>
      <w:r w:rsidR="002671F3" w:rsidRPr="006E0F4C">
        <w:rPr>
          <w:color w:val="FF0000"/>
        </w:rPr>
        <w:t>rovide the following information for each of the proposed speakers/faculty (do not use abbreviations or</w:t>
      </w:r>
      <w:r>
        <w:rPr>
          <w:color w:val="FF0000"/>
        </w:rPr>
        <w:t xml:space="preserve"> </w:t>
      </w:r>
      <w:r w:rsidR="002671F3" w:rsidRPr="006E0F4C">
        <w:rPr>
          <w:color w:val="FF0000"/>
        </w:rPr>
        <w:t>Greek characters):</w:t>
      </w:r>
    </w:p>
    <w:p w14:paraId="3A689C14" w14:textId="36372D0D" w:rsidR="002671F3" w:rsidRPr="00641601" w:rsidRDefault="002671F3" w:rsidP="002671F3">
      <w:pPr>
        <w:pStyle w:val="Beschriftung"/>
        <w:rPr>
          <w:b w:val="0"/>
          <w:i/>
          <w:iCs/>
          <w:szCs w:val="22"/>
          <w:lang w:eastAsia="en-GB"/>
        </w:rPr>
      </w:pPr>
      <w:bookmarkStart w:id="21" w:name="_Toc52287565"/>
      <w:r w:rsidRPr="00641601">
        <w:rPr>
          <w:szCs w:val="22"/>
          <w:lang w:eastAsia="en-GB"/>
        </w:rPr>
        <w:t xml:space="preserve">Table </w:t>
      </w:r>
      <w:r w:rsidRPr="00641601">
        <w:rPr>
          <w:b w:val="0"/>
          <w:i/>
          <w:iCs/>
          <w:szCs w:val="22"/>
          <w:lang w:eastAsia="en-GB"/>
        </w:rPr>
        <w:fldChar w:fldCharType="begin"/>
      </w:r>
      <w:r w:rsidRPr="00641601">
        <w:rPr>
          <w:szCs w:val="22"/>
          <w:lang w:eastAsia="en-GB"/>
        </w:rPr>
        <w:instrText xml:space="preserve"> SEQ Table \* ARABIC </w:instrText>
      </w:r>
      <w:r w:rsidRPr="00641601">
        <w:rPr>
          <w:b w:val="0"/>
          <w:i/>
          <w:iCs/>
          <w:szCs w:val="22"/>
          <w:lang w:eastAsia="en-GB"/>
        </w:rPr>
        <w:fldChar w:fldCharType="separate"/>
      </w:r>
      <w:r w:rsidR="00982272">
        <w:rPr>
          <w:noProof/>
          <w:szCs w:val="22"/>
          <w:lang w:eastAsia="en-GB"/>
        </w:rPr>
        <w:t>6</w:t>
      </w:r>
      <w:r w:rsidRPr="00641601">
        <w:rPr>
          <w:b w:val="0"/>
          <w:i/>
          <w:iCs/>
          <w:szCs w:val="22"/>
          <w:lang w:eastAsia="en-GB"/>
        </w:rPr>
        <w:fldChar w:fldCharType="end"/>
      </w:r>
      <w:r w:rsidRPr="00641601">
        <w:rPr>
          <w:szCs w:val="22"/>
          <w:lang w:eastAsia="en-GB"/>
        </w:rPr>
        <w:t>: Speaker</w:t>
      </w:r>
      <w:bookmarkEnd w:id="21"/>
    </w:p>
    <w:tbl>
      <w:tblPr>
        <w:tblStyle w:val="HBPTable"/>
        <w:tblW w:w="5000" w:type="pct"/>
        <w:tblLook w:val="04A0" w:firstRow="1" w:lastRow="0" w:firstColumn="1" w:lastColumn="0" w:noHBand="0" w:noVBand="1"/>
      </w:tblPr>
      <w:tblGrid>
        <w:gridCol w:w="4904"/>
        <w:gridCol w:w="4944"/>
      </w:tblGrid>
      <w:tr w:rsidR="002671F3" w:rsidRPr="00770989" w14:paraId="47179A4E" w14:textId="77777777" w:rsidTr="008E38CD">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5A3890CB" w14:textId="77777777" w:rsidR="002671F3" w:rsidRPr="007944B3" w:rsidRDefault="002671F3" w:rsidP="008E38CD">
            <w:pPr>
              <w:pStyle w:val="6TableHeaderRowHBP"/>
            </w:pPr>
            <w:r>
              <w:t>Speaker 1</w:t>
            </w:r>
          </w:p>
        </w:tc>
      </w:tr>
      <w:tr w:rsidR="002671F3" w:rsidRPr="00770989" w14:paraId="48EA144E" w14:textId="77777777" w:rsidTr="008E38CD">
        <w:trPr>
          <w:cnfStyle w:val="000000100000" w:firstRow="0" w:lastRow="0" w:firstColumn="0" w:lastColumn="0" w:oddVBand="0" w:evenVBand="0" w:oddHBand="1" w:evenHBand="0" w:firstRowFirstColumn="0" w:firstRowLastColumn="0" w:lastRowFirstColumn="0" w:lastRowLastColumn="0"/>
        </w:trPr>
        <w:tc>
          <w:tcPr>
            <w:tcW w:w="4510" w:type="dxa"/>
          </w:tcPr>
          <w:p w14:paraId="6F878504" w14:textId="77777777" w:rsidR="002671F3" w:rsidRPr="00CA075F" w:rsidRDefault="002671F3" w:rsidP="008E38CD">
            <w:pPr>
              <w:pStyle w:val="7TableBodyTextHBP"/>
            </w:pPr>
            <w:r w:rsidRPr="00CA075F">
              <w:t>Last name</w:t>
            </w:r>
          </w:p>
        </w:tc>
        <w:tc>
          <w:tcPr>
            <w:tcW w:w="4546" w:type="dxa"/>
          </w:tcPr>
          <w:p w14:paraId="3D06CCC2" w14:textId="77777777" w:rsidR="002671F3" w:rsidRPr="00770989" w:rsidRDefault="002671F3" w:rsidP="008E38CD">
            <w:pPr>
              <w:pStyle w:val="7TableBodyTextHBP"/>
            </w:pPr>
          </w:p>
        </w:tc>
      </w:tr>
      <w:tr w:rsidR="002671F3" w:rsidRPr="00770989" w14:paraId="4FB3CDA0" w14:textId="77777777" w:rsidTr="008E38CD">
        <w:trPr>
          <w:cnfStyle w:val="000000010000" w:firstRow="0" w:lastRow="0" w:firstColumn="0" w:lastColumn="0" w:oddVBand="0" w:evenVBand="0" w:oddHBand="0" w:evenHBand="1" w:firstRowFirstColumn="0" w:firstRowLastColumn="0" w:lastRowFirstColumn="0" w:lastRowLastColumn="0"/>
        </w:trPr>
        <w:tc>
          <w:tcPr>
            <w:tcW w:w="4510" w:type="dxa"/>
          </w:tcPr>
          <w:p w14:paraId="5719C868" w14:textId="77777777" w:rsidR="002671F3" w:rsidRPr="00CA075F" w:rsidRDefault="002671F3" w:rsidP="008E38CD">
            <w:pPr>
              <w:pStyle w:val="7TableBodyTextHBP"/>
            </w:pPr>
            <w:r w:rsidRPr="00CA075F">
              <w:t>First name</w:t>
            </w:r>
          </w:p>
        </w:tc>
        <w:tc>
          <w:tcPr>
            <w:tcW w:w="4546" w:type="dxa"/>
          </w:tcPr>
          <w:p w14:paraId="132A0FFB" w14:textId="77777777" w:rsidR="002671F3" w:rsidRPr="00770989" w:rsidRDefault="002671F3" w:rsidP="008E38CD">
            <w:pPr>
              <w:pStyle w:val="7TableBodyTextHBP"/>
            </w:pPr>
          </w:p>
        </w:tc>
      </w:tr>
      <w:tr w:rsidR="002671F3" w:rsidRPr="00770989" w14:paraId="3C7CC0DF" w14:textId="77777777" w:rsidTr="008E38CD">
        <w:trPr>
          <w:cnfStyle w:val="000000100000" w:firstRow="0" w:lastRow="0" w:firstColumn="0" w:lastColumn="0" w:oddVBand="0" w:evenVBand="0" w:oddHBand="1" w:evenHBand="0" w:firstRowFirstColumn="0" w:firstRowLastColumn="0" w:lastRowFirstColumn="0" w:lastRowLastColumn="0"/>
        </w:trPr>
        <w:tc>
          <w:tcPr>
            <w:tcW w:w="4510" w:type="dxa"/>
          </w:tcPr>
          <w:p w14:paraId="3FE44ADE" w14:textId="77777777" w:rsidR="002671F3" w:rsidRPr="00CA075F" w:rsidRDefault="002671F3" w:rsidP="008E38CD">
            <w:pPr>
              <w:pStyle w:val="7TableBodyTextHBP"/>
            </w:pPr>
            <w:r w:rsidRPr="00CA075F">
              <w:t>Gender</w:t>
            </w:r>
          </w:p>
        </w:tc>
        <w:tc>
          <w:tcPr>
            <w:tcW w:w="4546" w:type="dxa"/>
          </w:tcPr>
          <w:p w14:paraId="3418F506" w14:textId="4BC2DD05" w:rsidR="002671F3" w:rsidRPr="00770989" w:rsidRDefault="002671F3" w:rsidP="008E38CD">
            <w:pPr>
              <w:pStyle w:val="7TableBodyTextHBP"/>
            </w:pPr>
            <w:r w:rsidRPr="00770989">
              <w:sym w:font="Wingdings" w:char="F06F"/>
            </w:r>
            <w:r w:rsidRPr="00770989">
              <w:t xml:space="preserve"> male</w:t>
            </w:r>
            <w:r>
              <w:t xml:space="preserve"> </w:t>
            </w:r>
            <w:r w:rsidRPr="00770989">
              <w:tab/>
            </w:r>
            <w:r w:rsidRPr="00770989">
              <w:sym w:font="Wingdings" w:char="F06F"/>
            </w:r>
            <w:r w:rsidRPr="00770989">
              <w:t xml:space="preserve"> female</w:t>
            </w:r>
            <w:r w:rsidRPr="00770989">
              <w:tab/>
            </w:r>
            <w:r w:rsidRPr="00770989">
              <w:sym w:font="Wingdings" w:char="F06F"/>
            </w:r>
            <w:r w:rsidR="00DD0043">
              <w:t xml:space="preserve"> other</w:t>
            </w:r>
          </w:p>
        </w:tc>
      </w:tr>
      <w:tr w:rsidR="002671F3" w:rsidRPr="00770989" w14:paraId="47EF484B" w14:textId="77777777" w:rsidTr="008E38CD">
        <w:trPr>
          <w:cnfStyle w:val="000000010000" w:firstRow="0" w:lastRow="0" w:firstColumn="0" w:lastColumn="0" w:oddVBand="0" w:evenVBand="0" w:oddHBand="0" w:evenHBand="1" w:firstRowFirstColumn="0" w:firstRowLastColumn="0" w:lastRowFirstColumn="0" w:lastRowLastColumn="0"/>
        </w:trPr>
        <w:tc>
          <w:tcPr>
            <w:tcW w:w="4510" w:type="dxa"/>
          </w:tcPr>
          <w:p w14:paraId="18FFEEC0" w14:textId="77777777" w:rsidR="002671F3" w:rsidRPr="00CA075F" w:rsidRDefault="002671F3" w:rsidP="008E38CD">
            <w:pPr>
              <w:pStyle w:val="7TableBodyTextHBP"/>
            </w:pPr>
            <w:r w:rsidRPr="00CA075F">
              <w:t>Title (Dr, Prof)</w:t>
            </w:r>
          </w:p>
        </w:tc>
        <w:tc>
          <w:tcPr>
            <w:tcW w:w="4546" w:type="dxa"/>
          </w:tcPr>
          <w:p w14:paraId="2D76F705" w14:textId="77777777" w:rsidR="002671F3" w:rsidRPr="00770989" w:rsidRDefault="002671F3" w:rsidP="008E38CD">
            <w:pPr>
              <w:pStyle w:val="7TableBodyTextHBP"/>
            </w:pPr>
          </w:p>
        </w:tc>
      </w:tr>
      <w:tr w:rsidR="002671F3" w:rsidRPr="00770989" w14:paraId="2DE2F32B" w14:textId="77777777" w:rsidTr="008E38CD">
        <w:trPr>
          <w:cnfStyle w:val="000000100000" w:firstRow="0" w:lastRow="0" w:firstColumn="0" w:lastColumn="0" w:oddVBand="0" w:evenVBand="0" w:oddHBand="1" w:evenHBand="0" w:firstRowFirstColumn="0" w:firstRowLastColumn="0" w:lastRowFirstColumn="0" w:lastRowLastColumn="0"/>
        </w:trPr>
        <w:tc>
          <w:tcPr>
            <w:tcW w:w="4510" w:type="dxa"/>
          </w:tcPr>
          <w:p w14:paraId="41B5380B" w14:textId="528DBFDC" w:rsidR="002671F3" w:rsidRPr="00CA075F" w:rsidRDefault="00DD0043" w:rsidP="008E38CD">
            <w:pPr>
              <w:pStyle w:val="7TableBodyTextHBP"/>
            </w:pPr>
            <w:r>
              <w:t>Organisation type</w:t>
            </w:r>
            <w:r w:rsidR="002671F3" w:rsidRPr="00CA075F">
              <w:t xml:space="preserve"> </w:t>
            </w:r>
          </w:p>
        </w:tc>
        <w:tc>
          <w:tcPr>
            <w:tcW w:w="4546" w:type="dxa"/>
          </w:tcPr>
          <w:p w14:paraId="6033CCD2" w14:textId="0634D6F3" w:rsidR="002671F3" w:rsidRPr="006E0F4C" w:rsidRDefault="002671F3" w:rsidP="008E38CD">
            <w:pPr>
              <w:pStyle w:val="8TableBulletHBP"/>
              <w:rPr>
                <w:color w:val="FF0000"/>
              </w:rPr>
            </w:pPr>
            <w:r w:rsidRPr="006E0F4C">
              <w:rPr>
                <w:color w:val="FF0000"/>
              </w:rPr>
              <w:t>HBP Partner University</w:t>
            </w:r>
            <w:r w:rsidR="00F82385">
              <w:rPr>
                <w:color w:val="FF0000"/>
              </w:rPr>
              <w:t xml:space="preserve"> </w:t>
            </w:r>
          </w:p>
          <w:p w14:paraId="3E45716D" w14:textId="58D5D38D" w:rsidR="002671F3" w:rsidRPr="006E0F4C" w:rsidRDefault="002671F3" w:rsidP="008E38CD">
            <w:pPr>
              <w:pStyle w:val="8TableBulletHBP"/>
              <w:rPr>
                <w:color w:val="FF0000"/>
              </w:rPr>
            </w:pPr>
            <w:r w:rsidRPr="006E0F4C">
              <w:rPr>
                <w:color w:val="FF0000"/>
              </w:rPr>
              <w:lastRenderedPageBreak/>
              <w:t>HBP Partnering Project</w:t>
            </w:r>
            <w:r w:rsidR="00F82385">
              <w:rPr>
                <w:color w:val="FF0000"/>
              </w:rPr>
              <w:t xml:space="preserve"> </w:t>
            </w:r>
          </w:p>
          <w:p w14:paraId="091D33F9" w14:textId="70FDF339" w:rsidR="002671F3" w:rsidRPr="006E0F4C" w:rsidRDefault="002671F3" w:rsidP="008E38CD">
            <w:pPr>
              <w:pStyle w:val="8TableBulletHBP"/>
              <w:rPr>
                <w:color w:val="FF0000"/>
              </w:rPr>
            </w:pPr>
            <w:r w:rsidRPr="006E0F4C">
              <w:rPr>
                <w:color w:val="FF0000"/>
              </w:rPr>
              <w:t>Non-HBP University</w:t>
            </w:r>
            <w:r w:rsidR="00F82385">
              <w:rPr>
                <w:color w:val="FF0000"/>
              </w:rPr>
              <w:t xml:space="preserve"> </w:t>
            </w:r>
          </w:p>
          <w:p w14:paraId="405F94F9" w14:textId="38ADFFE9" w:rsidR="002671F3" w:rsidRPr="006E0F4C" w:rsidRDefault="002671F3" w:rsidP="008E38CD">
            <w:pPr>
              <w:pStyle w:val="8TableBulletHBP"/>
              <w:rPr>
                <w:color w:val="FF0000"/>
              </w:rPr>
            </w:pPr>
            <w:r w:rsidRPr="006E0F4C">
              <w:rPr>
                <w:color w:val="FF0000"/>
              </w:rPr>
              <w:t>Other organisation/company</w:t>
            </w:r>
            <w:r w:rsidR="00F82385">
              <w:rPr>
                <w:color w:val="FF0000"/>
              </w:rPr>
              <w:t xml:space="preserve"> </w:t>
            </w:r>
          </w:p>
        </w:tc>
      </w:tr>
      <w:tr w:rsidR="002671F3" w:rsidRPr="00770989" w14:paraId="54CBA06A" w14:textId="77777777" w:rsidTr="008E38CD">
        <w:trPr>
          <w:cnfStyle w:val="000000010000" w:firstRow="0" w:lastRow="0" w:firstColumn="0" w:lastColumn="0" w:oddVBand="0" w:evenVBand="0" w:oddHBand="0" w:evenHBand="1" w:firstRowFirstColumn="0" w:firstRowLastColumn="0" w:lastRowFirstColumn="0" w:lastRowLastColumn="0"/>
        </w:trPr>
        <w:tc>
          <w:tcPr>
            <w:tcW w:w="4510" w:type="dxa"/>
          </w:tcPr>
          <w:p w14:paraId="769782DF" w14:textId="0F5129D4" w:rsidR="002671F3" w:rsidRPr="00CA075F" w:rsidRDefault="00DD0043">
            <w:pPr>
              <w:pStyle w:val="7TableBodyTextHBP"/>
            </w:pPr>
            <w:r>
              <w:lastRenderedPageBreak/>
              <w:t>Affiliation (u</w:t>
            </w:r>
            <w:r w:rsidR="002671F3" w:rsidRPr="00CA075F">
              <w:t>niversity/company</w:t>
            </w:r>
            <w:r>
              <w:t>)</w:t>
            </w:r>
          </w:p>
        </w:tc>
        <w:tc>
          <w:tcPr>
            <w:tcW w:w="4546" w:type="dxa"/>
          </w:tcPr>
          <w:p w14:paraId="2D84A571" w14:textId="77777777" w:rsidR="002671F3" w:rsidRPr="00770989" w:rsidRDefault="002671F3" w:rsidP="008E38CD">
            <w:pPr>
              <w:pStyle w:val="7TableBodyTextHBP"/>
            </w:pPr>
          </w:p>
        </w:tc>
      </w:tr>
      <w:tr w:rsidR="00DD0043" w:rsidRPr="00770989" w14:paraId="40504E52" w14:textId="77777777" w:rsidTr="008E38CD">
        <w:trPr>
          <w:cnfStyle w:val="000000100000" w:firstRow="0" w:lastRow="0" w:firstColumn="0" w:lastColumn="0" w:oddVBand="0" w:evenVBand="0" w:oddHBand="1" w:evenHBand="0" w:firstRowFirstColumn="0" w:firstRowLastColumn="0" w:lastRowFirstColumn="0" w:lastRowLastColumn="0"/>
        </w:trPr>
        <w:tc>
          <w:tcPr>
            <w:tcW w:w="4510" w:type="dxa"/>
          </w:tcPr>
          <w:p w14:paraId="18ADA49C" w14:textId="411EB7C7" w:rsidR="00DD0043" w:rsidRDefault="00DD0043" w:rsidP="00DD0043">
            <w:pPr>
              <w:pStyle w:val="7TableBodyTextHBP"/>
            </w:pPr>
            <w:r>
              <w:t>Country</w:t>
            </w:r>
          </w:p>
        </w:tc>
        <w:tc>
          <w:tcPr>
            <w:tcW w:w="4546" w:type="dxa"/>
          </w:tcPr>
          <w:p w14:paraId="5890A67F" w14:textId="77777777" w:rsidR="00DD0043" w:rsidRPr="00770989" w:rsidRDefault="00DD0043" w:rsidP="008E38CD">
            <w:pPr>
              <w:pStyle w:val="7TableBodyTextHBP"/>
            </w:pPr>
          </w:p>
        </w:tc>
      </w:tr>
      <w:tr w:rsidR="002671F3" w:rsidRPr="00770989" w14:paraId="2CF3781D" w14:textId="77777777" w:rsidTr="008E38CD">
        <w:trPr>
          <w:cnfStyle w:val="000000010000" w:firstRow="0" w:lastRow="0" w:firstColumn="0" w:lastColumn="0" w:oddVBand="0" w:evenVBand="0" w:oddHBand="0" w:evenHBand="1" w:firstRowFirstColumn="0" w:firstRowLastColumn="0" w:lastRowFirstColumn="0" w:lastRowLastColumn="0"/>
        </w:trPr>
        <w:tc>
          <w:tcPr>
            <w:tcW w:w="4510" w:type="dxa"/>
          </w:tcPr>
          <w:p w14:paraId="22D5DD79" w14:textId="77777777" w:rsidR="002671F3" w:rsidRPr="007047EA" w:rsidRDefault="002671F3" w:rsidP="008E38CD">
            <w:pPr>
              <w:pStyle w:val="7TableBodyTextHBP"/>
            </w:pPr>
            <w:r w:rsidRPr="007047EA">
              <w:t>E-mail address (mandatory)</w:t>
            </w:r>
          </w:p>
        </w:tc>
        <w:tc>
          <w:tcPr>
            <w:tcW w:w="4546" w:type="dxa"/>
          </w:tcPr>
          <w:p w14:paraId="019E3211" w14:textId="77777777" w:rsidR="002671F3" w:rsidRPr="00770989" w:rsidRDefault="002671F3" w:rsidP="008E38CD">
            <w:pPr>
              <w:widowControl w:val="0"/>
              <w:autoSpaceDE w:val="0"/>
              <w:autoSpaceDN w:val="0"/>
              <w:adjustRightInd w:val="0"/>
              <w:spacing w:before="0" w:after="0"/>
              <w:jc w:val="left"/>
              <w:rPr>
                <w:rFonts w:asciiTheme="majorHAnsi" w:hAnsiTheme="majorHAnsi" w:cstheme="majorHAnsi"/>
                <w:sz w:val="24"/>
                <w:szCs w:val="24"/>
              </w:rPr>
            </w:pPr>
          </w:p>
        </w:tc>
      </w:tr>
    </w:tbl>
    <w:p w14:paraId="1353C462" w14:textId="223373F5" w:rsidR="002671F3" w:rsidRPr="00563BBD" w:rsidRDefault="00DD0043" w:rsidP="002671F3">
      <w:pPr>
        <w:pStyle w:val="1BodyTextHBP"/>
        <w:rPr>
          <w:i/>
          <w:color w:val="365F91" w:themeColor="accent1" w:themeShade="BF"/>
        </w:rPr>
      </w:pPr>
      <w:r>
        <w:rPr>
          <w:i/>
          <w:color w:val="365F91" w:themeColor="accent1" w:themeShade="BF"/>
        </w:rPr>
        <w:t>C</w:t>
      </w:r>
      <w:r w:rsidR="002671F3" w:rsidRPr="008046F5">
        <w:rPr>
          <w:i/>
          <w:color w:val="365F91" w:themeColor="accent1" w:themeShade="BF"/>
        </w:rPr>
        <w:t>opy the table above for each speaker</w:t>
      </w:r>
      <w:r w:rsidR="002671F3">
        <w:rPr>
          <w:i/>
          <w:color w:val="365F91" w:themeColor="accent1" w:themeShade="BF"/>
        </w:rPr>
        <w:t xml:space="preserve"> (Speaker 1, Speaker 2, … etc</w:t>
      </w:r>
      <w:r w:rsidR="002671F3" w:rsidRPr="008046F5">
        <w:rPr>
          <w:i/>
          <w:color w:val="365F91" w:themeColor="accent1" w:themeShade="BF"/>
        </w:rPr>
        <w:t>.</w:t>
      </w:r>
      <w:r w:rsidR="002671F3">
        <w:rPr>
          <w:i/>
          <w:color w:val="365F91" w:themeColor="accent1" w:themeShade="BF"/>
        </w:rPr>
        <w:t>).</w:t>
      </w:r>
    </w:p>
    <w:p w14:paraId="0FA1AC66" w14:textId="581F3650" w:rsidR="002671F3" w:rsidRPr="00DD0043" w:rsidRDefault="002671F3" w:rsidP="00DD0043">
      <w:pPr>
        <w:pStyle w:val="berschrift1"/>
      </w:pPr>
      <w:bookmarkStart w:id="22" w:name="_Toc52287557"/>
      <w:r w:rsidRPr="00DD0043">
        <w:t xml:space="preserve">Estimated </w:t>
      </w:r>
      <w:r w:rsidR="00946180">
        <w:t>budget</w:t>
      </w:r>
      <w:r w:rsidR="00946180" w:rsidRPr="00DD0043">
        <w:t xml:space="preserve"> </w:t>
      </w:r>
      <w:r w:rsidRPr="00DD0043">
        <w:t xml:space="preserve">and </w:t>
      </w:r>
      <w:r w:rsidR="00946180">
        <w:t>costs</w:t>
      </w:r>
      <w:r w:rsidR="00946180" w:rsidRPr="00DD0043">
        <w:t xml:space="preserve"> </w:t>
      </w:r>
      <w:r w:rsidRPr="00DD0043">
        <w:t>applied for</w:t>
      </w:r>
      <w:bookmarkEnd w:id="22"/>
    </w:p>
    <w:p w14:paraId="485F7725" w14:textId="1BF3D354" w:rsidR="002671F3" w:rsidRPr="006E0F4C" w:rsidRDefault="00C60020" w:rsidP="002671F3">
      <w:pPr>
        <w:pStyle w:val="1BodyTextHBP"/>
        <w:rPr>
          <w:b/>
          <w:color w:val="FF0000"/>
        </w:rPr>
      </w:pPr>
      <w:r>
        <w:rPr>
          <w:color w:val="FF0000"/>
        </w:rPr>
        <w:t>P</w:t>
      </w:r>
      <w:r w:rsidR="002671F3" w:rsidRPr="006E0F4C">
        <w:rPr>
          <w:color w:val="FF0000"/>
        </w:rPr>
        <w:t>rovide a cost estimat</w:t>
      </w:r>
      <w:r w:rsidR="00946180">
        <w:rPr>
          <w:color w:val="FF0000"/>
        </w:rPr>
        <w:t>ion</w:t>
      </w:r>
      <w:r w:rsidR="002671F3" w:rsidRPr="006E0F4C">
        <w:rPr>
          <w:color w:val="FF0000"/>
        </w:rPr>
        <w:t xml:space="preserve"> and indicate the final budget applied for. </w:t>
      </w:r>
    </w:p>
    <w:p w14:paraId="116A9D79" w14:textId="781E6A22" w:rsidR="002671F3" w:rsidRPr="006E0F4C" w:rsidRDefault="00C60020" w:rsidP="002671F3">
      <w:pPr>
        <w:pStyle w:val="1BodyTextHBP"/>
        <w:rPr>
          <w:color w:val="FF0000"/>
        </w:rPr>
      </w:pPr>
      <w:r w:rsidRPr="004E0207">
        <w:rPr>
          <w:color w:val="FF0000"/>
        </w:rPr>
        <w:fldChar w:fldCharType="begin"/>
      </w:r>
      <w:r w:rsidRPr="004E0207">
        <w:rPr>
          <w:color w:val="FF0000"/>
        </w:rPr>
        <w:instrText xml:space="preserve"> REF _Ref42706121 \h </w:instrText>
      </w:r>
      <w:r w:rsidRPr="004E0207">
        <w:rPr>
          <w:color w:val="FF0000"/>
        </w:rPr>
      </w:r>
      <w:r w:rsidRPr="004E0207">
        <w:rPr>
          <w:color w:val="FF0000"/>
        </w:rPr>
        <w:fldChar w:fldCharType="separate"/>
      </w:r>
      <w:r w:rsidR="00982272" w:rsidRPr="004E0207">
        <w:rPr>
          <w:color w:val="FF0000"/>
        </w:rPr>
        <w:t xml:space="preserve">Table </w:t>
      </w:r>
      <w:r w:rsidR="00982272" w:rsidRPr="004E0207">
        <w:rPr>
          <w:noProof/>
          <w:color w:val="FF0000"/>
        </w:rPr>
        <w:t>7</w:t>
      </w:r>
      <w:r w:rsidRPr="004E0207">
        <w:rPr>
          <w:color w:val="FF0000"/>
        </w:rPr>
        <w:fldChar w:fldCharType="end"/>
      </w:r>
      <w:r w:rsidRPr="004E0207">
        <w:rPr>
          <w:color w:val="FF0000"/>
        </w:rPr>
        <w:t xml:space="preserve"> </w:t>
      </w:r>
      <w:r w:rsidR="002671F3" w:rsidRPr="006E0F4C">
        <w:rPr>
          <w:color w:val="FF0000"/>
        </w:rPr>
        <w:t>can be used as template for drafting a budget. Additional cost items can be listed.</w:t>
      </w:r>
    </w:p>
    <w:p w14:paraId="4227F0A4" w14:textId="73C18C95" w:rsidR="002671F3" w:rsidRPr="00641601" w:rsidRDefault="002671F3" w:rsidP="002671F3">
      <w:pPr>
        <w:pStyle w:val="Beschriftung"/>
        <w:rPr>
          <w:b w:val="0"/>
          <w:i/>
          <w:iCs/>
          <w:szCs w:val="22"/>
          <w:lang w:eastAsia="en-GB"/>
        </w:rPr>
      </w:pPr>
      <w:bookmarkStart w:id="23" w:name="_Ref42706121"/>
      <w:bookmarkStart w:id="24" w:name="_Toc52287566"/>
      <w:r w:rsidRPr="00641601">
        <w:rPr>
          <w:szCs w:val="22"/>
          <w:lang w:eastAsia="en-GB"/>
        </w:rPr>
        <w:t xml:space="preserve">Table </w:t>
      </w:r>
      <w:r w:rsidRPr="00641601">
        <w:rPr>
          <w:b w:val="0"/>
          <w:i/>
          <w:iCs/>
          <w:szCs w:val="22"/>
          <w:lang w:eastAsia="en-GB"/>
        </w:rPr>
        <w:fldChar w:fldCharType="begin"/>
      </w:r>
      <w:r w:rsidRPr="00641601">
        <w:rPr>
          <w:szCs w:val="22"/>
          <w:lang w:eastAsia="en-GB"/>
        </w:rPr>
        <w:instrText xml:space="preserve"> SEQ Table \* ARABIC </w:instrText>
      </w:r>
      <w:r w:rsidRPr="00641601">
        <w:rPr>
          <w:b w:val="0"/>
          <w:i/>
          <w:iCs/>
          <w:szCs w:val="22"/>
          <w:lang w:eastAsia="en-GB"/>
        </w:rPr>
        <w:fldChar w:fldCharType="separate"/>
      </w:r>
      <w:r w:rsidR="00982272">
        <w:rPr>
          <w:noProof/>
          <w:szCs w:val="22"/>
          <w:lang w:eastAsia="en-GB"/>
        </w:rPr>
        <w:t>7</w:t>
      </w:r>
      <w:r w:rsidRPr="00641601">
        <w:rPr>
          <w:b w:val="0"/>
          <w:i/>
          <w:iCs/>
          <w:szCs w:val="22"/>
          <w:lang w:eastAsia="en-GB"/>
        </w:rPr>
        <w:fldChar w:fldCharType="end"/>
      </w:r>
      <w:bookmarkEnd w:id="23"/>
      <w:r w:rsidRPr="00641601">
        <w:rPr>
          <w:szCs w:val="22"/>
          <w:lang w:eastAsia="en-GB"/>
        </w:rPr>
        <w:t>: Budget</w:t>
      </w:r>
      <w:bookmarkEnd w:id="24"/>
    </w:p>
    <w:tbl>
      <w:tblPr>
        <w:tblStyle w:val="Tabellenraster"/>
        <w:tblW w:w="5000" w:type="pct"/>
        <w:jc w:val="center"/>
        <w:tblLook w:val="04A0" w:firstRow="1" w:lastRow="0" w:firstColumn="1" w:lastColumn="0" w:noHBand="0" w:noVBand="1"/>
      </w:tblPr>
      <w:tblGrid>
        <w:gridCol w:w="3592"/>
        <w:gridCol w:w="4136"/>
        <w:gridCol w:w="2070"/>
      </w:tblGrid>
      <w:tr w:rsidR="002671F3" w:rsidRPr="007A1E28" w14:paraId="656BFEFC" w14:textId="77777777" w:rsidTr="008E38CD">
        <w:trPr>
          <w:jc w:val="center"/>
        </w:trPr>
        <w:tc>
          <w:tcPr>
            <w:tcW w:w="3301" w:type="dxa"/>
            <w:tcBorders>
              <w:top w:val="single" w:sz="24" w:space="0" w:color="auto"/>
              <w:left w:val="single" w:sz="24" w:space="0" w:color="auto"/>
              <w:bottom w:val="single" w:sz="24" w:space="0" w:color="auto"/>
              <w:right w:val="single" w:sz="24" w:space="0" w:color="auto"/>
            </w:tcBorders>
          </w:tcPr>
          <w:p w14:paraId="11479A93" w14:textId="77777777" w:rsidR="002671F3" w:rsidRPr="007047EA" w:rsidRDefault="002671F3" w:rsidP="008E38CD">
            <w:pPr>
              <w:pStyle w:val="7TableBodyTextHBP"/>
            </w:pPr>
            <w:r w:rsidRPr="007047EA">
              <w:t>Cost category</w:t>
            </w:r>
          </w:p>
        </w:tc>
        <w:tc>
          <w:tcPr>
            <w:tcW w:w="3802" w:type="dxa"/>
            <w:tcBorders>
              <w:top w:val="single" w:sz="24" w:space="0" w:color="auto"/>
              <w:left w:val="single" w:sz="24" w:space="0" w:color="auto"/>
              <w:bottom w:val="single" w:sz="24" w:space="0" w:color="auto"/>
              <w:right w:val="single" w:sz="24" w:space="0" w:color="auto"/>
            </w:tcBorders>
          </w:tcPr>
          <w:p w14:paraId="0301A876" w14:textId="77777777" w:rsidR="002671F3" w:rsidRPr="007047EA" w:rsidRDefault="002671F3" w:rsidP="008E38CD">
            <w:pPr>
              <w:pStyle w:val="7TableBodyTextHBP"/>
            </w:pPr>
            <w:r w:rsidRPr="007047EA">
              <w:t>Cost explanation</w:t>
            </w:r>
          </w:p>
        </w:tc>
        <w:tc>
          <w:tcPr>
            <w:tcW w:w="1903" w:type="dxa"/>
            <w:tcBorders>
              <w:top w:val="single" w:sz="24" w:space="0" w:color="auto"/>
              <w:left w:val="single" w:sz="24" w:space="0" w:color="auto"/>
              <w:bottom w:val="single" w:sz="24" w:space="0" w:color="auto"/>
              <w:right w:val="single" w:sz="24" w:space="0" w:color="auto"/>
            </w:tcBorders>
          </w:tcPr>
          <w:p w14:paraId="71A86D0A" w14:textId="77777777" w:rsidR="002671F3" w:rsidRPr="007047EA" w:rsidRDefault="002671F3" w:rsidP="008E38CD">
            <w:pPr>
              <w:pStyle w:val="7TableBodyTextHBP"/>
            </w:pPr>
            <w:r w:rsidRPr="007047EA">
              <w:t>Sum</w:t>
            </w:r>
          </w:p>
        </w:tc>
      </w:tr>
      <w:tr w:rsidR="002671F3" w:rsidRPr="007A1E28" w14:paraId="0A60EF90" w14:textId="77777777" w:rsidTr="008E38CD">
        <w:trPr>
          <w:jc w:val="center"/>
        </w:trPr>
        <w:tc>
          <w:tcPr>
            <w:tcW w:w="3301" w:type="dxa"/>
            <w:tcBorders>
              <w:top w:val="single" w:sz="24" w:space="0" w:color="auto"/>
            </w:tcBorders>
          </w:tcPr>
          <w:p w14:paraId="7B21FF1B" w14:textId="77777777" w:rsidR="002671F3" w:rsidRPr="006E0F4C" w:rsidRDefault="002671F3" w:rsidP="008E38CD">
            <w:pPr>
              <w:pStyle w:val="7TableBodyTextHBP"/>
              <w:rPr>
                <w:color w:val="FF0000"/>
              </w:rPr>
            </w:pPr>
            <w:r w:rsidRPr="006E0F4C">
              <w:rPr>
                <w:color w:val="FF0000"/>
              </w:rPr>
              <w:t>Speaker travel</w:t>
            </w:r>
          </w:p>
        </w:tc>
        <w:tc>
          <w:tcPr>
            <w:tcW w:w="3802" w:type="dxa"/>
            <w:tcBorders>
              <w:top w:val="single" w:sz="24" w:space="0" w:color="auto"/>
            </w:tcBorders>
          </w:tcPr>
          <w:p w14:paraId="6244AEC9" w14:textId="77777777" w:rsidR="002671F3" w:rsidRPr="006E0F4C" w:rsidRDefault="002671F3" w:rsidP="008E38CD">
            <w:pPr>
              <w:pStyle w:val="7TableBodyTextHBP"/>
              <w:rPr>
                <w:color w:val="FF0000"/>
              </w:rPr>
            </w:pPr>
            <w:r w:rsidRPr="006E0F4C">
              <w:rPr>
                <w:color w:val="FF0000"/>
              </w:rPr>
              <w:t xml:space="preserve">EUR per speaker per roundtrip within Europe </w:t>
            </w:r>
          </w:p>
        </w:tc>
        <w:tc>
          <w:tcPr>
            <w:tcW w:w="1903" w:type="dxa"/>
            <w:tcBorders>
              <w:top w:val="single" w:sz="24" w:space="0" w:color="auto"/>
            </w:tcBorders>
            <w:vAlign w:val="center"/>
          </w:tcPr>
          <w:p w14:paraId="7FF23825" w14:textId="77777777" w:rsidR="002671F3" w:rsidRPr="007047EA" w:rsidRDefault="002671F3" w:rsidP="008E38CD">
            <w:pPr>
              <w:pStyle w:val="7TableBodyTextHBP"/>
              <w:rPr>
                <w:color w:val="FF0000"/>
              </w:rPr>
            </w:pPr>
          </w:p>
        </w:tc>
      </w:tr>
      <w:tr w:rsidR="002671F3" w:rsidRPr="007A1E28" w14:paraId="78A3EF7A" w14:textId="77777777" w:rsidTr="008E38CD">
        <w:trPr>
          <w:jc w:val="center"/>
        </w:trPr>
        <w:tc>
          <w:tcPr>
            <w:tcW w:w="3301" w:type="dxa"/>
          </w:tcPr>
          <w:p w14:paraId="43D30E33" w14:textId="77777777" w:rsidR="002671F3" w:rsidRPr="006E0F4C" w:rsidRDefault="002671F3" w:rsidP="008E38CD">
            <w:pPr>
              <w:pStyle w:val="7TableBodyTextHBP"/>
              <w:rPr>
                <w:color w:val="FF0000"/>
              </w:rPr>
            </w:pPr>
            <w:r w:rsidRPr="006E0F4C">
              <w:rPr>
                <w:color w:val="FF0000"/>
              </w:rPr>
              <w:t xml:space="preserve">Speaker accommodation </w:t>
            </w:r>
          </w:p>
        </w:tc>
        <w:tc>
          <w:tcPr>
            <w:tcW w:w="3802" w:type="dxa"/>
          </w:tcPr>
          <w:p w14:paraId="12D49EC9" w14:textId="77777777" w:rsidR="002671F3" w:rsidRPr="006E0F4C" w:rsidRDefault="002671F3" w:rsidP="008E38CD">
            <w:pPr>
              <w:pStyle w:val="7TableBodyTextHBP"/>
              <w:rPr>
                <w:color w:val="FF0000"/>
              </w:rPr>
            </w:pPr>
            <w:r w:rsidRPr="006E0F4C">
              <w:rPr>
                <w:color w:val="FF0000"/>
              </w:rPr>
              <w:t>EUR per night</w:t>
            </w:r>
          </w:p>
        </w:tc>
        <w:tc>
          <w:tcPr>
            <w:tcW w:w="1903" w:type="dxa"/>
            <w:vAlign w:val="center"/>
          </w:tcPr>
          <w:p w14:paraId="01DC39D9" w14:textId="77777777" w:rsidR="002671F3" w:rsidRPr="007047EA" w:rsidRDefault="002671F3" w:rsidP="008E38CD">
            <w:pPr>
              <w:pStyle w:val="7TableBodyTextHBP"/>
              <w:rPr>
                <w:color w:val="FF0000"/>
              </w:rPr>
            </w:pPr>
          </w:p>
        </w:tc>
      </w:tr>
      <w:tr w:rsidR="002671F3" w:rsidRPr="007A1E28" w14:paraId="4AAD3754" w14:textId="77777777" w:rsidTr="008E38CD">
        <w:trPr>
          <w:jc w:val="center"/>
        </w:trPr>
        <w:tc>
          <w:tcPr>
            <w:tcW w:w="3301" w:type="dxa"/>
          </w:tcPr>
          <w:p w14:paraId="44271D9F" w14:textId="77777777" w:rsidR="002671F3" w:rsidRPr="006E0F4C" w:rsidRDefault="002671F3" w:rsidP="008E38CD">
            <w:pPr>
              <w:pStyle w:val="7TableBodyTextHBP"/>
              <w:rPr>
                <w:color w:val="FF0000"/>
              </w:rPr>
            </w:pPr>
            <w:r w:rsidRPr="006E0F4C">
              <w:rPr>
                <w:color w:val="FF0000"/>
              </w:rPr>
              <w:t>Venue cost</w:t>
            </w:r>
          </w:p>
        </w:tc>
        <w:tc>
          <w:tcPr>
            <w:tcW w:w="3802" w:type="dxa"/>
          </w:tcPr>
          <w:p w14:paraId="2BA848BC" w14:textId="77777777" w:rsidR="002671F3" w:rsidRPr="006E0F4C" w:rsidRDefault="002671F3" w:rsidP="008E38CD">
            <w:pPr>
              <w:pStyle w:val="7TableBodyTextHBP"/>
              <w:rPr>
                <w:color w:val="FF0000"/>
              </w:rPr>
            </w:pPr>
            <w:r w:rsidRPr="006E0F4C">
              <w:rPr>
                <w:color w:val="FF0000"/>
              </w:rPr>
              <w:t>EUR rent per day</w:t>
            </w:r>
          </w:p>
        </w:tc>
        <w:tc>
          <w:tcPr>
            <w:tcW w:w="1903" w:type="dxa"/>
            <w:vAlign w:val="center"/>
          </w:tcPr>
          <w:p w14:paraId="71FB2451" w14:textId="77777777" w:rsidR="002671F3" w:rsidRPr="007047EA" w:rsidRDefault="002671F3" w:rsidP="008E38CD">
            <w:pPr>
              <w:pStyle w:val="7TableBodyTextHBP"/>
              <w:rPr>
                <w:color w:val="FF0000"/>
              </w:rPr>
            </w:pPr>
          </w:p>
        </w:tc>
      </w:tr>
      <w:tr w:rsidR="002671F3" w:rsidRPr="007A1E28" w14:paraId="0E8F329C" w14:textId="77777777" w:rsidTr="008E38CD">
        <w:trPr>
          <w:jc w:val="center"/>
        </w:trPr>
        <w:tc>
          <w:tcPr>
            <w:tcW w:w="3301" w:type="dxa"/>
            <w:tcBorders>
              <w:bottom w:val="single" w:sz="2" w:space="0" w:color="auto"/>
            </w:tcBorders>
          </w:tcPr>
          <w:p w14:paraId="72306DC0" w14:textId="77777777" w:rsidR="002671F3" w:rsidRPr="006E0F4C" w:rsidRDefault="002671F3" w:rsidP="008E38CD">
            <w:pPr>
              <w:pStyle w:val="7TableBodyTextHBP"/>
              <w:rPr>
                <w:color w:val="FF0000"/>
              </w:rPr>
            </w:pPr>
            <w:r w:rsidRPr="006E0F4C">
              <w:rPr>
                <w:color w:val="FF0000"/>
              </w:rPr>
              <w:t>Material</w:t>
            </w:r>
          </w:p>
        </w:tc>
        <w:tc>
          <w:tcPr>
            <w:tcW w:w="3802" w:type="dxa"/>
            <w:tcBorders>
              <w:bottom w:val="single" w:sz="2" w:space="0" w:color="auto"/>
            </w:tcBorders>
          </w:tcPr>
          <w:p w14:paraId="46EF4F98" w14:textId="77777777" w:rsidR="002671F3" w:rsidRPr="006E0F4C" w:rsidRDefault="002671F3" w:rsidP="008E38CD">
            <w:pPr>
              <w:pStyle w:val="7TableBodyTextHBP"/>
              <w:rPr>
                <w:color w:val="FF0000"/>
              </w:rPr>
            </w:pPr>
            <w:r w:rsidRPr="006E0F4C">
              <w:rPr>
                <w:color w:val="FF0000"/>
              </w:rPr>
              <w:t>EUR per material category (</w:t>
            </w:r>
            <w:proofErr w:type="gramStart"/>
            <w:r w:rsidRPr="006E0F4C">
              <w:rPr>
                <w:color w:val="FF0000"/>
              </w:rPr>
              <w:t>e.g.</w:t>
            </w:r>
            <w:proofErr w:type="gramEnd"/>
            <w:r w:rsidRPr="006E0F4C">
              <w:rPr>
                <w:color w:val="FF0000"/>
              </w:rPr>
              <w:t xml:space="preserve"> prints)</w:t>
            </w:r>
          </w:p>
        </w:tc>
        <w:tc>
          <w:tcPr>
            <w:tcW w:w="1903" w:type="dxa"/>
            <w:tcBorders>
              <w:bottom w:val="single" w:sz="2" w:space="0" w:color="auto"/>
            </w:tcBorders>
            <w:vAlign w:val="center"/>
          </w:tcPr>
          <w:p w14:paraId="65CD42F9" w14:textId="77777777" w:rsidR="002671F3" w:rsidRPr="007047EA" w:rsidRDefault="002671F3" w:rsidP="008E38CD">
            <w:pPr>
              <w:pStyle w:val="7TableBodyTextHBP"/>
              <w:rPr>
                <w:color w:val="FF0000"/>
              </w:rPr>
            </w:pPr>
          </w:p>
        </w:tc>
      </w:tr>
      <w:tr w:rsidR="002671F3" w:rsidRPr="007A1E28" w14:paraId="5C4C3439" w14:textId="77777777" w:rsidTr="008E38CD">
        <w:trPr>
          <w:jc w:val="center"/>
        </w:trPr>
        <w:tc>
          <w:tcPr>
            <w:tcW w:w="3301" w:type="dxa"/>
            <w:tcBorders>
              <w:top w:val="single" w:sz="2" w:space="0" w:color="auto"/>
              <w:bottom w:val="single" w:sz="24" w:space="0" w:color="auto"/>
            </w:tcBorders>
          </w:tcPr>
          <w:p w14:paraId="26955095" w14:textId="77777777" w:rsidR="002671F3" w:rsidRPr="006E0F4C" w:rsidRDefault="002671F3" w:rsidP="008E38CD">
            <w:pPr>
              <w:pStyle w:val="7TableBodyTextHBP"/>
              <w:rPr>
                <w:color w:val="FF0000"/>
              </w:rPr>
            </w:pPr>
            <w:r w:rsidRPr="006E0F4C">
              <w:rPr>
                <w:color w:val="FF0000"/>
              </w:rPr>
              <w:t>Catering</w:t>
            </w:r>
          </w:p>
        </w:tc>
        <w:tc>
          <w:tcPr>
            <w:tcW w:w="3802" w:type="dxa"/>
            <w:tcBorders>
              <w:top w:val="single" w:sz="2" w:space="0" w:color="auto"/>
              <w:bottom w:val="single" w:sz="24" w:space="0" w:color="auto"/>
            </w:tcBorders>
          </w:tcPr>
          <w:p w14:paraId="494129AA" w14:textId="77777777" w:rsidR="002671F3" w:rsidRPr="006E0F4C" w:rsidRDefault="002671F3" w:rsidP="008E38CD">
            <w:pPr>
              <w:pStyle w:val="7TableBodyTextHBP"/>
              <w:rPr>
                <w:color w:val="FF0000"/>
              </w:rPr>
            </w:pPr>
            <w:r w:rsidRPr="006E0F4C">
              <w:rPr>
                <w:color w:val="FF0000"/>
              </w:rPr>
              <w:t>EUR cost per participant</w:t>
            </w:r>
          </w:p>
        </w:tc>
        <w:tc>
          <w:tcPr>
            <w:tcW w:w="1903" w:type="dxa"/>
            <w:tcBorders>
              <w:top w:val="single" w:sz="2" w:space="0" w:color="auto"/>
              <w:bottom w:val="single" w:sz="24" w:space="0" w:color="auto"/>
            </w:tcBorders>
            <w:vAlign w:val="center"/>
          </w:tcPr>
          <w:p w14:paraId="63E827D0" w14:textId="77777777" w:rsidR="002671F3" w:rsidRPr="00AC09AC" w:rsidRDefault="002671F3" w:rsidP="008E38CD">
            <w:pPr>
              <w:pStyle w:val="7TableBodyTextHBP"/>
            </w:pPr>
          </w:p>
        </w:tc>
      </w:tr>
      <w:tr w:rsidR="002671F3" w:rsidRPr="007A1E28" w14:paraId="5C6C2B9B" w14:textId="77777777" w:rsidTr="008E38CD">
        <w:trPr>
          <w:jc w:val="center"/>
        </w:trPr>
        <w:tc>
          <w:tcPr>
            <w:tcW w:w="3301" w:type="dxa"/>
            <w:tcBorders>
              <w:top w:val="single" w:sz="24" w:space="0" w:color="auto"/>
              <w:left w:val="single" w:sz="24" w:space="0" w:color="auto"/>
              <w:bottom w:val="single" w:sz="24" w:space="0" w:color="auto"/>
              <w:right w:val="nil"/>
            </w:tcBorders>
          </w:tcPr>
          <w:p w14:paraId="727C4A7E" w14:textId="77777777" w:rsidR="002671F3" w:rsidRPr="007047EA" w:rsidRDefault="002671F3" w:rsidP="008E38CD">
            <w:pPr>
              <w:pStyle w:val="7TableBodyTextHBP"/>
            </w:pPr>
            <w:r w:rsidRPr="007047EA">
              <w:t>Total costs</w:t>
            </w:r>
          </w:p>
        </w:tc>
        <w:tc>
          <w:tcPr>
            <w:tcW w:w="3802" w:type="dxa"/>
            <w:tcBorders>
              <w:top w:val="single" w:sz="24" w:space="0" w:color="auto"/>
              <w:left w:val="nil"/>
              <w:bottom w:val="single" w:sz="24" w:space="0" w:color="auto"/>
              <w:right w:val="nil"/>
            </w:tcBorders>
          </w:tcPr>
          <w:p w14:paraId="2542B12C" w14:textId="77777777" w:rsidR="002671F3" w:rsidRPr="007047EA" w:rsidRDefault="002671F3" w:rsidP="008E38CD">
            <w:pPr>
              <w:pStyle w:val="7TableBodyTextHBP"/>
            </w:pPr>
          </w:p>
        </w:tc>
        <w:tc>
          <w:tcPr>
            <w:tcW w:w="1903" w:type="dxa"/>
            <w:tcBorders>
              <w:top w:val="single" w:sz="24" w:space="0" w:color="auto"/>
              <w:left w:val="nil"/>
              <w:bottom w:val="single" w:sz="24" w:space="0" w:color="auto"/>
              <w:right w:val="single" w:sz="24" w:space="0" w:color="auto"/>
            </w:tcBorders>
            <w:vAlign w:val="center"/>
          </w:tcPr>
          <w:p w14:paraId="0A939FF5" w14:textId="77777777" w:rsidR="002671F3" w:rsidRPr="007047EA" w:rsidRDefault="002671F3" w:rsidP="008E38CD">
            <w:pPr>
              <w:pStyle w:val="7TableBodyTextHBP"/>
              <w:rPr>
                <w:color w:val="FF0000"/>
              </w:rPr>
            </w:pPr>
          </w:p>
        </w:tc>
      </w:tr>
      <w:tr w:rsidR="002671F3" w:rsidRPr="007A1E28" w14:paraId="6A1CE4E3" w14:textId="77777777" w:rsidTr="008E38CD">
        <w:trPr>
          <w:jc w:val="center"/>
        </w:trPr>
        <w:tc>
          <w:tcPr>
            <w:tcW w:w="3301" w:type="dxa"/>
            <w:tcBorders>
              <w:top w:val="single" w:sz="24" w:space="0" w:color="auto"/>
            </w:tcBorders>
          </w:tcPr>
          <w:p w14:paraId="3CD1BC97" w14:textId="77777777" w:rsidR="002671F3" w:rsidRPr="006E0F4C" w:rsidRDefault="002671F3" w:rsidP="008E38CD">
            <w:pPr>
              <w:pStyle w:val="7TableBodyTextHBP"/>
              <w:rPr>
                <w:color w:val="FF0000"/>
              </w:rPr>
            </w:pPr>
            <w:r w:rsidRPr="006E0F4C">
              <w:rPr>
                <w:color w:val="FF0000"/>
              </w:rPr>
              <w:t>HBP Education Programme Office contribution</w:t>
            </w:r>
          </w:p>
        </w:tc>
        <w:tc>
          <w:tcPr>
            <w:tcW w:w="3802" w:type="dxa"/>
            <w:tcBorders>
              <w:top w:val="single" w:sz="24" w:space="0" w:color="auto"/>
            </w:tcBorders>
          </w:tcPr>
          <w:p w14:paraId="553CBA2E" w14:textId="77777777" w:rsidR="002671F3" w:rsidRPr="006E0F4C" w:rsidRDefault="002671F3" w:rsidP="008E38CD">
            <w:pPr>
              <w:pStyle w:val="7TableBodyTextHBP"/>
              <w:rPr>
                <w:b/>
                <w:bCs/>
                <w:color w:val="FF0000"/>
                <w:u w:val="single"/>
              </w:rPr>
            </w:pPr>
            <w:r w:rsidRPr="006E0F4C">
              <w:rPr>
                <w:b/>
                <w:bCs/>
                <w:color w:val="FF0000"/>
                <w:u w:val="single"/>
              </w:rPr>
              <w:t>Total sum of financial support applied for in the context of this proposal.</w:t>
            </w:r>
          </w:p>
        </w:tc>
        <w:tc>
          <w:tcPr>
            <w:tcW w:w="1903" w:type="dxa"/>
            <w:tcBorders>
              <w:top w:val="single" w:sz="24" w:space="0" w:color="auto"/>
            </w:tcBorders>
            <w:vAlign w:val="center"/>
          </w:tcPr>
          <w:p w14:paraId="15BF61F0" w14:textId="77777777" w:rsidR="002671F3" w:rsidRPr="007047EA" w:rsidRDefault="002671F3" w:rsidP="008E38CD">
            <w:pPr>
              <w:pStyle w:val="7TableBodyTextHBP"/>
              <w:rPr>
                <w:color w:val="00B050"/>
              </w:rPr>
            </w:pPr>
          </w:p>
        </w:tc>
      </w:tr>
      <w:tr w:rsidR="002671F3" w:rsidRPr="007A1E28" w14:paraId="2823B5D6" w14:textId="77777777" w:rsidTr="008E38CD">
        <w:trPr>
          <w:jc w:val="center"/>
        </w:trPr>
        <w:tc>
          <w:tcPr>
            <w:tcW w:w="3301" w:type="dxa"/>
            <w:tcBorders>
              <w:bottom w:val="single" w:sz="24" w:space="0" w:color="auto"/>
            </w:tcBorders>
          </w:tcPr>
          <w:p w14:paraId="7185DB36" w14:textId="77777777" w:rsidR="002671F3" w:rsidRPr="006E0F4C" w:rsidRDefault="002671F3" w:rsidP="008E38CD">
            <w:pPr>
              <w:pStyle w:val="7TableBodyTextHBP"/>
              <w:rPr>
                <w:color w:val="FF0000"/>
              </w:rPr>
            </w:pPr>
            <w:r w:rsidRPr="006E0F4C">
              <w:rPr>
                <w:color w:val="FF0000"/>
              </w:rPr>
              <w:t>Tuition fees</w:t>
            </w:r>
          </w:p>
        </w:tc>
        <w:tc>
          <w:tcPr>
            <w:tcW w:w="3802" w:type="dxa"/>
            <w:tcBorders>
              <w:bottom w:val="single" w:sz="24" w:space="0" w:color="auto"/>
            </w:tcBorders>
          </w:tcPr>
          <w:p w14:paraId="3737A566" w14:textId="77777777" w:rsidR="002671F3" w:rsidRPr="006E0F4C" w:rsidRDefault="002671F3" w:rsidP="008E38CD">
            <w:pPr>
              <w:pStyle w:val="7TableBodyTextHBP"/>
              <w:rPr>
                <w:color w:val="FF0000"/>
              </w:rPr>
            </w:pPr>
            <w:r w:rsidRPr="006E0F4C">
              <w:rPr>
                <w:color w:val="FF0000"/>
              </w:rPr>
              <w:t>Approximately EUR per participant (if applicable)</w:t>
            </w:r>
          </w:p>
        </w:tc>
        <w:tc>
          <w:tcPr>
            <w:tcW w:w="1903" w:type="dxa"/>
            <w:tcBorders>
              <w:bottom w:val="single" w:sz="24" w:space="0" w:color="auto"/>
            </w:tcBorders>
            <w:vAlign w:val="center"/>
          </w:tcPr>
          <w:p w14:paraId="6CD0FA6A" w14:textId="77777777" w:rsidR="002671F3" w:rsidRPr="007047EA" w:rsidRDefault="002671F3" w:rsidP="008E38CD">
            <w:pPr>
              <w:pStyle w:val="7TableBodyTextHBP"/>
              <w:rPr>
                <w:color w:val="00B050"/>
              </w:rPr>
            </w:pPr>
          </w:p>
        </w:tc>
      </w:tr>
      <w:tr w:rsidR="002671F3" w:rsidRPr="007A1E28" w14:paraId="2EFB0FF8" w14:textId="77777777" w:rsidTr="008E38CD">
        <w:trPr>
          <w:jc w:val="center"/>
        </w:trPr>
        <w:tc>
          <w:tcPr>
            <w:tcW w:w="3301" w:type="dxa"/>
            <w:tcBorders>
              <w:top w:val="single" w:sz="24" w:space="0" w:color="auto"/>
              <w:left w:val="single" w:sz="24" w:space="0" w:color="auto"/>
              <w:bottom w:val="single" w:sz="24" w:space="0" w:color="auto"/>
              <w:right w:val="nil"/>
            </w:tcBorders>
          </w:tcPr>
          <w:p w14:paraId="7D0399FF" w14:textId="77777777" w:rsidR="002671F3" w:rsidRPr="007047EA" w:rsidRDefault="002671F3" w:rsidP="008E38CD">
            <w:pPr>
              <w:pStyle w:val="7TableBodyTextHBP"/>
            </w:pPr>
            <w:r w:rsidRPr="007047EA">
              <w:t>Total revenue</w:t>
            </w:r>
          </w:p>
        </w:tc>
        <w:tc>
          <w:tcPr>
            <w:tcW w:w="3802" w:type="dxa"/>
            <w:tcBorders>
              <w:top w:val="single" w:sz="24" w:space="0" w:color="auto"/>
              <w:left w:val="nil"/>
              <w:bottom w:val="single" w:sz="24" w:space="0" w:color="auto"/>
              <w:right w:val="nil"/>
            </w:tcBorders>
          </w:tcPr>
          <w:p w14:paraId="0E37C1E0" w14:textId="77777777" w:rsidR="002671F3" w:rsidRPr="007047EA" w:rsidRDefault="002671F3" w:rsidP="008E38CD">
            <w:pPr>
              <w:pStyle w:val="7TableBodyTextHBP"/>
            </w:pPr>
          </w:p>
        </w:tc>
        <w:tc>
          <w:tcPr>
            <w:tcW w:w="1903" w:type="dxa"/>
            <w:tcBorders>
              <w:top w:val="single" w:sz="24" w:space="0" w:color="auto"/>
              <w:left w:val="nil"/>
              <w:bottom w:val="single" w:sz="24" w:space="0" w:color="auto"/>
              <w:right w:val="single" w:sz="24" w:space="0" w:color="auto"/>
            </w:tcBorders>
            <w:vAlign w:val="center"/>
          </w:tcPr>
          <w:p w14:paraId="0C157A22" w14:textId="77777777" w:rsidR="002671F3" w:rsidRPr="007047EA" w:rsidRDefault="002671F3" w:rsidP="008E38CD">
            <w:pPr>
              <w:pStyle w:val="7TableBodyTextHBP"/>
            </w:pPr>
          </w:p>
        </w:tc>
      </w:tr>
    </w:tbl>
    <w:p w14:paraId="70A0579C" w14:textId="77777777" w:rsidR="002671F3" w:rsidRPr="00946180" w:rsidRDefault="002671F3" w:rsidP="00946180">
      <w:pPr>
        <w:pStyle w:val="berschrift1"/>
      </w:pPr>
      <w:bookmarkStart w:id="25" w:name="_Toc52287558"/>
      <w:r w:rsidRPr="00946180">
        <w:t>Information on diversity aspects</w:t>
      </w:r>
      <w:bookmarkEnd w:id="25"/>
    </w:p>
    <w:p w14:paraId="524DF68E" w14:textId="7486F2D2" w:rsidR="002671F3" w:rsidRPr="006E0F4C" w:rsidRDefault="004E0207" w:rsidP="002671F3">
      <w:pPr>
        <w:pStyle w:val="2BulletedListHBP"/>
        <w:numPr>
          <w:ilvl w:val="0"/>
          <w:numId w:val="0"/>
        </w:numPr>
        <w:ind w:left="360" w:hanging="359"/>
        <w:rPr>
          <w:color w:val="FF0000"/>
        </w:rPr>
      </w:pPr>
      <w:r>
        <w:rPr>
          <w:color w:val="FF0000"/>
        </w:rPr>
        <w:t>3,000 characters maximum</w:t>
      </w:r>
    </w:p>
    <w:p w14:paraId="13F87B3B" w14:textId="77777777" w:rsidR="002671F3" w:rsidRPr="006E0F4C" w:rsidRDefault="002671F3" w:rsidP="002671F3">
      <w:pPr>
        <w:pStyle w:val="1BodyTextHBP"/>
        <w:rPr>
          <w:color w:val="FF0000"/>
        </w:rPr>
      </w:pPr>
      <w:r w:rsidRPr="006E0F4C">
        <w:rPr>
          <w:color w:val="FF0000"/>
        </w:rPr>
        <w:t>The HBP as European Flagship project pays specific attention to the gender balance of speakers, as well as to how gender and diversity are addressed as research content (</w:t>
      </w:r>
      <w:proofErr w:type="gramStart"/>
      <w:r w:rsidRPr="006E0F4C">
        <w:rPr>
          <w:color w:val="FF0000"/>
        </w:rPr>
        <w:t>e.g.</w:t>
      </w:r>
      <w:proofErr w:type="gramEnd"/>
      <w:r w:rsidRPr="006E0F4C">
        <w:rPr>
          <w:color w:val="FF0000"/>
        </w:rPr>
        <w:t xml:space="preserve"> by differentiating sex of cells and tissues, age and/or social background of patients or users). Differentiating variables has been recognised to be relevant in brain research, robotics, and AI alike – from the level of stem cells to avoiding the replication of stereotypes due to the use of data without reflection. </w:t>
      </w:r>
    </w:p>
    <w:p w14:paraId="7438C97E" w14:textId="0E95DDBB" w:rsidR="00E36039" w:rsidRPr="00E36039" w:rsidRDefault="002671F3" w:rsidP="002671F3">
      <w:pPr>
        <w:pStyle w:val="1BodyTextHBP"/>
        <w:rPr>
          <w:color w:val="FF0000"/>
        </w:rPr>
      </w:pPr>
      <w:r w:rsidRPr="006E0F4C">
        <w:rPr>
          <w:color w:val="FF0000"/>
        </w:rPr>
        <w:t>In this section, the applicant’s considerations on how to include aspects of diversity and ethics in the event should be outlined.</w:t>
      </w:r>
      <w:r w:rsidR="00E36039">
        <w:rPr>
          <w:color w:val="FF0000"/>
        </w:rPr>
        <w:t xml:space="preserve"> </w:t>
      </w:r>
      <w:r w:rsidR="00E36039" w:rsidRPr="00E36039">
        <w:rPr>
          <w:b/>
          <w:bCs/>
          <w:color w:val="FF0000"/>
        </w:rPr>
        <w:t xml:space="preserve">Further guidance </w:t>
      </w:r>
      <w:r w:rsidR="00E36039">
        <w:rPr>
          <w:b/>
          <w:bCs/>
          <w:color w:val="FF0000"/>
        </w:rPr>
        <w:t>is</w:t>
      </w:r>
      <w:r w:rsidR="00E36039" w:rsidRPr="00E36039">
        <w:rPr>
          <w:b/>
          <w:bCs/>
          <w:color w:val="FF0000"/>
        </w:rPr>
        <w:t xml:space="preserve"> provided in an accompanying document on the Call platform.</w:t>
      </w:r>
    </w:p>
    <w:p w14:paraId="0DEFE895" w14:textId="77777777" w:rsidR="002671F3" w:rsidRPr="00946180" w:rsidRDefault="002671F3" w:rsidP="00946180">
      <w:pPr>
        <w:pStyle w:val="berschrift1"/>
      </w:pPr>
      <w:bookmarkStart w:id="26" w:name="_Toc27048913"/>
      <w:bookmarkStart w:id="27" w:name="_Toc27049262"/>
      <w:bookmarkStart w:id="28" w:name="_Toc27049331"/>
      <w:bookmarkStart w:id="29" w:name="_Toc27050226"/>
      <w:bookmarkStart w:id="30" w:name="_Toc26372853"/>
      <w:bookmarkStart w:id="31" w:name="_Toc26427473"/>
      <w:bookmarkStart w:id="32" w:name="_Toc27126395"/>
      <w:bookmarkStart w:id="33" w:name="_Toc52287559"/>
      <w:bookmarkEnd w:id="26"/>
      <w:bookmarkEnd w:id="27"/>
      <w:bookmarkEnd w:id="28"/>
      <w:bookmarkEnd w:id="29"/>
      <w:r w:rsidRPr="00946180">
        <w:t>Terms and Conditions</w:t>
      </w:r>
      <w:bookmarkEnd w:id="30"/>
      <w:bookmarkEnd w:id="31"/>
      <w:bookmarkEnd w:id="32"/>
      <w:bookmarkEnd w:id="33"/>
    </w:p>
    <w:p w14:paraId="47BA5560" w14:textId="77777777" w:rsidR="002671F3" w:rsidRPr="006E0F4C" w:rsidRDefault="002671F3" w:rsidP="002671F3">
      <w:pPr>
        <w:pStyle w:val="1BodyTextHBP"/>
      </w:pPr>
      <w:r w:rsidRPr="006E0F4C">
        <w:t xml:space="preserve">If the proposal is selected, a Memorandum of Understanding (MoU) is signed between the applicant and the HBP Education Programme Office (and the Scientific Chair if not same person as applicant). The applicant (and Scientific Chair) commits to responsiveness during the organisation of the event. During the first planning video conference (VC), all steps for the event support will be agreed upon. </w:t>
      </w:r>
    </w:p>
    <w:p w14:paraId="5E5585CD" w14:textId="0E84DF15" w:rsidR="00590C83" w:rsidRPr="00B5451F" w:rsidRDefault="002671F3" w:rsidP="00B1141D">
      <w:pPr>
        <w:pStyle w:val="1BodyTextHBP"/>
      </w:pPr>
      <w:r w:rsidRPr="006E0F4C">
        <w:t>By submitting a proposal, the applicant (and Scientific Chair) agrees to these Terms and Conditions.</w:t>
      </w:r>
    </w:p>
    <w:sectPr w:rsidR="00590C83" w:rsidRPr="00B5451F" w:rsidSect="000C3511">
      <w:headerReference w:type="default" r:id="rId20"/>
      <w:footerReference w:type="default" r:id="rId21"/>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65F08" w14:textId="77777777" w:rsidR="00BD68B1" w:rsidRDefault="00BD68B1">
      <w:pPr>
        <w:spacing w:before="0" w:after="0"/>
      </w:pPr>
      <w:r>
        <w:separator/>
      </w:r>
    </w:p>
  </w:endnote>
  <w:endnote w:type="continuationSeparator" w:id="0">
    <w:p w14:paraId="79278B8A" w14:textId="77777777" w:rsidR="00BD68B1" w:rsidRDefault="00BD68B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altName w:val="﷽﷽﷽﷽﷽﷽﷽﷽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Borders>
        <w:top w:val="single" w:sz="4" w:space="0" w:color="365F91"/>
      </w:tblBorders>
      <w:tblLayout w:type="fixed"/>
      <w:tblCellMar>
        <w:left w:w="57" w:type="dxa"/>
        <w:right w:w="57" w:type="dxa"/>
      </w:tblCellMar>
      <w:tblLook w:val="04A0" w:firstRow="1" w:lastRow="0" w:firstColumn="1" w:lastColumn="0" w:noHBand="0" w:noVBand="1"/>
    </w:tblPr>
    <w:tblGrid>
      <w:gridCol w:w="4787"/>
      <w:gridCol w:w="1885"/>
      <w:gridCol w:w="1449"/>
      <w:gridCol w:w="1737"/>
    </w:tblGrid>
    <w:tr w:rsidR="00D3205D" w14:paraId="57ACF9C9" w14:textId="77777777" w:rsidTr="00624852">
      <w:trPr>
        <w:trHeight w:hRule="exact" w:val="284"/>
        <w:jc w:val="center"/>
      </w:trPr>
      <w:tc>
        <w:tcPr>
          <w:tcW w:w="4790" w:type="dxa"/>
          <w:vAlign w:val="center"/>
        </w:tcPr>
        <w:p w14:paraId="32DB53DB" w14:textId="53F6A642" w:rsidR="00D3205D" w:rsidRDefault="00D3205D" w:rsidP="00B47A6B">
          <w:pPr>
            <w:pStyle w:val="Fuzeile"/>
          </w:pPr>
          <w:r>
            <w:rPr>
              <w:noProof/>
            </w:rPr>
            <w:fldChar w:fldCharType="begin"/>
          </w:r>
          <w:r>
            <w:rPr>
              <w:noProof/>
            </w:rPr>
            <w:instrText xml:space="preserve"> FILENAME   \* MERGEFORMAT </w:instrText>
          </w:r>
          <w:r>
            <w:rPr>
              <w:noProof/>
            </w:rPr>
            <w:fldChar w:fldCharType="separate"/>
          </w:r>
          <w:r w:rsidR="00B30D99">
            <w:rPr>
              <w:noProof/>
            </w:rPr>
            <w:t>HBP Proposal template EBRAINS Workshops.docx</w:t>
          </w:r>
          <w:r>
            <w:rPr>
              <w:noProof/>
            </w:rPr>
            <w:fldChar w:fldCharType="end"/>
          </w:r>
        </w:p>
      </w:tc>
      <w:tc>
        <w:tcPr>
          <w:tcW w:w="1886" w:type="dxa"/>
          <w:vAlign w:val="center"/>
        </w:tcPr>
        <w:p w14:paraId="232CC763" w14:textId="77777777" w:rsidR="00D3205D" w:rsidRDefault="00D3205D" w:rsidP="00B47A6B">
          <w:pPr>
            <w:pStyle w:val="Fuzeile"/>
          </w:pPr>
          <w:r>
            <w:t>PU = Public</w:t>
          </w:r>
        </w:p>
      </w:tc>
      <w:tc>
        <w:tcPr>
          <w:tcW w:w="1450" w:type="dxa"/>
          <w:vAlign w:val="center"/>
        </w:tcPr>
        <w:p w14:paraId="07E9D7BE" w14:textId="34677CDF" w:rsidR="00D3205D" w:rsidRDefault="00D3205D" w:rsidP="00B47A6B">
          <w:pPr>
            <w:pStyle w:val="Fuzeile"/>
          </w:pPr>
          <w:r>
            <w:fldChar w:fldCharType="begin"/>
          </w:r>
          <w:r>
            <w:instrText xml:space="preserve"> DATE \@ "d-MMM-yyyy" \* MERGEFORMAT </w:instrText>
          </w:r>
          <w:r>
            <w:fldChar w:fldCharType="separate"/>
          </w:r>
          <w:r w:rsidR="002020F3">
            <w:rPr>
              <w:noProof/>
            </w:rPr>
            <w:t>13-Apr-2021</w:t>
          </w:r>
          <w:r>
            <w:fldChar w:fldCharType="end"/>
          </w:r>
        </w:p>
      </w:tc>
      <w:tc>
        <w:tcPr>
          <w:tcW w:w="1738" w:type="dxa"/>
          <w:vAlign w:val="center"/>
        </w:tcPr>
        <w:p w14:paraId="31063F09" w14:textId="501AE165" w:rsidR="00D3205D" w:rsidRDefault="00D3205D" w:rsidP="00B47A6B">
          <w:pPr>
            <w:pStyle w:val="Fuzeile"/>
          </w:pPr>
          <w:r>
            <w:t xml:space="preserve">Page </w:t>
          </w:r>
          <w:r>
            <w:fldChar w:fldCharType="begin"/>
          </w:r>
          <w:r>
            <w:instrText xml:space="preserve"> PAGE  \* MERGEFORMAT </w:instrText>
          </w:r>
          <w:r>
            <w:fldChar w:fldCharType="separate"/>
          </w:r>
          <w:r w:rsidR="00753081">
            <w:rPr>
              <w:noProof/>
            </w:rPr>
            <w:t>2</w:t>
          </w:r>
          <w:r>
            <w:fldChar w:fldCharType="end"/>
          </w:r>
          <w:r>
            <w:t xml:space="preserve"> / </w:t>
          </w:r>
          <w:r>
            <w:rPr>
              <w:noProof/>
            </w:rPr>
            <w:fldChar w:fldCharType="begin"/>
          </w:r>
          <w:r>
            <w:rPr>
              <w:noProof/>
            </w:rPr>
            <w:instrText>NUMPAGES \* MERGEFORMAT</w:instrText>
          </w:r>
          <w:r>
            <w:rPr>
              <w:noProof/>
            </w:rPr>
            <w:fldChar w:fldCharType="separate"/>
          </w:r>
          <w:r w:rsidR="00753081">
            <w:rPr>
              <w:noProof/>
            </w:rPr>
            <w:t>8</w:t>
          </w:r>
          <w:r>
            <w:rPr>
              <w:noProof/>
            </w:rPr>
            <w:fldChar w:fldCharType="end"/>
          </w:r>
        </w:p>
      </w:tc>
    </w:tr>
  </w:tbl>
  <w:p w14:paraId="21F772BB" w14:textId="77777777" w:rsidR="00D3205D" w:rsidRDefault="00D3205D" w:rsidP="00B47A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A0CE8" w14:textId="77777777" w:rsidR="00BD68B1" w:rsidRDefault="00BD68B1">
      <w:r>
        <w:separator/>
      </w:r>
    </w:p>
  </w:footnote>
  <w:footnote w:type="continuationSeparator" w:id="0">
    <w:p w14:paraId="0DA05655" w14:textId="77777777" w:rsidR="00BD68B1" w:rsidRDefault="00BD6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Layout w:type="fixed"/>
      <w:tblCellMar>
        <w:left w:w="57" w:type="dxa"/>
        <w:right w:w="57" w:type="dxa"/>
      </w:tblCellMar>
      <w:tblLook w:val="04A0" w:firstRow="1" w:lastRow="0" w:firstColumn="1" w:lastColumn="0" w:noHBand="0" w:noVBand="1"/>
    </w:tblPr>
    <w:tblGrid>
      <w:gridCol w:w="4489"/>
      <w:gridCol w:w="576"/>
      <w:gridCol w:w="2285"/>
      <w:gridCol w:w="2508"/>
    </w:tblGrid>
    <w:tr w:rsidR="00D3205D" w14:paraId="77832F66" w14:textId="77777777" w:rsidTr="00624852">
      <w:trPr>
        <w:trHeight w:val="510"/>
        <w:jc w:val="center"/>
      </w:trPr>
      <w:tc>
        <w:tcPr>
          <w:tcW w:w="4422" w:type="dxa"/>
          <w:tcBorders>
            <w:top w:val="none" w:sz="4" w:space="0" w:color="000000"/>
            <w:left w:val="none" w:sz="4" w:space="0" w:color="000000"/>
            <w:bottom w:val="single" w:sz="4" w:space="0" w:color="365F91" w:themeColor="accent1" w:themeShade="BF"/>
            <w:right w:val="none" w:sz="4" w:space="0" w:color="000000"/>
          </w:tcBorders>
        </w:tcPr>
        <w:p w14:paraId="3379CB9F" w14:textId="77777777" w:rsidR="00D3205D" w:rsidRDefault="00D3205D" w:rsidP="009D1757">
          <w:pPr>
            <w:jc w:val="left"/>
          </w:pPr>
          <w:r>
            <w:rPr>
              <w:noProof/>
              <w:lang w:val="de-DE" w:eastAsia="de-DE"/>
            </w:rPr>
            <w:drawing>
              <wp:inline distT="0" distB="0" distL="0" distR="0" wp14:anchorId="64AA46F8" wp14:editId="73717620">
                <wp:extent cx="2160000" cy="43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567" w:type="dxa"/>
          <w:tcBorders>
            <w:top w:val="none" w:sz="4" w:space="0" w:color="000000"/>
            <w:left w:val="none" w:sz="4" w:space="0" w:color="000000"/>
            <w:bottom w:val="single" w:sz="4" w:space="0" w:color="365F91" w:themeColor="accent1" w:themeShade="BF"/>
            <w:right w:val="none" w:sz="4" w:space="0" w:color="000000"/>
          </w:tcBorders>
          <w:vAlign w:val="center"/>
        </w:tcPr>
        <w:p w14:paraId="628556B8" w14:textId="032CBBCB" w:rsidR="00D3205D" w:rsidRPr="00C07CA8" w:rsidRDefault="00D3205D" w:rsidP="009D1757">
          <w:pPr>
            <w:spacing w:before="0" w:after="0"/>
            <w:jc w:val="center"/>
            <w:rPr>
              <w:noProof/>
              <w:color w:val="auto"/>
              <w:sz w:val="8"/>
              <w:lang w:eastAsia="en-GB"/>
            </w:rPr>
          </w:pPr>
        </w:p>
      </w:tc>
      <w:tc>
        <w:tcPr>
          <w:tcW w:w="2251" w:type="dxa"/>
          <w:tcBorders>
            <w:top w:val="none" w:sz="4" w:space="0" w:color="000000"/>
            <w:left w:val="none" w:sz="4" w:space="0" w:color="000000"/>
            <w:bottom w:val="single" w:sz="4" w:space="0" w:color="365F91" w:themeColor="accent1" w:themeShade="BF"/>
            <w:right w:val="none" w:sz="4" w:space="0" w:color="000000"/>
          </w:tcBorders>
        </w:tcPr>
        <w:p w14:paraId="305CC762" w14:textId="77777777" w:rsidR="00D3205D" w:rsidRDefault="00D3205D" w:rsidP="009D1757">
          <w:pPr>
            <w:jc w:val="center"/>
          </w:pPr>
          <w:r>
            <w:rPr>
              <w:noProof/>
              <w:lang w:val="de-DE" w:eastAsia="de-DE"/>
            </w:rPr>
            <w:drawing>
              <wp:inline distT="0" distB="0" distL="0" distR="0" wp14:anchorId="62CDA841" wp14:editId="06BC9E8F">
                <wp:extent cx="396000" cy="396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470" w:type="dxa"/>
          <w:tcBorders>
            <w:top w:val="none" w:sz="4" w:space="0" w:color="000000"/>
            <w:left w:val="none" w:sz="4" w:space="0" w:color="000000"/>
            <w:bottom w:val="single" w:sz="4" w:space="0" w:color="365F91" w:themeColor="accent1" w:themeShade="BF"/>
            <w:right w:val="none" w:sz="4" w:space="0" w:color="000000"/>
          </w:tcBorders>
        </w:tcPr>
        <w:p w14:paraId="7259BBB6" w14:textId="77777777" w:rsidR="00D3205D" w:rsidRDefault="00D3205D" w:rsidP="009D1757">
          <w:pPr>
            <w:jc w:val="right"/>
          </w:pPr>
          <w:r>
            <w:rPr>
              <w:noProof/>
              <w:lang w:val="de-DE" w:eastAsia="de-DE"/>
            </w:rPr>
            <w:drawing>
              <wp:inline distT="0" distB="0" distL="0" distR="0" wp14:anchorId="0D1B785E" wp14:editId="71E56C43">
                <wp:extent cx="1476000" cy="43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7EBE46AD" w14:textId="77777777" w:rsidR="00D3205D" w:rsidRDefault="00D3205D" w:rsidP="009D1757">
    <w:pPr>
      <w:pStyle w:val="Fuzeile"/>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44F82"/>
    <w:multiLevelType w:val="hybridMultilevel"/>
    <w:tmpl w:val="CF6E2758"/>
    <w:lvl w:ilvl="0" w:tplc="D340C35A">
      <w:start w:val="1"/>
      <w:numFmt w:val="bullet"/>
      <w:pStyle w:val="8TableBulletHBP"/>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D61E67"/>
    <w:multiLevelType w:val="hybridMultilevel"/>
    <w:tmpl w:val="FE8015F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FAC6614"/>
    <w:multiLevelType w:val="hybridMultilevel"/>
    <w:tmpl w:val="AA2AB44A"/>
    <w:lvl w:ilvl="0" w:tplc="04070001">
      <w:start w:val="1"/>
      <w:numFmt w:val="bullet"/>
      <w:lvlText w:val=""/>
      <w:lvlJc w:val="left"/>
      <w:pPr>
        <w:ind w:left="360" w:hanging="360"/>
      </w:pPr>
      <w:rPr>
        <w:rFonts w:ascii="Symbol" w:hAnsi="Symbol" w:hint="default"/>
        <w:color w:val="auto"/>
        <w:u w:val="none"/>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47677039"/>
    <w:multiLevelType w:val="multilevel"/>
    <w:tmpl w:val="52C01A4C"/>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rPr>
        <w:rFonts w:hint="default"/>
      </w:rPr>
    </w:lvl>
    <w:lvl w:ilvl="2">
      <w:start w:val="1"/>
      <w:numFmt w:val="decimal"/>
      <w:pStyle w:val="berschrift3"/>
      <w:lvlText w:val="%1.%2.%3"/>
      <w:lvlJc w:val="left"/>
      <w:pPr>
        <w:ind w:left="720" w:hanging="719"/>
      </w:pPr>
      <w:rPr>
        <w:rFonts w:hint="default"/>
      </w:rPr>
    </w:lvl>
    <w:lvl w:ilvl="3">
      <w:start w:val="1"/>
      <w:numFmt w:val="decimal"/>
      <w:pStyle w:val="berschrift4"/>
      <w:lvlText w:val="%1.%2.%3.%4"/>
      <w:lvlJc w:val="left"/>
      <w:pPr>
        <w:ind w:left="864" w:hanging="863"/>
      </w:pPr>
      <w:rPr>
        <w:rFonts w:hint="default"/>
      </w:rPr>
    </w:lvl>
    <w:lvl w:ilvl="4">
      <w:start w:val="1"/>
      <w:numFmt w:val="decimal"/>
      <w:pStyle w:val="berschrift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berschrift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4" w15:restartNumberingAfterBreak="0">
    <w:nsid w:val="4E34597C"/>
    <w:multiLevelType w:val="hybridMultilevel"/>
    <w:tmpl w:val="D81A1854"/>
    <w:lvl w:ilvl="0" w:tplc="CCCA0764">
      <w:start w:val="10"/>
      <w:numFmt w:val="bullet"/>
      <w:lvlText w:val="-"/>
      <w:lvlJc w:val="left"/>
      <w:pPr>
        <w:ind w:left="1080" w:hanging="360"/>
      </w:pPr>
      <w:rPr>
        <w:rFonts w:ascii="Trebuchet MS" w:eastAsia="MS Mincho" w:hAnsi="Trebuchet MS"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6" w15:restartNumberingAfterBreak="0">
    <w:nsid w:val="553236C7"/>
    <w:multiLevelType w:val="hybridMultilevel"/>
    <w:tmpl w:val="15585234"/>
    <w:lvl w:ilvl="0" w:tplc="FD42521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8" w15:restartNumberingAfterBreak="0">
    <w:nsid w:val="764C1BCA"/>
    <w:multiLevelType w:val="hybridMultilevel"/>
    <w:tmpl w:val="90FEF086"/>
    <w:lvl w:ilvl="0" w:tplc="0407000F">
      <w:start w:val="1"/>
      <w:numFmt w:val="decimal"/>
      <w:lvlText w:val="%1."/>
      <w:lvlJc w:val="left"/>
      <w:pPr>
        <w:ind w:left="361" w:hanging="360"/>
      </w:pPr>
      <w:rPr>
        <w:rFonts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9" w15:restartNumberingAfterBreak="0">
    <w:nsid w:val="7AB82EA3"/>
    <w:multiLevelType w:val="hybridMultilevel"/>
    <w:tmpl w:val="D37E3D3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3"/>
  </w:num>
  <w:num w:numId="2">
    <w:abstractNumId w:val="5"/>
  </w:num>
  <w:num w:numId="3">
    <w:abstractNumId w:val="7"/>
  </w:num>
  <w:num w:numId="4">
    <w:abstractNumId w:val="7"/>
    <w:lvlOverride w:ilvl="0">
      <w:startOverride w:val="1"/>
    </w:lvlOverride>
  </w:num>
  <w:num w:numId="5">
    <w:abstractNumId w:val="7"/>
    <w:lvlOverride w:ilvl="0">
      <w:startOverride w:val="1"/>
    </w:lvlOverride>
  </w:num>
  <w:num w:numId="6">
    <w:abstractNumId w:val="7"/>
    <w:lvlOverride w:ilvl="0">
      <w:startOverride w:val="1"/>
    </w:lvlOverride>
  </w:num>
  <w:num w:numId="7">
    <w:abstractNumId w:val="7"/>
    <w:lvlOverride w:ilvl="0">
      <w:startOverride w:val="1"/>
    </w:lvlOverride>
  </w:num>
  <w:num w:numId="8">
    <w:abstractNumId w:val="7"/>
    <w:lvlOverride w:ilvl="0">
      <w:startOverride w:val="1"/>
    </w:lvlOverride>
  </w:num>
  <w:num w:numId="9">
    <w:abstractNumId w:val="0"/>
  </w:num>
  <w:num w:numId="10">
    <w:abstractNumId w:val="4"/>
  </w:num>
  <w:num w:numId="11">
    <w:abstractNumId w:val="2"/>
  </w:num>
  <w:num w:numId="12">
    <w:abstractNumId w:val="1"/>
  </w:num>
  <w:num w:numId="13">
    <w:abstractNumId w:val="6"/>
  </w:num>
  <w:num w:numId="14">
    <w:abstractNumId w:val="8"/>
  </w:num>
  <w:num w:numId="1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QwNzYzMDEwMjFS0lEKTi0uzszPAykwrAUAAFMk1iwAAAA="/>
  </w:docVars>
  <w:rsids>
    <w:rsidRoot w:val="0043446A"/>
    <w:rsid w:val="00005942"/>
    <w:rsid w:val="00006094"/>
    <w:rsid w:val="0000675D"/>
    <w:rsid w:val="000279D0"/>
    <w:rsid w:val="00047E25"/>
    <w:rsid w:val="00083271"/>
    <w:rsid w:val="00091AE9"/>
    <w:rsid w:val="000A17F9"/>
    <w:rsid w:val="000A4EB0"/>
    <w:rsid w:val="000B51B4"/>
    <w:rsid w:val="000B5EC1"/>
    <w:rsid w:val="000C3511"/>
    <w:rsid w:val="000D2354"/>
    <w:rsid w:val="000D74F5"/>
    <w:rsid w:val="000E4EC3"/>
    <w:rsid w:val="000E6F0C"/>
    <w:rsid w:val="000F443B"/>
    <w:rsid w:val="000F629F"/>
    <w:rsid w:val="00107754"/>
    <w:rsid w:val="001079D2"/>
    <w:rsid w:val="00116A0E"/>
    <w:rsid w:val="00126F7E"/>
    <w:rsid w:val="00145CBC"/>
    <w:rsid w:val="001561B5"/>
    <w:rsid w:val="00162327"/>
    <w:rsid w:val="001679EA"/>
    <w:rsid w:val="00191250"/>
    <w:rsid w:val="001A084B"/>
    <w:rsid w:val="001A61C0"/>
    <w:rsid w:val="001B547D"/>
    <w:rsid w:val="001D2AF3"/>
    <w:rsid w:val="001D454C"/>
    <w:rsid w:val="001D47DF"/>
    <w:rsid w:val="001D7732"/>
    <w:rsid w:val="001E0677"/>
    <w:rsid w:val="001E6383"/>
    <w:rsid w:val="001E7A15"/>
    <w:rsid w:val="001F0443"/>
    <w:rsid w:val="001F67FA"/>
    <w:rsid w:val="002004AE"/>
    <w:rsid w:val="002020F3"/>
    <w:rsid w:val="00210B3B"/>
    <w:rsid w:val="00224742"/>
    <w:rsid w:val="0023796E"/>
    <w:rsid w:val="00254F98"/>
    <w:rsid w:val="002671F3"/>
    <w:rsid w:val="00267480"/>
    <w:rsid w:val="00270548"/>
    <w:rsid w:val="00293204"/>
    <w:rsid w:val="00294268"/>
    <w:rsid w:val="002C3230"/>
    <w:rsid w:val="002C533A"/>
    <w:rsid w:val="002D0030"/>
    <w:rsid w:val="002E3B3D"/>
    <w:rsid w:val="002E616A"/>
    <w:rsid w:val="002E69AE"/>
    <w:rsid w:val="002E6DB6"/>
    <w:rsid w:val="002F56BC"/>
    <w:rsid w:val="00300C58"/>
    <w:rsid w:val="00305DBA"/>
    <w:rsid w:val="003202B0"/>
    <w:rsid w:val="00351312"/>
    <w:rsid w:val="00351D52"/>
    <w:rsid w:val="003545E3"/>
    <w:rsid w:val="00360432"/>
    <w:rsid w:val="003615AF"/>
    <w:rsid w:val="0036217D"/>
    <w:rsid w:val="00364086"/>
    <w:rsid w:val="0038453D"/>
    <w:rsid w:val="003A2867"/>
    <w:rsid w:val="003B4A42"/>
    <w:rsid w:val="003D2BC3"/>
    <w:rsid w:val="003F5416"/>
    <w:rsid w:val="00401085"/>
    <w:rsid w:val="00403988"/>
    <w:rsid w:val="00411029"/>
    <w:rsid w:val="00411396"/>
    <w:rsid w:val="0043446A"/>
    <w:rsid w:val="00442752"/>
    <w:rsid w:val="00481A04"/>
    <w:rsid w:val="00493900"/>
    <w:rsid w:val="004A30E5"/>
    <w:rsid w:val="004C213C"/>
    <w:rsid w:val="004C57AF"/>
    <w:rsid w:val="004E0207"/>
    <w:rsid w:val="004E230B"/>
    <w:rsid w:val="004E3BBF"/>
    <w:rsid w:val="004E5861"/>
    <w:rsid w:val="004F2547"/>
    <w:rsid w:val="004F2919"/>
    <w:rsid w:val="004F2EE6"/>
    <w:rsid w:val="004F342A"/>
    <w:rsid w:val="004F70C4"/>
    <w:rsid w:val="004F7F14"/>
    <w:rsid w:val="00522F40"/>
    <w:rsid w:val="005314A0"/>
    <w:rsid w:val="00536562"/>
    <w:rsid w:val="0053776F"/>
    <w:rsid w:val="00542177"/>
    <w:rsid w:val="00542226"/>
    <w:rsid w:val="005538CA"/>
    <w:rsid w:val="00560B31"/>
    <w:rsid w:val="00562B09"/>
    <w:rsid w:val="00564C73"/>
    <w:rsid w:val="00570EC1"/>
    <w:rsid w:val="00586A4A"/>
    <w:rsid w:val="00590C83"/>
    <w:rsid w:val="005916AD"/>
    <w:rsid w:val="00594502"/>
    <w:rsid w:val="00596703"/>
    <w:rsid w:val="00597092"/>
    <w:rsid w:val="005B44D9"/>
    <w:rsid w:val="005D4D35"/>
    <w:rsid w:val="005D549B"/>
    <w:rsid w:val="005F1515"/>
    <w:rsid w:val="005F16A0"/>
    <w:rsid w:val="00617B70"/>
    <w:rsid w:val="00621B76"/>
    <w:rsid w:val="00624852"/>
    <w:rsid w:val="006401E9"/>
    <w:rsid w:val="0064140F"/>
    <w:rsid w:val="00651B47"/>
    <w:rsid w:val="006534D4"/>
    <w:rsid w:val="00656B26"/>
    <w:rsid w:val="00661383"/>
    <w:rsid w:val="00663016"/>
    <w:rsid w:val="00686548"/>
    <w:rsid w:val="00686DA8"/>
    <w:rsid w:val="00696293"/>
    <w:rsid w:val="00697944"/>
    <w:rsid w:val="006A0BEA"/>
    <w:rsid w:val="006A0FDA"/>
    <w:rsid w:val="006B0C25"/>
    <w:rsid w:val="006B2425"/>
    <w:rsid w:val="006B33E3"/>
    <w:rsid w:val="006C6D0C"/>
    <w:rsid w:val="006D359A"/>
    <w:rsid w:val="006E1F7B"/>
    <w:rsid w:val="006F6C4B"/>
    <w:rsid w:val="007038EB"/>
    <w:rsid w:val="007113F0"/>
    <w:rsid w:val="00734F9A"/>
    <w:rsid w:val="007505B6"/>
    <w:rsid w:val="00753081"/>
    <w:rsid w:val="00754245"/>
    <w:rsid w:val="007A1E73"/>
    <w:rsid w:val="007A3EAE"/>
    <w:rsid w:val="007C4386"/>
    <w:rsid w:val="007D215F"/>
    <w:rsid w:val="007D65FA"/>
    <w:rsid w:val="007E51D9"/>
    <w:rsid w:val="008028D7"/>
    <w:rsid w:val="00827AE4"/>
    <w:rsid w:val="008355A6"/>
    <w:rsid w:val="0084633A"/>
    <w:rsid w:val="0086197D"/>
    <w:rsid w:val="00866503"/>
    <w:rsid w:val="008738E5"/>
    <w:rsid w:val="00885A6A"/>
    <w:rsid w:val="008958B1"/>
    <w:rsid w:val="008A4DF1"/>
    <w:rsid w:val="008C0497"/>
    <w:rsid w:val="008D5DB8"/>
    <w:rsid w:val="008E24CE"/>
    <w:rsid w:val="008E38CD"/>
    <w:rsid w:val="008E44CE"/>
    <w:rsid w:val="009111EE"/>
    <w:rsid w:val="00916B85"/>
    <w:rsid w:val="00920DB1"/>
    <w:rsid w:val="00924649"/>
    <w:rsid w:val="00934319"/>
    <w:rsid w:val="00943FD4"/>
    <w:rsid w:val="00946180"/>
    <w:rsid w:val="0095243B"/>
    <w:rsid w:val="00952913"/>
    <w:rsid w:val="00954A7F"/>
    <w:rsid w:val="00954E37"/>
    <w:rsid w:val="00956F56"/>
    <w:rsid w:val="00971FDE"/>
    <w:rsid w:val="009728B8"/>
    <w:rsid w:val="009739A9"/>
    <w:rsid w:val="00977006"/>
    <w:rsid w:val="00982272"/>
    <w:rsid w:val="0098418E"/>
    <w:rsid w:val="00990982"/>
    <w:rsid w:val="00992AB9"/>
    <w:rsid w:val="009A107B"/>
    <w:rsid w:val="009A3DAE"/>
    <w:rsid w:val="009A72BC"/>
    <w:rsid w:val="009C1252"/>
    <w:rsid w:val="009D1757"/>
    <w:rsid w:val="009D6C6D"/>
    <w:rsid w:val="009E0AB8"/>
    <w:rsid w:val="009E1DD6"/>
    <w:rsid w:val="009F5E8A"/>
    <w:rsid w:val="00A01992"/>
    <w:rsid w:val="00A141B6"/>
    <w:rsid w:val="00A459D0"/>
    <w:rsid w:val="00A612B6"/>
    <w:rsid w:val="00A6149A"/>
    <w:rsid w:val="00A63CD9"/>
    <w:rsid w:val="00A72139"/>
    <w:rsid w:val="00A834A6"/>
    <w:rsid w:val="00A909ED"/>
    <w:rsid w:val="00A921E6"/>
    <w:rsid w:val="00A92367"/>
    <w:rsid w:val="00A964E6"/>
    <w:rsid w:val="00A97598"/>
    <w:rsid w:val="00AB2D92"/>
    <w:rsid w:val="00AC0991"/>
    <w:rsid w:val="00AC5DF4"/>
    <w:rsid w:val="00AD5D18"/>
    <w:rsid w:val="00AE765C"/>
    <w:rsid w:val="00AE792C"/>
    <w:rsid w:val="00AF2EA1"/>
    <w:rsid w:val="00AF613C"/>
    <w:rsid w:val="00B05246"/>
    <w:rsid w:val="00B1141D"/>
    <w:rsid w:val="00B30D99"/>
    <w:rsid w:val="00B34AA6"/>
    <w:rsid w:val="00B3773A"/>
    <w:rsid w:val="00B47A6B"/>
    <w:rsid w:val="00B506AC"/>
    <w:rsid w:val="00B51D47"/>
    <w:rsid w:val="00B52202"/>
    <w:rsid w:val="00B5451F"/>
    <w:rsid w:val="00B557F9"/>
    <w:rsid w:val="00B64569"/>
    <w:rsid w:val="00B65817"/>
    <w:rsid w:val="00B80368"/>
    <w:rsid w:val="00B834C6"/>
    <w:rsid w:val="00B87B59"/>
    <w:rsid w:val="00B93360"/>
    <w:rsid w:val="00B951F4"/>
    <w:rsid w:val="00BA2C01"/>
    <w:rsid w:val="00BC55CC"/>
    <w:rsid w:val="00BC601F"/>
    <w:rsid w:val="00BC60DA"/>
    <w:rsid w:val="00BD4202"/>
    <w:rsid w:val="00BD68B1"/>
    <w:rsid w:val="00BD6E66"/>
    <w:rsid w:val="00BD7263"/>
    <w:rsid w:val="00BE0022"/>
    <w:rsid w:val="00BE66E5"/>
    <w:rsid w:val="00BF6C2D"/>
    <w:rsid w:val="00C1309B"/>
    <w:rsid w:val="00C14EFD"/>
    <w:rsid w:val="00C2259E"/>
    <w:rsid w:val="00C3186D"/>
    <w:rsid w:val="00C3624A"/>
    <w:rsid w:val="00C365D4"/>
    <w:rsid w:val="00C41898"/>
    <w:rsid w:val="00C54454"/>
    <w:rsid w:val="00C60020"/>
    <w:rsid w:val="00C83616"/>
    <w:rsid w:val="00CA6130"/>
    <w:rsid w:val="00CB211F"/>
    <w:rsid w:val="00CB2E21"/>
    <w:rsid w:val="00CE0621"/>
    <w:rsid w:val="00CF0D71"/>
    <w:rsid w:val="00CF419C"/>
    <w:rsid w:val="00CF7DFA"/>
    <w:rsid w:val="00D2234E"/>
    <w:rsid w:val="00D25517"/>
    <w:rsid w:val="00D30EE8"/>
    <w:rsid w:val="00D3205D"/>
    <w:rsid w:val="00D35739"/>
    <w:rsid w:val="00D4614B"/>
    <w:rsid w:val="00D50315"/>
    <w:rsid w:val="00D55AAA"/>
    <w:rsid w:val="00D56D8C"/>
    <w:rsid w:val="00D61084"/>
    <w:rsid w:val="00D64D6B"/>
    <w:rsid w:val="00D96E7F"/>
    <w:rsid w:val="00DA46D6"/>
    <w:rsid w:val="00DC2E57"/>
    <w:rsid w:val="00DD0043"/>
    <w:rsid w:val="00DD4490"/>
    <w:rsid w:val="00DE0B75"/>
    <w:rsid w:val="00DE4BF8"/>
    <w:rsid w:val="00DE52F6"/>
    <w:rsid w:val="00E06082"/>
    <w:rsid w:val="00E22152"/>
    <w:rsid w:val="00E306ED"/>
    <w:rsid w:val="00E36039"/>
    <w:rsid w:val="00E36FA3"/>
    <w:rsid w:val="00E446E3"/>
    <w:rsid w:val="00E45585"/>
    <w:rsid w:val="00E460DD"/>
    <w:rsid w:val="00E5302A"/>
    <w:rsid w:val="00E61658"/>
    <w:rsid w:val="00E63C72"/>
    <w:rsid w:val="00E642E3"/>
    <w:rsid w:val="00E653B6"/>
    <w:rsid w:val="00E654B2"/>
    <w:rsid w:val="00E710B4"/>
    <w:rsid w:val="00E7166A"/>
    <w:rsid w:val="00E81494"/>
    <w:rsid w:val="00E83399"/>
    <w:rsid w:val="00E85CC6"/>
    <w:rsid w:val="00E9310B"/>
    <w:rsid w:val="00EC2AE8"/>
    <w:rsid w:val="00ED4C9C"/>
    <w:rsid w:val="00EF63F6"/>
    <w:rsid w:val="00EF7964"/>
    <w:rsid w:val="00F265E6"/>
    <w:rsid w:val="00F314D8"/>
    <w:rsid w:val="00F31F02"/>
    <w:rsid w:val="00F35B41"/>
    <w:rsid w:val="00F42CF5"/>
    <w:rsid w:val="00F4476F"/>
    <w:rsid w:val="00F60587"/>
    <w:rsid w:val="00F62741"/>
    <w:rsid w:val="00F62D09"/>
    <w:rsid w:val="00F66F3D"/>
    <w:rsid w:val="00F7512F"/>
    <w:rsid w:val="00F82385"/>
    <w:rsid w:val="00F825AD"/>
    <w:rsid w:val="00F82DA9"/>
    <w:rsid w:val="00F8749B"/>
    <w:rsid w:val="00F92A1E"/>
    <w:rsid w:val="00F95925"/>
    <w:rsid w:val="00F96AAE"/>
    <w:rsid w:val="00F977FF"/>
    <w:rsid w:val="00FB425B"/>
    <w:rsid w:val="00FC2D76"/>
    <w:rsid w:val="00FE00D5"/>
    <w:rsid w:val="00FE1491"/>
    <w:rsid w:val="00FF3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5A042"/>
  <w15:docId w15:val="{84C3BAA1-601D-49D5-A7EC-831A05F64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26F7E"/>
    <w:pPr>
      <w:spacing w:before="120" w:after="120"/>
      <w:jc w:val="both"/>
    </w:pPr>
    <w:rPr>
      <w:rFonts w:ascii="Trebuchet MS" w:hAnsi="Trebuchet MS"/>
      <w:color w:val="000000" w:themeColor="text1"/>
      <w:sz w:val="22"/>
      <w:lang w:val="en-GB"/>
    </w:rPr>
  </w:style>
  <w:style w:type="paragraph" w:styleId="berschrift1">
    <w:name w:val="heading 1"/>
    <w:basedOn w:val="Standard"/>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berschrift2">
    <w:name w:val="heading 2"/>
    <w:basedOn w:val="Standard"/>
    <w:next w:val="1BodyTextHBP"/>
    <w:uiPriority w:val="9"/>
    <w:unhideWhenUsed/>
    <w:qFormat/>
    <w:pPr>
      <w:keepLines/>
      <w:numPr>
        <w:ilvl w:val="1"/>
        <w:numId w:val="1"/>
      </w:numPr>
      <w:spacing w:before="360" w:after="240"/>
      <w:ind w:left="1134" w:hanging="1133"/>
      <w:outlineLvl w:val="1"/>
    </w:pPr>
    <w:rPr>
      <w:rFonts w:eastAsia="MS Gothic"/>
      <w:b/>
      <w:bCs/>
      <w:sz w:val="36"/>
      <w:szCs w:val="26"/>
    </w:rPr>
  </w:style>
  <w:style w:type="paragraph" w:styleId="berschrift3">
    <w:name w:val="heading 3"/>
    <w:basedOn w:val="Standard"/>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berschrift4">
    <w:name w:val="heading 4"/>
    <w:basedOn w:val="Standard"/>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berschrift5">
    <w:name w:val="heading 5"/>
    <w:basedOn w:val="Standard"/>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berschrift6">
    <w:name w:val="heading 6"/>
    <w:basedOn w:val="Standard"/>
    <w:next w:val="Standard"/>
    <w:uiPriority w:val="9"/>
    <w:unhideWhenUsed/>
    <w:pPr>
      <w:keepNext/>
      <w:keepLines/>
      <w:spacing w:before="200"/>
      <w:outlineLvl w:val="5"/>
    </w:pPr>
    <w:rPr>
      <w:rFonts w:ascii="Calibri" w:eastAsia="MS Gothic" w:hAnsi="Calibri"/>
      <w:i/>
      <w:iCs/>
      <w:color w:val="243F60"/>
    </w:rPr>
  </w:style>
  <w:style w:type="paragraph" w:styleId="berschrift7">
    <w:name w:val="heading 7"/>
    <w:basedOn w:val="Standard"/>
    <w:next w:val="Standard"/>
    <w:uiPriority w:val="9"/>
    <w:semiHidden/>
    <w:unhideWhenUsed/>
    <w:pPr>
      <w:keepNext/>
      <w:keepLines/>
      <w:spacing w:before="200"/>
      <w:outlineLvl w:val="6"/>
    </w:pPr>
    <w:rPr>
      <w:rFonts w:ascii="Calibri" w:eastAsia="MS Gothic" w:hAnsi="Calibri"/>
      <w:i/>
      <w:iCs/>
      <w:color w:val="404040"/>
    </w:rPr>
  </w:style>
  <w:style w:type="paragraph" w:styleId="berschrift8">
    <w:name w:val="heading 8"/>
    <w:basedOn w:val="Standard"/>
    <w:next w:val="Standard"/>
    <w:uiPriority w:val="9"/>
    <w:unhideWhenUsed/>
    <w:qFormat/>
    <w:pPr>
      <w:keepNext/>
      <w:keepLines/>
      <w:numPr>
        <w:ilvl w:val="7"/>
        <w:numId w:val="1"/>
      </w:numPr>
      <w:spacing w:before="200"/>
      <w:outlineLvl w:val="7"/>
    </w:pPr>
    <w:rPr>
      <w:rFonts w:ascii="Calibri" w:eastAsia="MS Gothic" w:hAnsi="Calibri"/>
      <w:color w:val="4F81BD"/>
      <w:sz w:val="20"/>
      <w:szCs w:val="20"/>
    </w:rPr>
  </w:style>
  <w:style w:type="paragraph" w:styleId="berschrift9">
    <w:name w:val="heading 9"/>
    <w:basedOn w:val="Standard"/>
    <w:next w:val="Standard"/>
    <w:uiPriority w:val="9"/>
    <w:semiHidden/>
    <w:unhideWhenUsed/>
    <w:pPr>
      <w:keepNext/>
      <w:keepLines/>
      <w:spacing w:before="200"/>
      <w:outlineLvl w:val="8"/>
    </w:pPr>
    <w:rPr>
      <w:rFonts w:ascii="Calibri" w:eastAsia="MS Gothic" w:hAnsi="Calibri"/>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BodyTextHBP">
    <w:name w:val="1) Body Text HBP"/>
    <w:basedOn w:val="Standard"/>
    <w:link w:val="1BodyTextHBPChar"/>
    <w:qFormat/>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NormaleTabelle"/>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Pr>
      <w:rFonts w:ascii="Calibri" w:eastAsia="MS Gothic" w:hAnsi="Calibri" w:cs="Times New Roman"/>
      <w:i/>
      <w:iCs/>
      <w:color w:val="404040"/>
    </w:rPr>
  </w:style>
  <w:style w:type="character" w:customStyle="1" w:styleId="Heading9Char">
    <w:name w:val="Heading 9 Char"/>
    <w:uiPriority w:val="9"/>
    <w:semiHidden/>
    <w:rPr>
      <w:rFonts w:ascii="Calibri" w:eastAsia="MS Gothic" w:hAnsi="Calibri" w:cs="Times New Roman"/>
      <w:i/>
      <w:iCs/>
      <w:color w:val="404040"/>
      <w:sz w:val="20"/>
      <w:szCs w:val="20"/>
    </w:rPr>
  </w:style>
  <w:style w:type="paragraph" w:styleId="Beschriftung">
    <w:name w:val="caption"/>
    <w:basedOn w:val="Standard"/>
    <w:next w:val="Standard"/>
    <w:link w:val="BeschriftungZchn"/>
    <w:uiPriority w:val="35"/>
    <w:unhideWhenUsed/>
    <w:qFormat/>
    <w:pPr>
      <w:jc w:val="center"/>
    </w:pPr>
    <w:rPr>
      <w:b/>
      <w:bCs/>
      <w:color w:val="365F91" w:themeColor="accent1" w:themeShade="BF"/>
      <w:szCs w:val="18"/>
    </w:rPr>
  </w:style>
  <w:style w:type="paragraph" w:styleId="Titel">
    <w:name w:val="Title"/>
    <w:basedOn w:val="Standard"/>
    <w:next w:val="1BodyTextHBP"/>
    <w:link w:val="TitelZchn"/>
    <w:uiPriority w:val="10"/>
    <w:qFormat/>
    <w:pPr>
      <w:spacing w:before="240"/>
      <w:contextualSpacing/>
      <w:jc w:val="center"/>
    </w:pPr>
    <w:rPr>
      <w:rFonts w:eastAsia="MS Gothic"/>
      <w:b/>
      <w:bCs/>
      <w:i/>
      <w:iCs/>
      <w:color w:val="365F91"/>
      <w:sz w:val="32"/>
      <w:szCs w:val="32"/>
      <w:u w:val="single"/>
    </w:rPr>
  </w:style>
  <w:style w:type="paragraph" w:styleId="Verzeichnis1">
    <w:name w:val="toc 1"/>
    <w:basedOn w:val="Standard"/>
    <w:next w:val="Standard"/>
    <w:uiPriority w:val="39"/>
    <w:unhideWhenUsed/>
    <w:rsid w:val="001679EA"/>
    <w:pPr>
      <w:tabs>
        <w:tab w:val="right" w:leader="dot" w:pos="9639"/>
      </w:tabs>
      <w:spacing w:before="40" w:after="40"/>
      <w:ind w:left="454" w:right="219" w:hanging="454"/>
    </w:pPr>
    <w:rPr>
      <w:rFonts w:eastAsiaTheme="minorEastAsia" w:cstheme="minorBidi"/>
      <w:b/>
      <w:noProof/>
      <w:color w:val="365F91" w:themeColor="accent1" w:themeShade="BF"/>
      <w:sz w:val="20"/>
      <w:lang w:eastAsia="en-GB"/>
    </w:rPr>
  </w:style>
  <w:style w:type="paragraph" w:styleId="Verzeichnis2">
    <w:name w:val="toc 2"/>
    <w:basedOn w:val="Standard"/>
    <w:next w:val="Standard"/>
    <w:uiPriority w:val="39"/>
    <w:unhideWhenUsed/>
    <w:rsid w:val="001679EA"/>
    <w:pPr>
      <w:tabs>
        <w:tab w:val="left" w:pos="880"/>
        <w:tab w:val="right" w:leader="dot" w:pos="9639"/>
      </w:tabs>
      <w:spacing w:before="40" w:after="40"/>
      <w:ind w:left="221" w:right="219"/>
    </w:pPr>
    <w:rPr>
      <w:noProof/>
      <w:sz w:val="20"/>
    </w:rPr>
  </w:style>
  <w:style w:type="character" w:styleId="Fett">
    <w:name w:val="Strong"/>
    <w:uiPriority w:val="22"/>
    <w:rPr>
      <w:b/>
      <w:bCs/>
    </w:rPr>
  </w:style>
  <w:style w:type="paragraph" w:styleId="Listenabsatz">
    <w:name w:val="List Paragraph"/>
    <w:basedOn w:val="Standard"/>
    <w:uiPriority w:val="34"/>
    <w:qFormat/>
    <w:pPr>
      <w:ind w:left="720"/>
      <w:contextualSpacing/>
    </w:pPr>
  </w:style>
  <w:style w:type="paragraph" w:styleId="Zitat">
    <w:name w:val="Quote"/>
    <w:basedOn w:val="1BodyTextHBP"/>
    <w:next w:val="Standard"/>
    <w:uiPriority w:val="29"/>
    <w:pPr>
      <w:ind w:left="284" w:right="284"/>
    </w:pPr>
    <w:rPr>
      <w:iCs/>
      <w:color w:val="000000"/>
    </w:rPr>
  </w:style>
  <w:style w:type="paragraph" w:styleId="IntensivesZitat">
    <w:name w:val="Intense Quote"/>
    <w:basedOn w:val="Standard"/>
    <w:next w:val="Standard"/>
    <w:uiPriority w:val="30"/>
    <w:pPr>
      <w:pBdr>
        <w:bottom w:val="single" w:sz="4" w:space="4" w:color="4F81BD"/>
      </w:pBdr>
      <w:spacing w:before="200" w:after="280"/>
      <w:ind w:left="936" w:right="936"/>
    </w:pPr>
    <w:rPr>
      <w:b/>
      <w:bCs/>
      <w:i/>
      <w:iCs/>
      <w:color w:val="4F81BD"/>
    </w:rPr>
  </w:style>
  <w:style w:type="paragraph" w:styleId="Verzeichnis3">
    <w:name w:val="toc 3"/>
    <w:basedOn w:val="Verzeichnis2"/>
    <w:next w:val="Standard"/>
    <w:uiPriority w:val="39"/>
    <w:unhideWhenUsed/>
    <w:rsid w:val="001F0443"/>
    <w:pPr>
      <w:tabs>
        <w:tab w:val="left" w:pos="1446"/>
      </w:tabs>
      <w:ind w:left="567"/>
    </w:pPr>
  </w:style>
  <w:style w:type="character" w:styleId="SchwacherVerweis">
    <w:name w:val="Subtle Reference"/>
    <w:uiPriority w:val="31"/>
    <w:rPr>
      <w:rFonts w:ascii="Trebuchet MS" w:hAnsi="Trebuchet MS"/>
      <w:caps w:val="0"/>
      <w:smallCaps w:val="0"/>
      <w:color w:val="auto"/>
      <w:sz w:val="18"/>
      <w:u w:val="none"/>
      <w:vertAlign w:val="superscript"/>
    </w:rPr>
  </w:style>
  <w:style w:type="character" w:styleId="IntensiverVerweis">
    <w:name w:val="Intense Reference"/>
    <w:uiPriority w:val="32"/>
    <w:rPr>
      <w:b/>
      <w:bCs/>
      <w:smallCaps/>
      <w:color w:val="C0504D"/>
      <w:spacing w:val="5"/>
      <w:u w:val="single"/>
    </w:rPr>
  </w:style>
  <w:style w:type="character" w:styleId="Buchtitel">
    <w:name w:val="Book Title"/>
    <w:uiPriority w:val="33"/>
    <w:rPr>
      <w:b/>
      <w:bCs/>
      <w:smallCaps/>
      <w:spacing w:val="5"/>
    </w:rPr>
  </w:style>
  <w:style w:type="paragraph" w:styleId="Fuzeile">
    <w:name w:val="footer"/>
    <w:basedOn w:val="Standard"/>
    <w:link w:val="FuzeileZchn"/>
    <w:uiPriority w:val="99"/>
    <w:unhideWhenUsed/>
    <w:pPr>
      <w:tabs>
        <w:tab w:val="center" w:pos="4320"/>
        <w:tab w:val="right" w:pos="8640"/>
      </w:tabs>
      <w:spacing w:before="0" w:after="0"/>
    </w:pPr>
    <w:rPr>
      <w:color w:val="365F91"/>
      <w:sz w:val="18"/>
    </w:rPr>
  </w:style>
  <w:style w:type="paragraph" w:styleId="Sprechblasentext">
    <w:name w:val="Balloon Text"/>
    <w:basedOn w:val="Standard"/>
    <w:uiPriority w:val="99"/>
    <w:semiHidden/>
    <w:unhideWhenUsed/>
    <w:rPr>
      <w:rFonts w:ascii="Lucida Grande" w:hAnsi="Lucida Grande" w:cs="Lucida Grande"/>
      <w:sz w:val="18"/>
      <w:szCs w:val="18"/>
    </w:rPr>
  </w:style>
  <w:style w:type="character" w:customStyle="1" w:styleId="BalloonTextChar">
    <w:name w:val="Balloon Text Char"/>
    <w:uiPriority w:val="99"/>
    <w:semiHidden/>
    <w:rPr>
      <w:rFonts w:ascii="Lucida Grande" w:hAnsi="Lucida Grande" w:cs="Lucida Grande"/>
      <w:sz w:val="18"/>
      <w:szCs w:val="18"/>
    </w:rPr>
  </w:style>
  <w:style w:type="table" w:styleId="Tabellenraster">
    <w:name w:val="Table Grid"/>
    <w:basedOn w:val="NormaleTabel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Standard"/>
    <w:qFormat/>
    <w:rPr>
      <w:color w:val="FFFFFF" w:themeColor="background1"/>
      <w:sz w:val="20"/>
      <w:szCs w:val="20"/>
    </w:rPr>
  </w:style>
  <w:style w:type="paragraph" w:customStyle="1" w:styleId="Page1DocumentInfoTableright">
    <w:name w:val="Page 1 Document Info Table right"/>
    <w:basedOn w:val="Standard"/>
    <w:qFormat/>
    <w:rsid w:val="002671F3"/>
    <w:pPr>
      <w:pBdr>
        <w:top w:val="none" w:sz="0" w:space="0" w:color="auto"/>
        <w:left w:val="none" w:sz="0" w:space="0" w:color="auto"/>
        <w:bottom w:val="none" w:sz="0" w:space="0" w:color="auto"/>
        <w:right w:val="none" w:sz="0" w:space="0" w:color="auto"/>
        <w:between w:val="none" w:sz="0" w:space="0" w:color="auto"/>
      </w:pBdr>
    </w:pPr>
    <w:rPr>
      <w:sz w:val="20"/>
    </w:rPr>
  </w:style>
  <w:style w:type="paragraph" w:styleId="Endnotentext">
    <w:name w:val="endnote text"/>
    <w:basedOn w:val="Standard"/>
    <w:link w:val="EndnotentextZchn"/>
    <w:uiPriority w:val="99"/>
    <w:unhideWhenUsed/>
    <w:rPr>
      <w:sz w:val="20"/>
      <w:szCs w:val="20"/>
    </w:rPr>
  </w:style>
  <w:style w:type="paragraph" w:customStyle="1" w:styleId="5AdditionalinfoforTablesFiguresHBP">
    <w:name w:val="5) Additional info for Tables &amp; Figures HBP"/>
    <w:basedOn w:val="Standard"/>
    <w:next w:val="1BodyTextHBP"/>
    <w:qFormat/>
    <w:rPr>
      <w:b/>
      <w:color w:val="365F91"/>
      <w:sz w:val="18"/>
    </w:rPr>
  </w:style>
  <w:style w:type="paragraph" w:customStyle="1" w:styleId="7TableBodyTextHBP">
    <w:name w:val="7) Table Body Text HBP"/>
    <w:basedOn w:val="1BodyTextHBP"/>
    <w:link w:val="7TableBodyTextHBPChar"/>
    <w:qFormat/>
    <w:rsid w:val="004C213C"/>
    <w:pPr>
      <w:spacing w:before="40" w:after="40"/>
      <w:jc w:val="left"/>
    </w:pPr>
    <w:rPr>
      <w:rFonts w:eastAsia="Cambria" w:cs="Cambria"/>
      <w:sz w:val="20"/>
      <w:szCs w:val="20"/>
    </w:rPr>
  </w:style>
  <w:style w:type="paragraph" w:customStyle="1" w:styleId="6TableHeaderRowHBP">
    <w:name w:val="6) Table Header Row HBP"/>
    <w:basedOn w:val="1BodyTextHBP"/>
    <w:qFormat/>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pPr>
      <w:numPr>
        <w:numId w:val="2"/>
      </w:numPr>
    </w:pPr>
  </w:style>
  <w:style w:type="paragraph" w:customStyle="1" w:styleId="3NumberedListHBP">
    <w:name w:val="3) Numbered List HBP"/>
    <w:basedOn w:val="1BodyTextHBP"/>
    <w:qFormat/>
    <w:pPr>
      <w:numPr>
        <w:numId w:val="3"/>
      </w:numPr>
    </w:pPr>
  </w:style>
  <w:style w:type="character" w:styleId="Endnotenzeichen">
    <w:name w:val="endnote reference"/>
    <w:uiPriority w:val="99"/>
    <w:unhideWhenUsed/>
    <w:rPr>
      <w:vertAlign w:val="superscript"/>
    </w:rPr>
  </w:style>
  <w:style w:type="paragraph" w:styleId="Verzeichnis4">
    <w:name w:val="toc 4"/>
    <w:basedOn w:val="Abbildungsverzeichnis"/>
    <w:next w:val="Standard"/>
    <w:uiPriority w:val="39"/>
    <w:unhideWhenUsed/>
    <w:pPr>
      <w:tabs>
        <w:tab w:val="clear" w:pos="9639"/>
        <w:tab w:val="right" w:leader="dot" w:pos="9622"/>
      </w:tabs>
      <w:ind w:left="442" w:hanging="441"/>
    </w:pPr>
  </w:style>
  <w:style w:type="paragraph" w:styleId="Abbildungsverzeichnis">
    <w:name w:val="table of figures"/>
    <w:basedOn w:val="Standard"/>
    <w:next w:val="Standard"/>
    <w:uiPriority w:val="99"/>
    <w:unhideWhenUsed/>
    <w:rsid w:val="00364086"/>
    <w:pPr>
      <w:tabs>
        <w:tab w:val="right" w:leader="dot" w:pos="9639"/>
      </w:tabs>
      <w:spacing w:before="40" w:after="40"/>
      <w:ind w:left="437" w:right="219" w:hanging="437"/>
    </w:pPr>
    <w:rPr>
      <w:sz w:val="20"/>
    </w:rPr>
  </w:style>
  <w:style w:type="paragraph" w:styleId="Verzeichnis5">
    <w:name w:val="toc 5"/>
    <w:basedOn w:val="Standard"/>
    <w:next w:val="Standard"/>
    <w:uiPriority w:val="39"/>
    <w:unhideWhenUsed/>
    <w:pPr>
      <w:ind w:left="880"/>
    </w:pPr>
  </w:style>
  <w:style w:type="paragraph" w:styleId="Verzeichnis6">
    <w:name w:val="toc 6"/>
    <w:basedOn w:val="Standard"/>
    <w:next w:val="Standard"/>
    <w:uiPriority w:val="39"/>
    <w:unhideWhenUsed/>
    <w:pPr>
      <w:ind w:left="1100"/>
    </w:pPr>
  </w:style>
  <w:style w:type="paragraph" w:styleId="Verzeichnis7">
    <w:name w:val="toc 7"/>
    <w:basedOn w:val="Standard"/>
    <w:next w:val="Standard"/>
    <w:uiPriority w:val="39"/>
    <w:unhideWhenUsed/>
    <w:pPr>
      <w:ind w:left="1320"/>
    </w:pPr>
  </w:style>
  <w:style w:type="paragraph" w:styleId="Verzeichnis8">
    <w:name w:val="toc 8"/>
    <w:basedOn w:val="Standard"/>
    <w:next w:val="Standard"/>
    <w:uiPriority w:val="39"/>
    <w:unhideWhenUsed/>
    <w:pPr>
      <w:ind w:left="1540"/>
    </w:pPr>
  </w:style>
  <w:style w:type="paragraph" w:styleId="Verzeichnis9">
    <w:name w:val="toc 9"/>
    <w:basedOn w:val="Standard"/>
    <w:next w:val="Standard"/>
    <w:uiPriority w:val="39"/>
    <w:unhideWhenUsed/>
    <w:pPr>
      <w:ind w:left="1760"/>
    </w:pPr>
  </w:style>
  <w:style w:type="character" w:styleId="Hyperlink">
    <w:name w:val="Hyperlink"/>
    <w:uiPriority w:val="99"/>
    <w:unhideWhenUsed/>
    <w:rPr>
      <w:color w:val="0000FF"/>
      <w:u w:val="single"/>
    </w:rPr>
  </w:style>
  <w:style w:type="character" w:styleId="BesuchterLink">
    <w:name w:val="FollowedHyperlink"/>
    <w:uiPriority w:val="99"/>
    <w:semiHidden/>
    <w:unhideWhenUsed/>
    <w:rPr>
      <w:color w:val="800080"/>
      <w:u w:val="single"/>
    </w:rPr>
  </w:style>
  <w:style w:type="character" w:styleId="Kommentarzeichen">
    <w:name w:val="annotation reference"/>
    <w:basedOn w:val="Absatz-Standardschriftart"/>
    <w:uiPriority w:val="99"/>
    <w:semiHidden/>
    <w:unhideWhenUsed/>
    <w:rPr>
      <w:sz w:val="18"/>
      <w:szCs w:val="18"/>
    </w:rPr>
  </w:style>
  <w:style w:type="paragraph" w:styleId="Kommentartext">
    <w:name w:val="annotation text"/>
    <w:basedOn w:val="Standard"/>
    <w:uiPriority w:val="99"/>
    <w:unhideWhenUsed/>
    <w:rPr>
      <w:sz w:val="24"/>
      <w:szCs w:val="24"/>
    </w:rPr>
  </w:style>
  <w:style w:type="character" w:customStyle="1" w:styleId="CommentTextChar">
    <w:name w:val="Comment Text Char"/>
    <w:basedOn w:val="Absatz-Standardschriftart"/>
    <w:uiPriority w:val="99"/>
    <w:semiHidden/>
    <w:rPr>
      <w:rFonts w:ascii="Trebuchet MS" w:hAnsi="Trebuchet MS"/>
      <w:sz w:val="24"/>
      <w:szCs w:val="24"/>
      <w:lang w:val="en-GB"/>
    </w:rPr>
  </w:style>
  <w:style w:type="paragraph" w:styleId="Kommentarthema">
    <w:name w:val="annotation subject"/>
    <w:basedOn w:val="Kommentartext"/>
    <w:next w:val="Kommentartext"/>
    <w:uiPriority w:val="99"/>
    <w:semiHidden/>
    <w:unhideWhenUsed/>
    <w:rPr>
      <w:b/>
      <w:bCs/>
      <w:sz w:val="20"/>
      <w:szCs w:val="20"/>
    </w:rPr>
  </w:style>
  <w:style w:type="character" w:customStyle="1" w:styleId="CommentSubjectChar">
    <w:name w:val="Comment Subject Char"/>
    <w:basedOn w:val="CommentTextChar"/>
    <w:uiPriority w:val="99"/>
    <w:semiHidden/>
    <w:rPr>
      <w:rFonts w:ascii="Trebuchet MS" w:hAnsi="Trebuchet MS"/>
      <w:b/>
      <w:bCs/>
      <w:sz w:val="24"/>
      <w:szCs w:val="24"/>
      <w:lang w:val="en-GB"/>
    </w:rPr>
  </w:style>
  <w:style w:type="paragraph" w:styleId="berarbeitung">
    <w:name w:val="Revision"/>
    <w:hidden/>
    <w:uiPriority w:val="99"/>
    <w:semiHidden/>
    <w:rPr>
      <w:rFonts w:ascii="Trebuchet MS" w:hAnsi="Trebuchet MS"/>
      <w:sz w:val="22"/>
      <w:lang w:val="en-GB"/>
    </w:rPr>
  </w:style>
  <w:style w:type="table" w:styleId="HellesRaster-Akzent1">
    <w:name w:val="Light Grid Accent 1"/>
    <w:basedOn w:val="NormaleTabelle"/>
    <w:uiPriority w:val="62"/>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Standard"/>
    <w:next w:val="Standard"/>
    <w:uiPriority w:val="99"/>
    <w:unhideWhenUsed/>
    <w:pPr>
      <w:ind w:left="220" w:hanging="219"/>
    </w:pPr>
  </w:style>
  <w:style w:type="paragraph" w:styleId="Index2">
    <w:name w:val="index 2"/>
    <w:basedOn w:val="Standard"/>
    <w:next w:val="Standard"/>
    <w:uiPriority w:val="99"/>
    <w:unhideWhenUsed/>
    <w:pPr>
      <w:ind w:left="440" w:hanging="219"/>
    </w:pPr>
  </w:style>
  <w:style w:type="paragraph" w:styleId="Index3">
    <w:name w:val="index 3"/>
    <w:basedOn w:val="Standard"/>
    <w:next w:val="Standard"/>
    <w:uiPriority w:val="99"/>
    <w:unhideWhenUsed/>
    <w:pPr>
      <w:ind w:left="660" w:hanging="219"/>
    </w:pPr>
  </w:style>
  <w:style w:type="paragraph" w:styleId="Index4">
    <w:name w:val="index 4"/>
    <w:basedOn w:val="Standard"/>
    <w:next w:val="Standard"/>
    <w:uiPriority w:val="99"/>
    <w:unhideWhenUsed/>
    <w:pPr>
      <w:ind w:left="880" w:hanging="219"/>
    </w:pPr>
  </w:style>
  <w:style w:type="paragraph" w:styleId="Index5">
    <w:name w:val="index 5"/>
    <w:basedOn w:val="Standard"/>
    <w:next w:val="Standard"/>
    <w:uiPriority w:val="99"/>
    <w:unhideWhenUsed/>
    <w:pPr>
      <w:ind w:left="1100" w:hanging="219"/>
    </w:pPr>
  </w:style>
  <w:style w:type="paragraph" w:styleId="Index6">
    <w:name w:val="index 6"/>
    <w:basedOn w:val="Standard"/>
    <w:next w:val="Standard"/>
    <w:uiPriority w:val="99"/>
    <w:unhideWhenUsed/>
    <w:pPr>
      <w:ind w:left="1320" w:hanging="219"/>
    </w:pPr>
  </w:style>
  <w:style w:type="paragraph" w:styleId="Index7">
    <w:name w:val="index 7"/>
    <w:basedOn w:val="Standard"/>
    <w:next w:val="Standard"/>
    <w:uiPriority w:val="99"/>
    <w:unhideWhenUsed/>
    <w:pPr>
      <w:ind w:left="1540" w:hanging="219"/>
    </w:pPr>
  </w:style>
  <w:style w:type="paragraph" w:styleId="Index8">
    <w:name w:val="index 8"/>
    <w:basedOn w:val="Standard"/>
    <w:next w:val="Standard"/>
    <w:uiPriority w:val="99"/>
    <w:unhideWhenUsed/>
    <w:pPr>
      <w:ind w:left="1760" w:hanging="219"/>
    </w:pPr>
  </w:style>
  <w:style w:type="paragraph" w:styleId="Index9">
    <w:name w:val="index 9"/>
    <w:basedOn w:val="Standard"/>
    <w:next w:val="Standard"/>
    <w:uiPriority w:val="99"/>
    <w:unhideWhenUsed/>
    <w:pPr>
      <w:ind w:left="1980" w:hanging="219"/>
    </w:pPr>
  </w:style>
  <w:style w:type="paragraph" w:styleId="Indexberschrift">
    <w:name w:val="index heading"/>
    <w:basedOn w:val="Standard"/>
    <w:next w:val="Index1"/>
    <w:uiPriority w:val="99"/>
    <w:unhideWhenUsed/>
  </w:style>
  <w:style w:type="paragraph" w:styleId="StandardWeb">
    <w:name w:val="Normal (Web)"/>
    <w:basedOn w:val="Standard"/>
    <w:uiPriority w:val="99"/>
    <w:semiHidden/>
    <w:unhideWhenUsed/>
    <w:pPr>
      <w:spacing w:before="100" w:beforeAutospacing="1" w:after="100" w:afterAutospacing="1"/>
    </w:pPr>
    <w:rPr>
      <w:rFonts w:ascii="Times" w:eastAsia="Cambria" w:hAnsi="Times"/>
      <w:sz w:val="20"/>
      <w:szCs w:val="20"/>
      <w:lang w:val="en-US"/>
    </w:rPr>
  </w:style>
  <w:style w:type="paragraph" w:styleId="Dokumentstruktur">
    <w:name w:val="Document Map"/>
    <w:basedOn w:val="Standard"/>
    <w:uiPriority w:val="99"/>
    <w:semiHidden/>
    <w:unhideWhenUsed/>
    <w:pPr>
      <w:spacing w:before="0" w:after="0"/>
    </w:pPr>
    <w:rPr>
      <w:rFonts w:ascii="Times New Roman" w:hAnsi="Times New Roman"/>
      <w:sz w:val="24"/>
      <w:szCs w:val="24"/>
    </w:rPr>
  </w:style>
  <w:style w:type="character" w:customStyle="1" w:styleId="DocumentMapChar">
    <w:name w:val="Document Map Char"/>
    <w:basedOn w:val="Absatz-Standardschriftart"/>
    <w:uiPriority w:val="99"/>
    <w:semiHidden/>
    <w:rPr>
      <w:rFonts w:ascii="Times New Roman" w:hAnsi="Times New Roman"/>
      <w:sz w:val="24"/>
      <w:szCs w:val="24"/>
      <w:lang w:val="en-GB"/>
    </w:rPr>
  </w:style>
  <w:style w:type="paragraph" w:styleId="Funotentext">
    <w:name w:val="footnote text"/>
    <w:basedOn w:val="Standard"/>
    <w:link w:val="FunotentextZchn"/>
    <w:uiPriority w:val="99"/>
    <w:unhideWhenUsed/>
    <w:pPr>
      <w:spacing w:before="0" w:after="0"/>
    </w:pPr>
    <w:rPr>
      <w:sz w:val="20"/>
      <w:szCs w:val="20"/>
    </w:rPr>
  </w:style>
  <w:style w:type="character" w:styleId="Funotenzeichen">
    <w:name w:val="footnote reference"/>
    <w:basedOn w:val="Absatz-Standardschriftart"/>
    <w:uiPriority w:val="99"/>
    <w:unhideWhenUsed/>
    <w:rPr>
      <w:vertAlign w:val="superscript"/>
    </w:rPr>
  </w:style>
  <w:style w:type="character" w:customStyle="1" w:styleId="UnresolvedMention1">
    <w:name w:val="Unresolved Mention1"/>
    <w:basedOn w:val="Absatz-Standardschriftart"/>
    <w:uiPriority w:val="99"/>
    <w:semiHidden/>
    <w:unhideWhenUsed/>
    <w:rPr>
      <w:color w:val="808080"/>
      <w:shd w:val="clear" w:color="auto" w:fill="E6E6E6"/>
    </w:rPr>
  </w:style>
  <w:style w:type="table" w:customStyle="1" w:styleId="PlainTable31">
    <w:name w:val="Plain Table 31"/>
    <w:basedOn w:val="NormaleTabelle"/>
    <w:uiPriority w:val="9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NormaleTabelle"/>
    <w:uiPriority w:val="99"/>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NormaleTabelle"/>
    <w:uiPriority w:val="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NormaleTabelle"/>
    <w:uiPriority w:val="9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Pr>
      <w:color w:val="000080"/>
      <w:u w:val="single"/>
    </w:rPr>
  </w:style>
  <w:style w:type="table" w:customStyle="1" w:styleId="PlainTable21">
    <w:name w:val="Plain Table 21"/>
    <w:basedOn w:val="NormaleTabelle"/>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Beschriftung"/>
    <w:link w:val="4CaptionforTablesFiguresHBPChar"/>
    <w:qFormat/>
    <w:rsid w:val="00A921E6"/>
  </w:style>
  <w:style w:type="paragraph" w:customStyle="1" w:styleId="FootnoteEndnoteHBP">
    <w:name w:val="Footnote &amp; Endnote HBP"/>
    <w:basedOn w:val="Endnotentext"/>
    <w:link w:val="FootnoteEndnoteHBPChar"/>
    <w:qFormat/>
    <w:rsid w:val="00B80368"/>
    <w:pPr>
      <w:spacing w:before="0" w:after="0"/>
    </w:pPr>
  </w:style>
  <w:style w:type="character" w:customStyle="1" w:styleId="BeschriftungZchn">
    <w:name w:val="Beschriftung Zchn"/>
    <w:basedOn w:val="Absatz-Standardschriftart"/>
    <w:link w:val="Beschriftung"/>
    <w:uiPriority w:val="35"/>
    <w:qFormat/>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BeschriftungZchn"/>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uzeile"/>
    <w:link w:val="FooterinformationHBPChar"/>
    <w:qFormat/>
    <w:rsid w:val="007505B6"/>
    <w:rPr>
      <w:spacing w:val="-6"/>
    </w:rPr>
  </w:style>
  <w:style w:type="character" w:customStyle="1" w:styleId="EndnotentextZchn">
    <w:name w:val="Endnotentext Zchn"/>
    <w:basedOn w:val="Absatz-Standardschriftart"/>
    <w:link w:val="Endnotentext"/>
    <w:uiPriority w:val="99"/>
    <w:rsid w:val="000D74F5"/>
    <w:rPr>
      <w:rFonts w:ascii="Trebuchet MS" w:hAnsi="Trebuchet MS"/>
      <w:szCs w:val="20"/>
      <w:lang w:val="en-GB"/>
    </w:rPr>
  </w:style>
  <w:style w:type="character" w:customStyle="1" w:styleId="FootnoteEndnoteHBPChar">
    <w:name w:val="Footnote &amp; Endnote HBP Char"/>
    <w:basedOn w:val="EndnotentextZchn"/>
    <w:link w:val="FootnoteEndnoteHBP"/>
    <w:rsid w:val="00B80368"/>
    <w:rPr>
      <w:rFonts w:ascii="Trebuchet MS" w:hAnsi="Trebuchet MS"/>
      <w:szCs w:val="20"/>
      <w:lang w:val="en-GB"/>
    </w:rPr>
  </w:style>
  <w:style w:type="character" w:customStyle="1" w:styleId="FuzeileZchn">
    <w:name w:val="Fußzeile Zchn"/>
    <w:basedOn w:val="Absatz-Standardschriftart"/>
    <w:link w:val="Fuzeile"/>
    <w:uiPriority w:val="99"/>
    <w:rsid w:val="000D74F5"/>
    <w:rPr>
      <w:rFonts w:ascii="Trebuchet MS" w:hAnsi="Trebuchet MS"/>
      <w:color w:val="365F91"/>
      <w:sz w:val="18"/>
      <w:lang w:val="en-GB"/>
    </w:rPr>
  </w:style>
  <w:style w:type="character" w:customStyle="1" w:styleId="FooterinformationHBPChar">
    <w:name w:val="Footer information HBP Char"/>
    <w:basedOn w:val="FuzeileZchn"/>
    <w:link w:val="FooterinformationHBP"/>
    <w:rsid w:val="007505B6"/>
    <w:rPr>
      <w:rFonts w:ascii="Trebuchet MS" w:hAnsi="Trebuchet MS"/>
      <w:color w:val="365F91"/>
      <w:spacing w:val="-6"/>
      <w:sz w:val="18"/>
      <w:lang w:val="en-GB"/>
    </w:rPr>
  </w:style>
  <w:style w:type="paragraph" w:styleId="Kopfzeile">
    <w:name w:val="header"/>
    <w:basedOn w:val="Standard"/>
    <w:link w:val="KopfzeileZchn"/>
    <w:uiPriority w:val="99"/>
    <w:unhideWhenUsed/>
    <w:rsid w:val="00954A7F"/>
    <w:pPr>
      <w:tabs>
        <w:tab w:val="center" w:pos="4513"/>
        <w:tab w:val="right" w:pos="9026"/>
      </w:tabs>
      <w:spacing w:before="0" w:after="0"/>
    </w:pPr>
  </w:style>
  <w:style w:type="character" w:customStyle="1" w:styleId="KopfzeileZchn">
    <w:name w:val="Kopfzeile Zchn"/>
    <w:basedOn w:val="Absatz-Standardschriftart"/>
    <w:link w:val="Kopfzeile"/>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D55AAA"/>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qFormat/>
    <w:rsid w:val="004C213C"/>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D55AAA"/>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Inhaltsverzeichnisberschrift">
    <w:name w:val="TOC Heading"/>
    <w:basedOn w:val="Verzeichnis1"/>
    <w:next w:val="Standard"/>
    <w:uiPriority w:val="39"/>
    <w:unhideWhenUsed/>
    <w:rsid w:val="00F60587"/>
    <w:pPr>
      <w:tabs>
        <w:tab w:val="right" w:pos="9781"/>
      </w:tabs>
    </w:pPr>
  </w:style>
  <w:style w:type="character" w:customStyle="1" w:styleId="TitelZchn">
    <w:name w:val="Titel Zchn"/>
    <w:link w:val="Titel"/>
    <w:uiPriority w:val="10"/>
    <w:rsid w:val="005D549B"/>
    <w:rPr>
      <w:rFonts w:ascii="Trebuchet MS" w:eastAsia="MS Gothic" w:hAnsi="Trebuchet MS"/>
      <w:b/>
      <w:bCs/>
      <w:i/>
      <w:iCs/>
      <w:color w:val="365F91"/>
      <w:sz w:val="32"/>
      <w:szCs w:val="32"/>
      <w:u w:val="single"/>
      <w:lang w:val="en-GB"/>
    </w:rPr>
  </w:style>
  <w:style w:type="character" w:customStyle="1" w:styleId="FunotentextZchn">
    <w:name w:val="Fußnotentext Zchn"/>
    <w:basedOn w:val="Absatz-Standardschriftart"/>
    <w:link w:val="Funotentext"/>
    <w:uiPriority w:val="99"/>
    <w:rsid w:val="002671F3"/>
    <w:rPr>
      <w:rFonts w:ascii="Trebuchet MS" w:hAnsi="Trebuchet MS"/>
      <w:color w:val="000000" w:themeColor="text1"/>
      <w:szCs w:val="20"/>
      <w:lang w:val="en-GB"/>
    </w:rPr>
  </w:style>
  <w:style w:type="paragraph" w:customStyle="1" w:styleId="BodyTextHBP">
    <w:name w:val="Body Text HBP"/>
    <w:basedOn w:val="Standard"/>
    <w:link w:val="BodyTextHBPChar"/>
    <w:rsid w:val="002671F3"/>
    <w:pPr>
      <w:pBdr>
        <w:top w:val="none" w:sz="0" w:space="0" w:color="auto"/>
        <w:left w:val="none" w:sz="0" w:space="0" w:color="auto"/>
        <w:bottom w:val="none" w:sz="0" w:space="0" w:color="auto"/>
        <w:right w:val="none" w:sz="0" w:space="0" w:color="auto"/>
        <w:between w:val="none" w:sz="0" w:space="0" w:color="auto"/>
      </w:pBdr>
    </w:pPr>
    <w:rPr>
      <w:noProof/>
      <w:color w:val="auto"/>
      <w:lang w:eastAsia="en-GB"/>
    </w:rPr>
  </w:style>
  <w:style w:type="character" w:customStyle="1" w:styleId="BodyTextHBPChar">
    <w:name w:val="Body Text HBP Char"/>
    <w:link w:val="BodyTextHBP"/>
    <w:qFormat/>
    <w:rsid w:val="002671F3"/>
    <w:rPr>
      <w:rFonts w:ascii="Trebuchet MS" w:hAnsi="Trebuchet MS"/>
      <w:noProof/>
      <w:sz w:val="22"/>
      <w:lang w:val="en-GB" w:eastAsia="en-GB"/>
    </w:rPr>
  </w:style>
  <w:style w:type="character" w:styleId="NichtaufgelsteErwhnung">
    <w:name w:val="Unresolved Mention"/>
    <w:basedOn w:val="Absatz-Standardschriftart"/>
    <w:uiPriority w:val="99"/>
    <w:semiHidden/>
    <w:unhideWhenUsed/>
    <w:rsid w:val="002020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brains.eu/services/data-knowledge" TargetMode="External"/><Relationship Id="rId18" Type="http://schemas.openxmlformats.org/officeDocument/2006/relationships/hyperlink" Target="https://www.humanbrainproject.eu/en/silicon-brain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pencalls.humanbrainproject.eu/all_calls" TargetMode="External"/><Relationship Id="rId17" Type="http://schemas.openxmlformats.org/officeDocument/2006/relationships/hyperlink" Target="https://www.humanbrainproject.eu/en/massive-computing/" TargetMode="External"/><Relationship Id="rId2" Type="http://schemas.openxmlformats.org/officeDocument/2006/relationships/numbering" Target="numbering.xml"/><Relationship Id="rId16" Type="http://schemas.openxmlformats.org/officeDocument/2006/relationships/hyperlink" Target="https://ebrains.eu/services/ai-and-robotics/neurorobotic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alls.humanbrainproject.eu/all_calls" TargetMode="External"/><Relationship Id="rId5" Type="http://schemas.openxmlformats.org/officeDocument/2006/relationships/webSettings" Target="webSettings.xml"/><Relationship Id="rId15" Type="http://schemas.openxmlformats.org/officeDocument/2006/relationships/hyperlink" Target="https://ebrains.eu/services/simulation" TargetMode="External"/><Relationship Id="rId23" Type="http://schemas.openxmlformats.org/officeDocument/2006/relationships/theme" Target="theme/theme1.xml"/><Relationship Id="rId10" Type="http://schemas.openxmlformats.org/officeDocument/2006/relationships/hyperlink" Target="mailto:workshop.edu@humanbrainproject.eu" TargetMode="External"/><Relationship Id="rId19" Type="http://schemas.openxmlformats.org/officeDocument/2006/relationships/hyperlink" Target="https://mip.ebrains.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brains.eu/services/atlas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687CB-EBD2-43CD-B66A-80D45862B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03</Words>
  <Characters>11993</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Judith Kathrein</cp:lastModifiedBy>
  <cp:revision>3</cp:revision>
  <cp:lastPrinted>2020-09-28T09:44:00Z</cp:lastPrinted>
  <dcterms:created xsi:type="dcterms:W3CDTF">2021-04-13T16:25:00Z</dcterms:created>
  <dcterms:modified xsi:type="dcterms:W3CDTF">2021-04-13T16:25:00Z</dcterms:modified>
</cp:coreProperties>
</file>